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lastRenderedPageBreak/>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0078513A">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A12AD1" w:rsidP="00356A19">
            <w:pPr>
              <w:rPr>
                <w:i/>
                <w:color w:val="646464"/>
                <w:sz w:val="20"/>
                <w:szCs w:val="20"/>
              </w:rPr>
            </w:pPr>
            <w:sdt>
              <w:sdtPr>
                <w:rPr>
                  <w:i/>
                  <w:color w:val="646464"/>
                  <w:sz w:val="20"/>
                  <w:szCs w:val="20"/>
                  <w:shd w:val="clear" w:color="auto" w:fill="E6E6E6"/>
                </w:rPr>
                <w:id w:val="866263448"/>
                <w:placeholder>
                  <w:docPart w:val="6ABD522570364F59A062DDE25023016C"/>
                </w:placeholder>
              </w:sdtPr>
              <w:sdtEndPr/>
              <w:sdtContent>
                <w:r w:rsidR="00BC19EA">
                  <w:rPr>
                    <w:i/>
                    <w:color w:val="646464"/>
                    <w:sz w:val="20"/>
                    <w:szCs w:val="20"/>
                  </w:rPr>
                  <w:t>Oklahoma</w:t>
                </w:r>
              </w:sdtContent>
            </w:sdt>
          </w:p>
        </w:tc>
      </w:tr>
      <w:tr w:rsidR="00B80535" w14:paraId="6E05385F"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color w:val="646464"/>
              <w:sz w:val="20"/>
              <w:szCs w:val="20"/>
              <w:shd w:val="clear" w:color="auto" w:fill="E6E6E6"/>
            </w:rPr>
            <w:id w:val="1343905052"/>
            <w:placeholder>
              <w:docPart w:val="A6E3930B94B042D89C6447AB0EA17F13"/>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tr>
      <w:tr w:rsidR="00B80535" w14:paraId="699175DA"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A12AD1" w:rsidP="00356A19">
            <w:pPr>
              <w:rPr>
                <w:i/>
                <w:color w:val="646464"/>
                <w:sz w:val="20"/>
                <w:szCs w:val="20"/>
              </w:rPr>
            </w:pPr>
            <w:sdt>
              <w:sdtPr>
                <w:rPr>
                  <w:i/>
                  <w:color w:val="646464"/>
                  <w:sz w:val="20"/>
                  <w:szCs w:val="20"/>
                  <w:shd w:val="clear" w:color="auto" w:fill="E6E6E6"/>
                </w:rPr>
                <w:tag w:val="[demo]SUD[/demo][policy]AD[/policy]sud1sec1row4cell2"/>
                <w:id w:val="-1663778169"/>
                <w:placeholder>
                  <w:docPart w:val="779A3B01F5DD4C20BB7D253205C41EA7"/>
                </w:placeholder>
              </w:sdtPr>
              <w:sdtEndPr/>
              <w:sdtContent>
                <w:sdt>
                  <w:sdtPr>
                    <w:rPr>
                      <w:i/>
                      <w:color w:val="646464"/>
                      <w:sz w:val="20"/>
                      <w:szCs w:val="20"/>
                      <w:shd w:val="clear" w:color="auto" w:fill="E6E6E6"/>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14:paraId="0EEFED22"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date</w:t>
            </w:r>
            <w:r w:rsidRPr="00DA420F">
              <w:rPr>
                <w:rFonts w:ascii="Times New Roman" w:hAnsi="Times New Roman" w:cs="Times New Roman"/>
                <w:b/>
                <w:sz w:val="20"/>
                <w:szCs w:val="20"/>
                <w:vertAlign w:val="superscript"/>
              </w:rPr>
              <w:t>a</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color w:val="646464"/>
              <w:sz w:val="20"/>
              <w:szCs w:val="20"/>
              <w:shd w:val="clear" w:color="auto" w:fill="E6E6E6"/>
            </w:rPr>
            <w:id w:val="116956189"/>
            <w:placeholder>
              <w:docPart w:val="5FE9D4C9B8684CBCA0B32FE8B074A11C"/>
            </w:placeholder>
          </w:sdtPr>
          <w:sdtEnd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date</w:t>
            </w:r>
            <w:r w:rsidR="00453397" w:rsidRPr="00F15F37">
              <w:rPr>
                <w:rFonts w:ascii="Times New Roman" w:hAnsi="Times New Roman" w:cs="Times New Roman"/>
                <w:b/>
                <w:sz w:val="20"/>
                <w:szCs w:val="20"/>
                <w:vertAlign w:val="superscript"/>
              </w:rPr>
              <w:t>b</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A12AD1" w:rsidP="00BC19EA">
            <w:pPr>
              <w:rPr>
                <w:i/>
                <w:color w:val="646464"/>
                <w:sz w:val="20"/>
                <w:szCs w:val="20"/>
              </w:rPr>
            </w:pPr>
            <w:sdt>
              <w:sdtPr>
                <w:rPr>
                  <w:i/>
                  <w:color w:val="646464"/>
                  <w:sz w:val="20"/>
                  <w:szCs w:val="20"/>
                  <w:shd w:val="clear" w:color="auto" w:fill="E6E6E6"/>
                </w:rPr>
                <w:id w:val="-1722902572"/>
                <w:placeholder>
                  <w:docPart w:val="20D63E7561B943D0BC567E460117E674"/>
                </w:placeholder>
              </w:sdtPr>
              <w:sdtEndPr/>
              <w:sdtContent>
                <w:r w:rsidR="00BC19EA">
                  <w:rPr>
                    <w:i/>
                    <w:color w:val="646464"/>
                    <w:sz w:val="20"/>
                    <w:szCs w:val="20"/>
                  </w:rPr>
                  <w:t>12/22/2020</w:t>
                </w:r>
              </w:sdtContent>
            </w:sdt>
          </w:p>
        </w:tc>
      </w:tr>
      <w:tr w:rsidR="00B80535" w14:paraId="0B96976C"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A12AD1" w:rsidP="00356A19">
            <w:pPr>
              <w:rPr>
                <w:i/>
                <w:color w:val="646464"/>
                <w:sz w:val="20"/>
                <w:szCs w:val="20"/>
              </w:rPr>
            </w:pPr>
            <w:sdt>
              <w:sdtPr>
                <w:rPr>
                  <w:i/>
                  <w:color w:val="646464"/>
                  <w:sz w:val="20"/>
                  <w:szCs w:val="20"/>
                  <w:shd w:val="clear" w:color="auto" w:fill="E6E6E6"/>
                </w:rPr>
                <w:id w:val="211002054"/>
                <w:placeholder>
                  <w:docPart w:val="44FCBA6E0E95406B90CC2FED7C441869"/>
                </w:placeholder>
                <w:text w:multiLine="1"/>
              </w:sdtPr>
              <w:sdtEnd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79A92039" w:rsidR="00B80535" w:rsidRPr="00356A19" w:rsidRDefault="00A12AD1" w:rsidP="00BB3BE4">
            <w:pPr>
              <w:rPr>
                <w:i/>
                <w:color w:val="646464"/>
                <w:sz w:val="20"/>
                <w:szCs w:val="20"/>
              </w:rPr>
            </w:pPr>
            <w:sdt>
              <w:sdtPr>
                <w:rPr>
                  <w:i/>
                  <w:color w:val="646464"/>
                  <w:sz w:val="20"/>
                  <w:szCs w:val="20"/>
                  <w:shd w:val="clear" w:color="auto" w:fill="E6E6E6"/>
                </w:rPr>
                <w:id w:val="-1102247842"/>
                <w:placeholder>
                  <w:docPart w:val="7444AB1AC6D84FDD8ED28793A6435949"/>
                </w:placeholder>
                <w:text w:multiLine="1"/>
              </w:sdtPr>
              <w:sdtEndPr/>
              <w:sdtContent>
                <w:r w:rsidR="00FB1983">
                  <w:rPr>
                    <w:i/>
                    <w:color w:val="646464"/>
                    <w:sz w:val="20"/>
                    <w:szCs w:val="20"/>
                  </w:rPr>
                  <w:t>SMI/SED DY2 Q</w:t>
                </w:r>
                <w:r w:rsidR="002B70F6">
                  <w:rPr>
                    <w:i/>
                    <w:color w:val="646464"/>
                    <w:sz w:val="20"/>
                    <w:szCs w:val="20"/>
                  </w:rPr>
                  <w:t>4</w:t>
                </w:r>
              </w:sdtContent>
            </w:sdt>
          </w:p>
        </w:tc>
      </w:tr>
      <w:tr w:rsidR="00B80535" w14:paraId="03188C91"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3B4596B8" w:rsidR="00B80535" w:rsidRPr="00356A19" w:rsidRDefault="00A12AD1" w:rsidP="0078513A">
            <w:pPr>
              <w:rPr>
                <w:i/>
                <w:iCs/>
                <w:color w:val="646464"/>
                <w:sz w:val="20"/>
                <w:szCs w:val="20"/>
              </w:rPr>
            </w:pPr>
            <w:sdt>
              <w:sdtPr>
                <w:rPr>
                  <w:i/>
                  <w:iCs/>
                  <w:color w:val="646464"/>
                  <w:sz w:val="20"/>
                  <w:szCs w:val="20"/>
                  <w:shd w:val="clear" w:color="auto" w:fill="E6E6E6"/>
                </w:rPr>
                <w:id w:val="879129630"/>
                <w:placeholder>
                  <w:docPart w:val="0C3ECF9C4684457C9595DF4C59223950"/>
                </w:placeholder>
              </w:sdtPr>
              <w:sdtEndPr/>
              <w:sdtContent>
                <w:r w:rsidR="00B06620" w:rsidRPr="0078513A">
                  <w:rPr>
                    <w:i/>
                    <w:iCs/>
                    <w:color w:val="646464"/>
                    <w:sz w:val="20"/>
                    <w:szCs w:val="20"/>
                  </w:rPr>
                  <w:t>10/01/2022 – 12/31/2022</w:t>
                </w:r>
              </w:sdtContent>
            </w:sdt>
          </w:p>
        </w:tc>
      </w:tr>
    </w:tbl>
    <w:p w14:paraId="2DA24F1E" w14:textId="32221701" w:rsidR="00405B03" w:rsidRPr="00DA420F" w:rsidRDefault="00405B03" w:rsidP="00CD7B4C">
      <w:pPr>
        <w:spacing w:before="60"/>
        <w:rPr>
          <w:sz w:val="20"/>
          <w:szCs w:val="16"/>
        </w:rPr>
      </w:pPr>
      <w:r w:rsidRPr="00DA420F">
        <w:rPr>
          <w:b/>
          <w:bCs/>
          <w:color w:val="000000"/>
          <w:vertAlign w:val="superscript"/>
        </w:rPr>
        <w:t xml:space="preserve">a </w:t>
      </w:r>
      <w:r w:rsidRPr="00DA420F">
        <w:rPr>
          <w:b/>
          <w:bCs/>
          <w:sz w:val="20"/>
          <w:szCs w:val="16"/>
        </w:rPr>
        <w:t>S</w:t>
      </w:r>
      <w:r>
        <w:rPr>
          <w:b/>
          <w:bCs/>
          <w:sz w:val="20"/>
          <w:szCs w:val="16"/>
        </w:rPr>
        <w:t>MI/SED</w:t>
      </w:r>
      <w:r w:rsidRPr="00DA420F">
        <w:rPr>
          <w:b/>
          <w:bCs/>
          <w:sz w:val="20"/>
          <w:szCs w:val="16"/>
        </w:rPr>
        <w:t xml:space="preserve"> demonstration</w:t>
      </w:r>
      <w:r>
        <w:rPr>
          <w:b/>
          <w:bCs/>
          <w:sz w:val="20"/>
          <w:szCs w:val="16"/>
        </w:rPr>
        <w:t xml:space="preserve"> start date</w:t>
      </w:r>
      <w:r w:rsidRPr="00DA420F">
        <w:rPr>
          <w:b/>
          <w:bCs/>
          <w:sz w:val="20"/>
          <w:szCs w:val="16"/>
        </w:rPr>
        <w:t>:</w:t>
      </w:r>
      <w:r w:rsidRPr="00DA420F">
        <w:rPr>
          <w:sz w:val="20"/>
          <w:szCs w:val="16"/>
        </w:rPr>
        <w:t xml:space="preserve"> </w:t>
      </w:r>
      <w:r w:rsidRPr="00003934">
        <w:rPr>
          <w:sz w:val="20"/>
          <w:szCs w:val="16"/>
        </w:rPr>
        <w:t xml:space="preserve">For monitoring purposes, CMS defines the start date of the demonstration as the </w:t>
      </w:r>
      <w:r w:rsidRPr="00515467">
        <w:rPr>
          <w:i/>
          <w:iCs/>
          <w:sz w:val="20"/>
          <w:szCs w:val="16"/>
        </w:rPr>
        <w:t>effective date</w:t>
      </w:r>
      <w:r w:rsidRPr="00003934">
        <w:rPr>
          <w:sz w:val="20"/>
          <w:szCs w:val="16"/>
        </w:rPr>
        <w:t xml:space="preserve"> listed in the state’s STCs at time of S</w:t>
      </w:r>
      <w:r>
        <w:rPr>
          <w:sz w:val="20"/>
          <w:szCs w:val="16"/>
        </w:rPr>
        <w:t>MI/SED</w:t>
      </w:r>
      <w:r w:rsidRPr="00003934">
        <w:rPr>
          <w:sz w:val="20"/>
          <w:szCs w:val="16"/>
        </w:rPr>
        <w:t xml:space="preserve"> demonstration approval.</w:t>
      </w:r>
      <w:r>
        <w:rPr>
          <w:sz w:val="20"/>
          <w:szCs w:val="16"/>
        </w:rPr>
        <w:t xml:space="preserve"> </w:t>
      </w:r>
      <w:r w:rsidRPr="00003934">
        <w:rPr>
          <w:sz w:val="20"/>
          <w:szCs w:val="16"/>
        </w:rPr>
        <w:t xml:space="preserve"> For example, if the state’s STCs at the time of S</w:t>
      </w:r>
      <w:r>
        <w:rPr>
          <w:sz w:val="20"/>
          <w:szCs w:val="16"/>
        </w:rPr>
        <w:t>MI/SED</w:t>
      </w:r>
      <w:r w:rsidRPr="00003934">
        <w:rPr>
          <w:sz w:val="20"/>
          <w:szCs w:val="16"/>
        </w:rPr>
        <w:t xml:space="preserve"> demonstration approval note that the S</w:t>
      </w:r>
      <w:r>
        <w:rPr>
          <w:sz w:val="20"/>
          <w:szCs w:val="16"/>
        </w:rPr>
        <w:t>MI/SED</w:t>
      </w:r>
      <w:r w:rsidRPr="00003934">
        <w:rPr>
          <w:sz w:val="20"/>
          <w:szCs w:val="16"/>
        </w:rPr>
        <w:t xml:space="preserve"> demonstration is effective January 1, 2020 – December 31, 2025, the state should consider January 1, 2020 to be the start date of the S</w:t>
      </w:r>
      <w:r>
        <w:rPr>
          <w:sz w:val="20"/>
          <w:szCs w:val="16"/>
        </w:rPr>
        <w:t>MI/SED</w:t>
      </w:r>
      <w:r w:rsidRPr="00003934">
        <w:rPr>
          <w:sz w:val="20"/>
          <w:szCs w:val="16"/>
        </w:rPr>
        <w:t xml:space="preserve"> demonstration. </w:t>
      </w:r>
      <w:r>
        <w:rPr>
          <w:sz w:val="20"/>
          <w:szCs w:val="16"/>
        </w:rPr>
        <w:t xml:space="preserve"> </w:t>
      </w:r>
      <w:r w:rsidRPr="00003934">
        <w:rPr>
          <w:sz w:val="20"/>
          <w:szCs w:val="16"/>
        </w:rPr>
        <w:t xml:space="preserve">Note that the effective date </w:t>
      </w:r>
      <w:r w:rsidR="001A2379" w:rsidRPr="00807C60">
        <w:rPr>
          <w:sz w:val="20"/>
          <w:szCs w:val="16"/>
        </w:rPr>
        <w:t>is considered to be the first day the state may begin its S</w:t>
      </w:r>
      <w:r w:rsidR="001A2379">
        <w:rPr>
          <w:sz w:val="20"/>
          <w:szCs w:val="16"/>
        </w:rPr>
        <w:t>MI/SED</w:t>
      </w:r>
      <w:r w:rsidR="001A2379" w:rsidRPr="00807C60">
        <w:rPr>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lastRenderedPageBreak/>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shd w:val="clear" w:color="auto" w:fill="E6E6E6"/>
        </w:rPr>
        <w:id w:val="-2021540292"/>
        <w:placeholder>
          <w:docPart w:val="80B135B5D62C475BBB429C5EA864170F"/>
        </w:placeholder>
      </w:sdtPr>
      <w:sdtEndPr/>
      <w:sdtContent>
        <w:p w14:paraId="714C9A58" w14:textId="4329FE79" w:rsidR="00DD0848" w:rsidRDefault="00A12AD1"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shd w:val="clear" w:color="auto" w:fill="E6E6E6"/>
              </w:rPr>
              <w:id w:val="1732495062"/>
              <w:placeholder>
                <w:docPart w:val="8022CF75D56B480ABC9121981A309D14"/>
              </w:placeholder>
            </w:sdtPr>
            <w:sdtEndPr/>
            <w:sdtContent>
              <w:r w:rsidR="183F73B8" w:rsidRPr="526DA6BD">
                <w:rPr>
                  <w:rStyle w:val="normaltextrun"/>
                  <w:i/>
                  <w:iCs/>
                  <w:color w:val="646464"/>
                  <w:shd w:val="clear" w:color="auto" w:fill="FFFFFF"/>
                </w:rPr>
                <w:t>The State implement</w:t>
              </w:r>
              <w:r w:rsidR="14893C63" w:rsidRPr="526DA6BD">
                <w:rPr>
                  <w:rStyle w:val="normaltextrun"/>
                  <w:i/>
                  <w:iCs/>
                  <w:color w:val="646464"/>
                  <w:shd w:val="clear" w:color="auto" w:fill="FFFFFF"/>
                </w:rPr>
                <w:t>ed</w:t>
              </w:r>
              <w:r w:rsidR="183F73B8" w:rsidRPr="526DA6BD">
                <w:rPr>
                  <w:rStyle w:val="normaltextrun"/>
                  <w:i/>
                  <w:iCs/>
                  <w:color w:val="646464"/>
                  <w:shd w:val="clear" w:color="auto" w:fill="FFFFFF"/>
                </w:rPr>
                <w:t xml:space="preserve"> the SMI portion of the demonstration on the approval date of the waiver, December 22, 2020. </w:t>
              </w:r>
              <w:r w:rsidR="183F73B8" w:rsidRPr="006477B6">
                <w:rPr>
                  <w:rStyle w:val="scxw266539677"/>
                  <w:color w:val="646464"/>
                  <w:shd w:val="clear" w:color="auto" w:fill="FFFFFF"/>
                </w:rPr>
                <w:t> </w:t>
              </w:r>
              <w:r w:rsidR="00CF1FB0" w:rsidRPr="006477B6">
                <w:rPr>
                  <w:color w:val="646464"/>
                  <w:shd w:val="clear" w:color="auto" w:fill="FFFFFF"/>
                </w:rPr>
                <w:br/>
              </w:r>
              <w:r w:rsidR="183F73B8" w:rsidRPr="006477B6">
                <w:rPr>
                  <w:rStyle w:val="scxw266539677"/>
                  <w:color w:val="000000"/>
                  <w:shd w:val="clear" w:color="auto" w:fill="FFFFFF"/>
                </w:rPr>
                <w:t> </w:t>
              </w:r>
              <w:r w:rsidR="00CF1FB0" w:rsidRPr="006477B6">
                <w:rPr>
                  <w:color w:val="000000"/>
                  <w:shd w:val="clear" w:color="auto" w:fill="FFFFFF"/>
                </w:rPr>
                <w:br/>
              </w:r>
              <w:r w:rsidR="61C093A1" w:rsidRPr="526DA6BD">
                <w:rPr>
                  <w:rStyle w:val="normaltextrun"/>
                  <w:i/>
                  <w:iCs/>
                  <w:color w:val="646464"/>
                </w:rPr>
                <w:t>Medicaid expansion was</w:t>
              </w:r>
              <w:r w:rsidR="13D582BC" w:rsidRPr="526DA6BD">
                <w:rPr>
                  <w:rStyle w:val="normaltextrun"/>
                  <w:i/>
                  <w:iCs/>
                  <w:color w:val="646464"/>
                </w:rPr>
                <w:t xml:space="preserve"> implemented</w:t>
              </w:r>
              <w:r w:rsidR="2604B7D6" w:rsidRPr="526DA6BD">
                <w:rPr>
                  <w:rStyle w:val="normaltextrun"/>
                  <w:i/>
                  <w:iCs/>
                  <w:color w:val="646464"/>
                </w:rPr>
                <w:t xml:space="preserve"> </w:t>
              </w:r>
              <w:r w:rsidR="183F73B8" w:rsidRPr="526DA6BD">
                <w:rPr>
                  <w:rStyle w:val="normaltextrun"/>
                  <w:i/>
                  <w:iCs/>
                  <w:color w:val="646464"/>
                  <w:shd w:val="clear" w:color="auto" w:fill="FFFFFF"/>
                </w:rPr>
                <w:t xml:space="preserve">in the state on July 1, 2021 </w:t>
              </w:r>
              <w:r w:rsidR="1B6C21A7" w:rsidRPr="526DA6BD">
                <w:rPr>
                  <w:rStyle w:val="normaltextrun"/>
                  <w:i/>
                  <w:iCs/>
                  <w:color w:val="646464"/>
                  <w:shd w:val="clear" w:color="auto" w:fill="FFFFFF"/>
                </w:rPr>
                <w:t xml:space="preserve">and </w:t>
              </w:r>
              <w:r w:rsidR="61C093A1" w:rsidRPr="526DA6BD">
                <w:rPr>
                  <w:rStyle w:val="normaltextrun"/>
                  <w:i/>
                  <w:iCs/>
                  <w:color w:val="646464"/>
                  <w:shd w:val="clear" w:color="auto" w:fill="FFFFFF"/>
                </w:rPr>
                <w:t>has</w:t>
              </w:r>
              <w:r w:rsidR="1B6C21A7" w:rsidRPr="526DA6BD">
                <w:rPr>
                  <w:rStyle w:val="normaltextrun"/>
                  <w:i/>
                  <w:iCs/>
                  <w:color w:val="646464"/>
                  <w:shd w:val="clear" w:color="auto" w:fill="FFFFFF"/>
                </w:rPr>
                <w:t xml:space="preserve"> </w:t>
              </w:r>
              <w:r w:rsidR="183F73B8" w:rsidRPr="526DA6BD">
                <w:rPr>
                  <w:rStyle w:val="normaltextrun"/>
                  <w:i/>
                  <w:iCs/>
                  <w:color w:val="646464"/>
                  <w:shd w:val="clear" w:color="auto" w:fill="FFFFFF"/>
                </w:rPr>
                <w:t>add</w:t>
              </w:r>
              <w:r w:rsidR="61C093A1" w:rsidRPr="526DA6BD">
                <w:rPr>
                  <w:rStyle w:val="normaltextrun"/>
                  <w:i/>
                  <w:iCs/>
                  <w:color w:val="646464"/>
                  <w:shd w:val="clear" w:color="auto" w:fill="FFFFFF"/>
                </w:rPr>
                <w:t xml:space="preserve">ed </w:t>
              </w:r>
              <w:r w:rsidR="0F137CAC" w:rsidRPr="526DA6BD">
                <w:rPr>
                  <w:rStyle w:val="normaltextrun"/>
                  <w:i/>
                  <w:iCs/>
                  <w:color w:val="646464"/>
                  <w:shd w:val="clear" w:color="auto" w:fill="FFFFFF"/>
                </w:rPr>
                <w:t xml:space="preserve">approximately </w:t>
              </w:r>
              <w:r w:rsidR="0D2BB64B" w:rsidRPr="526DA6BD">
                <w:rPr>
                  <w:rStyle w:val="normaltextrun"/>
                  <w:i/>
                  <w:iCs/>
                  <w:color w:val="646464"/>
                  <w:shd w:val="clear" w:color="auto" w:fill="FFFFFF"/>
                </w:rPr>
                <w:t>358,992</w:t>
              </w:r>
              <w:r w:rsidR="183F73B8" w:rsidRPr="526DA6BD">
                <w:rPr>
                  <w:rStyle w:val="normaltextrun"/>
                  <w:i/>
                  <w:iCs/>
                  <w:color w:val="646464"/>
                  <w:shd w:val="clear" w:color="auto" w:fill="FFFFFF"/>
                </w:rPr>
                <w:t xml:space="preserve"> newly eligible adults to the Medicaid</w:t>
              </w:r>
              <w:r w:rsidR="2604B7D6" w:rsidRPr="526DA6BD">
                <w:rPr>
                  <w:rStyle w:val="normaltextrun"/>
                  <w:i/>
                  <w:iCs/>
                  <w:color w:val="646464"/>
                  <w:shd w:val="clear" w:color="auto" w:fill="FFFFFF"/>
                </w:rPr>
                <w:t xml:space="preserve"> program</w:t>
              </w:r>
              <w:r w:rsidR="61C093A1" w:rsidRPr="526DA6BD">
                <w:rPr>
                  <w:rStyle w:val="normaltextrun"/>
                  <w:i/>
                  <w:iCs/>
                  <w:color w:val="646464"/>
                  <w:shd w:val="clear" w:color="auto" w:fill="FFFFFF"/>
                </w:rPr>
                <w:t xml:space="preserve"> as of the end of this reporting quarter</w:t>
              </w:r>
              <w:r w:rsidR="183F73B8" w:rsidRPr="526DA6BD">
                <w:rPr>
                  <w:rStyle w:val="normaltextrun"/>
                  <w:i/>
                  <w:iCs/>
                  <w:color w:val="646464"/>
                  <w:shd w:val="clear" w:color="auto" w:fill="FFFFFF"/>
                </w:rPr>
                <w:t>. This change allow</w:t>
              </w:r>
              <w:r w:rsidR="1B6C21A7" w:rsidRPr="526DA6BD">
                <w:rPr>
                  <w:rStyle w:val="normaltextrun"/>
                  <w:i/>
                  <w:iCs/>
                  <w:color w:val="646464"/>
                  <w:shd w:val="clear" w:color="auto" w:fill="FFFFFF"/>
                </w:rPr>
                <w:t>s</w:t>
              </w:r>
              <w:r w:rsidR="24B4205B" w:rsidRPr="526DA6BD">
                <w:rPr>
                  <w:rStyle w:val="normaltextrun"/>
                  <w:i/>
                  <w:iCs/>
                  <w:color w:val="646464"/>
                  <w:shd w:val="clear" w:color="auto" w:fill="FFFFFF"/>
                </w:rPr>
                <w:t xml:space="preserve"> newly eligible</w:t>
              </w:r>
              <w:r w:rsidR="183F73B8" w:rsidRPr="526DA6BD">
                <w:rPr>
                  <w:rStyle w:val="normaltextrun"/>
                  <w:i/>
                  <w:iCs/>
                  <w:color w:val="646464"/>
                  <w:shd w:val="clear" w:color="auto" w:fill="FFFFFF"/>
                </w:rPr>
                <w:t xml:space="preserve"> adults access to Medicaid physical and mental health services and providers previously unavailable to them.</w:t>
              </w:r>
              <w:r w:rsidR="00CF1FB0" w:rsidRPr="006477B6">
                <w:rPr>
                  <w:color w:val="646464"/>
                  <w:shd w:val="clear" w:color="auto" w:fill="FFFFFF"/>
                </w:rPr>
                <w:br/>
              </w:r>
              <w:r w:rsidR="183F73B8" w:rsidRPr="006477B6">
                <w:rPr>
                  <w:rStyle w:val="scxw266539677"/>
                  <w:color w:val="000000"/>
                  <w:shd w:val="clear" w:color="auto" w:fill="FFFFFF"/>
                </w:rPr>
                <w:t> </w:t>
              </w:r>
              <w:r w:rsidR="00CF1FB0" w:rsidRPr="006477B6">
                <w:rPr>
                  <w:color w:val="000000"/>
                  <w:shd w:val="clear" w:color="auto" w:fill="FFFFFF"/>
                </w:rPr>
                <w:br/>
              </w:r>
              <w:r w:rsidR="4DC4A17F" w:rsidRPr="526DA6BD">
                <w:rPr>
                  <w:rStyle w:val="normaltextrun"/>
                  <w:i/>
                  <w:iCs/>
                  <w:color w:val="646464"/>
                  <w:shd w:val="clear" w:color="auto" w:fill="FFFFFF"/>
                </w:rPr>
                <w:t>SB 1337 was signed into</w:t>
              </w:r>
              <w:r w:rsidR="0B32FD37" w:rsidRPr="526DA6BD">
                <w:rPr>
                  <w:rStyle w:val="normaltextrun"/>
                  <w:i/>
                  <w:iCs/>
                  <w:color w:val="646464"/>
                  <w:shd w:val="clear" w:color="auto" w:fill="FFFFFF"/>
                </w:rPr>
                <w:t xml:space="preserve"> state</w:t>
              </w:r>
              <w:r w:rsidR="4DC4A17F" w:rsidRPr="526DA6BD">
                <w:rPr>
                  <w:rStyle w:val="normaltextrun"/>
                  <w:i/>
                  <w:iCs/>
                  <w:color w:val="646464"/>
                  <w:shd w:val="clear" w:color="auto" w:fill="FFFFFF"/>
                </w:rPr>
                <w:t xml:space="preserve"> law on May 26, 2022. This bill requires implementation of managed care</w:t>
              </w:r>
              <w:r w:rsidR="0E453693" w:rsidRPr="526DA6BD">
                <w:rPr>
                  <w:rStyle w:val="normaltextrun"/>
                  <w:i/>
                  <w:iCs/>
                  <w:color w:val="646464"/>
                  <w:shd w:val="clear" w:color="auto" w:fill="FFFFFF"/>
                </w:rPr>
                <w:t xml:space="preserve"> for most Medicaid populations</w:t>
              </w:r>
              <w:r w:rsidR="4DC4A17F" w:rsidRPr="526DA6BD">
                <w:rPr>
                  <w:rStyle w:val="normaltextrun"/>
                  <w:i/>
                  <w:iCs/>
                  <w:color w:val="646464"/>
                  <w:shd w:val="clear" w:color="auto" w:fill="FFFFFF"/>
                </w:rPr>
                <w:t xml:space="preserve"> by October 1, 2023 or upon CMS approval.</w:t>
              </w:r>
              <w:r w:rsidR="0E453693" w:rsidRPr="526DA6BD">
                <w:rPr>
                  <w:rStyle w:val="normaltextrun"/>
                  <w:i/>
                  <w:iCs/>
                  <w:color w:val="646464"/>
                  <w:shd w:val="clear" w:color="auto" w:fill="FFFFFF"/>
                </w:rPr>
                <w:t xml:space="preserve"> The State is working toward </w:t>
              </w:r>
              <w:r w:rsidR="0D2BB64B" w:rsidRPr="526DA6BD">
                <w:rPr>
                  <w:rStyle w:val="normaltextrun"/>
                  <w:i/>
                  <w:iCs/>
                  <w:color w:val="646464"/>
                  <w:shd w:val="clear" w:color="auto" w:fill="FFFFFF"/>
                </w:rPr>
                <w:t xml:space="preserve">an effective date of </w:t>
              </w:r>
              <w:r w:rsidR="28B8E919" w:rsidRPr="526DA6BD">
                <w:rPr>
                  <w:rStyle w:val="normaltextrun"/>
                  <w:i/>
                  <w:iCs/>
                  <w:color w:val="646464"/>
                  <w:shd w:val="clear" w:color="auto" w:fill="FFFFFF"/>
                </w:rPr>
                <w:t xml:space="preserve">February 1, 2024 for </w:t>
              </w:r>
              <w:r w:rsidR="34474F29" w:rsidRPr="526DA6BD">
                <w:rPr>
                  <w:rStyle w:val="normaltextrun"/>
                  <w:i/>
                  <w:iCs/>
                  <w:color w:val="646464"/>
                  <w:shd w:val="clear" w:color="auto" w:fill="FFFFFF"/>
                </w:rPr>
                <w:t xml:space="preserve">prepaid ambulatory health plans (PAHP) </w:t>
              </w:r>
              <w:r w:rsidR="11B48D36" w:rsidRPr="526DA6BD">
                <w:rPr>
                  <w:rStyle w:val="normaltextrun"/>
                  <w:i/>
                  <w:iCs/>
                  <w:color w:val="646464"/>
                  <w:shd w:val="clear" w:color="auto" w:fill="FFFFFF"/>
                </w:rPr>
                <w:t xml:space="preserve">dental program </w:t>
              </w:r>
              <w:r w:rsidR="34474F29" w:rsidRPr="526DA6BD">
                <w:rPr>
                  <w:rStyle w:val="normaltextrun"/>
                  <w:i/>
                  <w:iCs/>
                  <w:color w:val="646464"/>
                  <w:shd w:val="clear" w:color="auto" w:fill="FFFFFF"/>
                </w:rPr>
                <w:t xml:space="preserve">and </w:t>
              </w:r>
              <w:r w:rsidR="5C886683" w:rsidRPr="526DA6BD">
                <w:rPr>
                  <w:rStyle w:val="normaltextrun"/>
                  <w:i/>
                  <w:iCs/>
                  <w:color w:val="646464"/>
                  <w:shd w:val="clear" w:color="auto" w:fill="FFFFFF"/>
                </w:rPr>
                <w:t>April 1, 2024 for managed care organization</w:t>
              </w:r>
              <w:r w:rsidR="11B48D36" w:rsidRPr="526DA6BD">
                <w:rPr>
                  <w:rStyle w:val="normaltextrun"/>
                  <w:i/>
                  <w:iCs/>
                  <w:color w:val="646464"/>
                  <w:shd w:val="clear" w:color="auto" w:fill="FFFFFF"/>
                </w:rPr>
                <w:t xml:space="preserve"> (MCO)</w:t>
              </w:r>
              <w:r w:rsidR="5C886683" w:rsidRPr="526DA6BD">
                <w:rPr>
                  <w:rStyle w:val="normaltextrun"/>
                  <w:i/>
                  <w:iCs/>
                  <w:color w:val="646464"/>
                  <w:shd w:val="clear" w:color="auto" w:fill="FFFFFF"/>
                </w:rPr>
                <w:t xml:space="preserve"> </w:t>
              </w:r>
              <w:r w:rsidR="11B48D36" w:rsidRPr="526DA6BD">
                <w:rPr>
                  <w:rStyle w:val="normaltextrun"/>
                  <w:i/>
                  <w:iCs/>
                  <w:color w:val="646464"/>
                  <w:shd w:val="clear" w:color="auto" w:fill="FFFFFF"/>
                </w:rPr>
                <w:t xml:space="preserve">Medical and Children’s Specialty programs </w:t>
              </w:r>
              <w:r w:rsidR="0E453693" w:rsidRPr="526DA6BD">
                <w:rPr>
                  <w:rStyle w:val="normaltextrun"/>
                  <w:i/>
                  <w:iCs/>
                  <w:color w:val="646464"/>
                  <w:shd w:val="clear" w:color="auto" w:fill="FFFFFF"/>
                </w:rPr>
                <w:t>in partnership with CMS.</w:t>
              </w:r>
              <w:r w:rsidR="00CF1FB0" w:rsidRPr="006477B6">
                <w:rPr>
                  <w:color w:val="646464"/>
                  <w:shd w:val="clear" w:color="auto" w:fill="FFFFFF"/>
                </w:rPr>
                <w:br/>
              </w:r>
              <w:r w:rsidR="183F73B8" w:rsidRPr="006477B6">
                <w:rPr>
                  <w:rStyle w:val="scxw266539677"/>
                  <w:color w:val="000000"/>
                  <w:shd w:val="clear" w:color="auto" w:fill="FFFFFF"/>
                </w:rPr>
                <w:t> </w:t>
              </w:r>
              <w:r w:rsidR="00CF1FB0" w:rsidRPr="006477B6">
                <w:rPr>
                  <w:color w:val="000000"/>
                  <w:shd w:val="clear" w:color="auto" w:fill="FFFFFF"/>
                </w:rPr>
                <w:br/>
              </w:r>
              <w:r w:rsidR="1591E430" w:rsidRPr="526DA6BD">
                <w:rPr>
                  <w:rStyle w:val="normaltextrun"/>
                  <w:i/>
                  <w:iCs/>
                  <w:color w:val="646464"/>
                  <w:shd w:val="clear" w:color="auto" w:fill="FFFFFF"/>
                </w:rPr>
                <w:t>The State continues to work with providers and partners to expand access to vital behavioral health services and strengthen and improve coordination of the statewide network.</w:t>
              </w:r>
              <w:r w:rsidR="12CD747E" w:rsidRPr="526DA6BD">
                <w:rPr>
                  <w:rStyle w:val="normaltextrun"/>
                  <w:i/>
                  <w:iCs/>
                  <w:color w:val="646464"/>
                  <w:shd w:val="clear" w:color="auto" w:fill="FFFFFF"/>
                </w:rPr>
                <w:t xml:space="preserve"> T</w:t>
              </w:r>
              <w:r w:rsidR="183F73B8" w:rsidRPr="526DA6BD">
                <w:rPr>
                  <w:rStyle w:val="normaltextrun"/>
                  <w:i/>
                  <w:iCs/>
                  <w:color w:val="646464"/>
                  <w:shd w:val="clear" w:color="auto" w:fill="FFFFFF"/>
                </w:rPr>
                <w:t>he Oklahoma Department of Mental Health and Substance Abuse Services (ODMHSAS) is leading a statewide planning effort to support a comprehensive, statewide crisis response system in coordination with the new nat</w:t>
              </w:r>
              <w:r w:rsidR="7B8CF5CE" w:rsidRPr="526DA6BD">
                <w:rPr>
                  <w:rStyle w:val="normaltextrun"/>
                  <w:i/>
                  <w:iCs/>
                  <w:color w:val="646464"/>
                  <w:shd w:val="clear" w:color="auto" w:fill="FFFFFF"/>
                </w:rPr>
                <w:t xml:space="preserve">ional 988 </w:t>
              </w:r>
              <w:r w:rsidR="17AFBDCB" w:rsidRPr="526DA6BD">
                <w:rPr>
                  <w:rStyle w:val="normaltextrun"/>
                  <w:i/>
                  <w:iCs/>
                  <w:color w:val="646464"/>
                  <w:shd w:val="clear" w:color="auto" w:fill="FFFFFF"/>
                </w:rPr>
                <w:t xml:space="preserve">crisis </w:t>
              </w:r>
              <w:r w:rsidR="7B8CF5CE" w:rsidRPr="526DA6BD">
                <w:rPr>
                  <w:rStyle w:val="normaltextrun"/>
                  <w:i/>
                  <w:iCs/>
                  <w:color w:val="646464"/>
                  <w:shd w:val="clear" w:color="auto" w:fill="FFFFFF"/>
                </w:rPr>
                <w:t xml:space="preserve">number </w:t>
              </w:r>
              <w:r w:rsidR="0F137CAC" w:rsidRPr="526DA6BD">
                <w:rPr>
                  <w:rStyle w:val="normaltextrun"/>
                  <w:i/>
                  <w:iCs/>
                  <w:color w:val="646464"/>
                  <w:shd w:val="clear" w:color="auto" w:fill="FFFFFF"/>
                </w:rPr>
                <w:t>that was launched in July</w:t>
              </w:r>
              <w:r w:rsidR="7B8CF5CE" w:rsidRPr="526DA6BD">
                <w:rPr>
                  <w:rStyle w:val="normaltextrun"/>
                  <w:i/>
                  <w:iCs/>
                  <w:color w:val="646464"/>
                  <w:shd w:val="clear" w:color="auto" w:fill="FFFFFF"/>
                </w:rPr>
                <w:t xml:space="preserve"> 2022</w:t>
              </w:r>
              <w:r w:rsidR="0F137CAC" w:rsidRPr="526DA6BD">
                <w:rPr>
                  <w:rStyle w:val="normaltextrun"/>
                  <w:i/>
                  <w:iCs/>
                  <w:color w:val="646464"/>
                  <w:shd w:val="clear" w:color="auto" w:fill="FFFFFF"/>
                </w:rPr>
                <w:t xml:space="preserve">. During this reporting period, the </w:t>
              </w:r>
              <w:r w:rsidR="6ACA70AB" w:rsidRPr="526DA6BD">
                <w:rPr>
                  <w:rStyle w:val="normaltextrun"/>
                  <w:i/>
                  <w:iCs/>
                  <w:color w:val="646464"/>
                  <w:shd w:val="clear" w:color="auto" w:fill="FFFFFF"/>
                </w:rPr>
                <w:t>S</w:t>
              </w:r>
              <w:r w:rsidR="0F137CAC" w:rsidRPr="526DA6BD">
                <w:rPr>
                  <w:rStyle w:val="normaltextrun"/>
                  <w:i/>
                  <w:iCs/>
                  <w:color w:val="646464"/>
                  <w:shd w:val="clear" w:color="auto" w:fill="FFFFFF"/>
                </w:rPr>
                <w:t xml:space="preserve">tate experience a 30-day </w:t>
              </w:r>
              <w:r w:rsidR="6ACA70AB" w:rsidRPr="526DA6BD">
                <w:rPr>
                  <w:rStyle w:val="normaltextrun"/>
                  <w:i/>
                  <w:iCs/>
                  <w:color w:val="646464"/>
                  <w:shd w:val="clear" w:color="auto" w:fill="FFFFFF"/>
                </w:rPr>
                <w:t xml:space="preserve">average </w:t>
              </w:r>
              <w:r w:rsidR="0F137CAC" w:rsidRPr="526DA6BD">
                <w:rPr>
                  <w:rStyle w:val="normaltextrun"/>
                  <w:i/>
                  <w:iCs/>
                  <w:color w:val="646464"/>
                  <w:shd w:val="clear" w:color="auto" w:fill="FFFFFF"/>
                </w:rPr>
                <w:t xml:space="preserve">call volume of </w:t>
              </w:r>
              <w:r w:rsidR="4A175C1A" w:rsidRPr="526DA6BD">
                <w:rPr>
                  <w:rStyle w:val="normaltextrun"/>
                  <w:i/>
                  <w:iCs/>
                  <w:color w:val="646464"/>
                  <w:shd w:val="clear" w:color="auto" w:fill="FFFFFF"/>
                </w:rPr>
                <w:t>3,159</w:t>
              </w:r>
              <w:r w:rsidR="6ACA70AB" w:rsidRPr="526DA6BD">
                <w:rPr>
                  <w:rStyle w:val="normaltextrun"/>
                  <w:i/>
                  <w:iCs/>
                  <w:color w:val="646464"/>
                  <w:shd w:val="clear" w:color="auto" w:fill="FFFFFF"/>
                </w:rPr>
                <w:t xml:space="preserve"> calls</w:t>
              </w:r>
              <w:r w:rsidR="4A175C1A" w:rsidRPr="526DA6BD">
                <w:rPr>
                  <w:rStyle w:val="normaltextrun"/>
                  <w:i/>
                  <w:iCs/>
                  <w:color w:val="646464"/>
                  <w:shd w:val="clear" w:color="auto" w:fill="FFFFFF"/>
                </w:rPr>
                <w:t xml:space="preserve"> during this reporting quarter</w:t>
              </w:r>
              <w:r w:rsidR="7B8CF5CE" w:rsidRPr="526DA6BD">
                <w:rPr>
                  <w:rStyle w:val="normaltextrun"/>
                  <w:i/>
                  <w:iCs/>
                  <w:color w:val="646464"/>
                  <w:shd w:val="clear" w:color="auto" w:fill="FFFFFF"/>
                </w:rPr>
                <w:t>. Part of this effort</w:t>
              </w:r>
              <w:r w:rsidR="0F137CAC" w:rsidRPr="526DA6BD">
                <w:rPr>
                  <w:rStyle w:val="normaltextrun"/>
                  <w:i/>
                  <w:iCs/>
                  <w:color w:val="646464"/>
                  <w:shd w:val="clear" w:color="auto" w:fill="FFFFFF"/>
                </w:rPr>
                <w:t xml:space="preserve"> also</w:t>
              </w:r>
              <w:r w:rsidR="7B8CF5CE" w:rsidRPr="526DA6BD">
                <w:rPr>
                  <w:rStyle w:val="normaltextrun"/>
                  <w:i/>
                  <w:iCs/>
                  <w:color w:val="646464"/>
                  <w:shd w:val="clear" w:color="auto" w:fill="FFFFFF"/>
                </w:rPr>
                <w:t xml:space="preserve"> includes expansion</w:t>
              </w:r>
              <w:r w:rsidR="25104210" w:rsidRPr="526DA6BD">
                <w:rPr>
                  <w:rStyle w:val="normaltextrun"/>
                  <w:i/>
                  <w:iCs/>
                  <w:color w:val="646464"/>
                  <w:shd w:val="clear" w:color="auto" w:fill="FFFFFF"/>
                </w:rPr>
                <w:t xml:space="preserve"> of</w:t>
              </w:r>
              <w:r w:rsidR="1591E430" w:rsidRPr="526DA6BD">
                <w:rPr>
                  <w:rStyle w:val="normaltextrun"/>
                  <w:i/>
                  <w:iCs/>
                  <w:color w:val="646464"/>
                  <w:shd w:val="clear" w:color="auto" w:fill="FFFFFF"/>
                </w:rPr>
                <w:t xml:space="preserve"> crisis services</w:t>
              </w:r>
              <w:r w:rsidR="6BD9DE1F" w:rsidRPr="526DA6BD">
                <w:rPr>
                  <w:rStyle w:val="normaltextrun"/>
                  <w:i/>
                  <w:iCs/>
                  <w:color w:val="646464"/>
                  <w:shd w:val="clear" w:color="auto" w:fill="FFFFFF"/>
                </w:rPr>
                <w:t xml:space="preserve"> within</w:t>
              </w:r>
              <w:r w:rsidR="7B8CF5CE" w:rsidRPr="526DA6BD">
                <w:rPr>
                  <w:rStyle w:val="normaltextrun"/>
                  <w:i/>
                  <w:iCs/>
                  <w:color w:val="646464"/>
                  <w:shd w:val="clear" w:color="auto" w:fill="FFFFFF"/>
                </w:rPr>
                <w:t xml:space="preserve"> Urgent Recovery C</w:t>
              </w:r>
              <w:r w:rsidR="1591E430" w:rsidRPr="526DA6BD">
                <w:rPr>
                  <w:rStyle w:val="normaltextrun"/>
                  <w:i/>
                  <w:iCs/>
                  <w:color w:val="646464"/>
                  <w:shd w:val="clear" w:color="auto" w:fill="FFFFFF"/>
                </w:rPr>
                <w:t>linics (URCs) in strategic areas of the state.</w:t>
              </w:r>
              <w:r w:rsidR="00B94B79" w:rsidRPr="002C2004">
                <w:rPr>
                  <w:rStyle w:val="normaltextrun"/>
                  <w:i/>
                  <w:iCs/>
                  <w:color w:val="646464"/>
                  <w:highlight w:val="yellow"/>
                  <w:shd w:val="clear" w:color="auto" w:fill="FFFFFF"/>
                </w:rPr>
                <w:br/>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lastRenderedPageBreak/>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7E73E49B">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7E73E49B">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7E73E49B">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7E73E49B">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5B7962F1" w:rsidR="00B54D1C" w:rsidRPr="005A63A3" w:rsidRDefault="00B54D1C" w:rsidP="009120A1">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57F03D63" w:rsidR="003C1208" w:rsidRPr="005A63A3" w:rsidRDefault="0022547A" w:rsidP="0022547A">
            <w:pPr>
              <w:ind w:right="-18"/>
              <w:rPr>
                <w:i/>
                <w:color w:val="646464"/>
                <w:sz w:val="20"/>
                <w:szCs w:val="20"/>
              </w:rPr>
            </w:pPr>
            <w:r w:rsidRPr="0022547A">
              <w:rPr>
                <w:i/>
                <w:color w:val="646464"/>
                <w:sz w:val="20"/>
                <w:szCs w:val="20"/>
              </w:rPr>
              <w:t>Ongoing</w:t>
            </w:r>
            <w:r>
              <w:rPr>
                <w:i/>
                <w:color w:val="646464"/>
                <w:sz w:val="20"/>
                <w:szCs w:val="20"/>
              </w:rPr>
              <w:t xml:space="preserve"> outreach/education is being provided</w:t>
            </w:r>
            <w:r w:rsidRPr="0022547A">
              <w:rPr>
                <w:i/>
                <w:color w:val="646464"/>
                <w:sz w:val="20"/>
                <w:szCs w:val="20"/>
              </w:rPr>
              <w:t xml:space="preserve"> by the Specialized Placements and Partnerships Unit (SPPU) for potential</w:t>
            </w:r>
            <w:r>
              <w:rPr>
                <w:i/>
                <w:color w:val="646464"/>
                <w:sz w:val="20"/>
                <w:szCs w:val="20"/>
              </w:rPr>
              <w:t xml:space="preserve"> QRTP</w:t>
            </w:r>
            <w:r w:rsidRPr="0022547A">
              <w:rPr>
                <w:i/>
                <w:color w:val="646464"/>
                <w:sz w:val="20"/>
                <w:szCs w:val="20"/>
              </w:rPr>
              <w:t xml:space="preserve"> providers. Technical assistance is provided, as needed, by the </w:t>
            </w:r>
            <w:r>
              <w:rPr>
                <w:i/>
                <w:color w:val="646464"/>
                <w:sz w:val="20"/>
                <w:szCs w:val="20"/>
              </w:rPr>
              <w:t>SPPU</w:t>
            </w:r>
            <w:r w:rsidRPr="0022547A">
              <w:rPr>
                <w:i/>
                <w:color w:val="646464"/>
                <w:sz w:val="20"/>
                <w:szCs w:val="20"/>
              </w:rPr>
              <w:t xml:space="preserve"> assigned program liaisons.</w:t>
            </w:r>
          </w:p>
        </w:tc>
      </w:tr>
      <w:tr w:rsidR="005B3A66" w:rsidRPr="005A63A3" w14:paraId="28062E6D"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202F67F1" w:rsidR="005B3A66" w:rsidRPr="005A63A3" w:rsidRDefault="005B3A66" w:rsidP="00B54D1C">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4CEEF1A3" w:rsidR="005B3A66" w:rsidRPr="0062091A" w:rsidRDefault="0022547A" w:rsidP="0022547A">
            <w:pPr>
              <w:ind w:right="-18"/>
              <w:rPr>
                <w:i/>
                <w:iCs/>
                <w:color w:val="646464"/>
                <w:sz w:val="20"/>
                <w:szCs w:val="20"/>
                <w:highlight w:val="yellow"/>
              </w:rPr>
            </w:pPr>
            <w:r>
              <w:rPr>
                <w:i/>
                <w:iCs/>
                <w:color w:val="646464"/>
                <w:sz w:val="20"/>
                <w:szCs w:val="20"/>
              </w:rPr>
              <w:t>The SPPU</w:t>
            </w:r>
            <w:r w:rsidRPr="0022547A">
              <w:rPr>
                <w:i/>
                <w:iCs/>
                <w:color w:val="646464"/>
                <w:sz w:val="20"/>
                <w:szCs w:val="20"/>
              </w:rPr>
              <w:t xml:space="preserve"> began developing a quarterly compliance review tool, completed by the assigned QRTP program liaison, to ensure frequent and in-real time monitoring is being completed regarding qualifications, staffing, treatment, and discharge planning. If concerns or barriers to compliance are noted, the assigned program liaison will work with the provider, in real time, to develop a plan of action to ensure ongoing compliance.</w:t>
            </w:r>
          </w:p>
        </w:tc>
      </w:tr>
      <w:tr w:rsidR="005B3A66" w:rsidRPr="005A63A3" w14:paraId="7F13ADD8"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39A8B8CD" w:rsidR="005B3A66" w:rsidRPr="005A63A3" w:rsidRDefault="005904D9"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5AE8AE2F" w:rsidR="005B3A66" w:rsidRPr="005A63A3" w:rsidRDefault="005B3A66" w:rsidP="0411B8B4">
            <w:pPr>
              <w:ind w:right="-18"/>
              <w:rPr>
                <w:i/>
                <w:iCs/>
                <w:color w:val="646464"/>
                <w:sz w:val="20"/>
                <w:szCs w:val="20"/>
              </w:rPr>
            </w:pPr>
          </w:p>
        </w:tc>
      </w:tr>
      <w:tr w:rsidR="005B3A66" w:rsidRPr="005A63A3" w14:paraId="4932F90C"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0CEDCF63" w:rsidR="005B3A66" w:rsidRPr="005A63A3" w:rsidRDefault="00555621"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4A28E7E5" w:rsidR="005B3A66" w:rsidRPr="002C2004" w:rsidRDefault="005B3A66" w:rsidP="003418B3">
            <w:pPr>
              <w:ind w:right="-18"/>
              <w:rPr>
                <w:i/>
                <w:sz w:val="20"/>
                <w:szCs w:val="20"/>
                <w:highlight w:val="yellow"/>
              </w:rPr>
            </w:pPr>
          </w:p>
        </w:tc>
      </w:tr>
      <w:tr w:rsidR="005B3A66" w:rsidRPr="005A63A3" w14:paraId="06E9D3BD"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2D674224" w:rsidR="005B3A66" w:rsidRPr="005A63A3" w:rsidRDefault="005B3A66" w:rsidP="00593393">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4D64A2B0" w:rsidR="005B3A66" w:rsidRPr="0062091A" w:rsidRDefault="0022547A" w:rsidP="0022547A">
            <w:pPr>
              <w:ind w:right="-18"/>
              <w:rPr>
                <w:i/>
                <w:color w:val="646464"/>
                <w:sz w:val="20"/>
                <w:szCs w:val="20"/>
                <w:highlight w:val="yellow"/>
              </w:rPr>
            </w:pPr>
            <w:r>
              <w:rPr>
                <w:i/>
                <w:color w:val="646464"/>
                <w:sz w:val="20"/>
                <w:szCs w:val="20"/>
              </w:rPr>
              <w:t xml:space="preserve">Baseline data for the QRTP population was completed </w:t>
            </w:r>
            <w:r w:rsidRPr="0022547A">
              <w:rPr>
                <w:i/>
                <w:color w:val="646464"/>
                <w:sz w:val="20"/>
                <w:szCs w:val="20"/>
              </w:rPr>
              <w:t>in which outcomes were used to inform the CANS algorithm for the various QRTP levels of care. The updates to the algorithm will be tested to ensure consistency of level of care recommendations for the various QRTP providers. The algorithm for all QRTPs will be finalized in May 2023.</w:t>
            </w:r>
          </w:p>
        </w:tc>
      </w:tr>
      <w:tr w:rsidR="005B3A66" w:rsidRPr="005A63A3" w14:paraId="50C5B64A"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lastRenderedPageBreak/>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4DCC97B5" w:rsidR="005B3A66" w:rsidRPr="00CF1FB0" w:rsidRDefault="005B3A66" w:rsidP="0411B8B4">
            <w:pPr>
              <w:ind w:right="-18"/>
              <w:rPr>
                <w:i/>
                <w:iCs/>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524EB364" w:rsidR="005B3A66" w:rsidRPr="005A63A3" w:rsidRDefault="0022547A" w:rsidP="0411B8B4">
            <w:pPr>
              <w:ind w:right="-18"/>
              <w:rPr>
                <w:i/>
                <w:iCs/>
                <w:color w:val="646464"/>
                <w:sz w:val="20"/>
                <w:szCs w:val="20"/>
              </w:rPr>
            </w:pPr>
            <w:r w:rsidRPr="0022547A">
              <w:rPr>
                <w:i/>
                <w:iCs/>
                <w:color w:val="646464"/>
                <w:sz w:val="20"/>
                <w:szCs w:val="20"/>
              </w:rPr>
              <w:t>Contract reviews for all levels of QRTPs are currently being completed with the goal of all reviews being completed by February 2023. The reviews will be used to provide ongoing TA to the programs.</w:t>
            </w:r>
          </w:p>
        </w:tc>
      </w:tr>
      <w:tr w:rsidR="004E6A5D" w:rsidRPr="005A63A3" w14:paraId="38133AD0"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shd w:val="clear" w:color="auto" w:fill="auto"/>
          </w:tcPr>
          <w:p w14:paraId="65CE5802" w14:textId="3B4F74F3" w:rsidR="004E6A5D" w:rsidRPr="005A63A3" w:rsidRDefault="00AD1EC2" w:rsidP="00AD1EC2">
            <w:pPr>
              <w:ind w:right="-18"/>
              <w:rPr>
                <w:i/>
                <w:color w:val="646464"/>
                <w:sz w:val="20"/>
                <w:szCs w:val="20"/>
              </w:rPr>
            </w:pPr>
            <w:r w:rsidRPr="00DB79AE">
              <w:rPr>
                <w:i/>
                <w:color w:val="646464"/>
                <w:sz w:val="20"/>
                <w:szCs w:val="20"/>
              </w:rPr>
              <w:t>Medicaid expansion was</w:t>
            </w:r>
            <w:r w:rsidR="00202FF1" w:rsidRPr="00DB79AE">
              <w:rPr>
                <w:i/>
                <w:color w:val="646464"/>
                <w:sz w:val="20"/>
                <w:szCs w:val="20"/>
              </w:rPr>
              <w:t xml:space="preserve"> implemented</w:t>
            </w:r>
            <w:r w:rsidR="0062091A" w:rsidRPr="00DB79AE">
              <w:rPr>
                <w:i/>
                <w:color w:val="646464"/>
                <w:sz w:val="20"/>
                <w:szCs w:val="20"/>
              </w:rPr>
              <w:t xml:space="preserve"> on</w:t>
            </w:r>
            <w:r w:rsidR="00202FF1" w:rsidRPr="00DB79AE">
              <w:rPr>
                <w:i/>
                <w:color w:val="646464"/>
                <w:sz w:val="20"/>
                <w:szCs w:val="20"/>
              </w:rPr>
              <w:t xml:space="preserve"> July 1, 2021.</w:t>
            </w:r>
          </w:p>
        </w:tc>
      </w:tr>
      <w:tr w:rsidR="004E6A5D" w:rsidRPr="005A63A3" w14:paraId="0EB9C432"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624C4340"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2A77AD09" w:rsidR="00567FC8" w:rsidRPr="00C14F06" w:rsidRDefault="00E40389" w:rsidP="00EA3C9E">
            <w:pPr>
              <w:rPr>
                <w:i/>
                <w:color w:val="767171" w:themeColor="background2" w:themeShade="80"/>
                <w:sz w:val="20"/>
                <w:szCs w:val="20"/>
                <w:highlight w:val="blue"/>
              </w:rPr>
            </w:pPr>
            <w:r w:rsidRPr="00E40389">
              <w:rPr>
                <w:i/>
                <w:color w:val="767171" w:themeColor="background2" w:themeShade="80"/>
                <w:sz w:val="20"/>
                <w:szCs w:val="20"/>
              </w:rPr>
              <w:t>Contract reviews for all levels of QRTPs are currently being completed with the goal of all reviews being completed by February 2023. The reviews will be used to provide ongoing TA to the programs.</w:t>
            </w:r>
          </w:p>
        </w:tc>
      </w:tr>
      <w:tr w:rsidR="00AE7AD5" w:rsidRPr="005A63A3" w14:paraId="3212DB96"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419D7DAE" w:rsidR="00AE7AD5" w:rsidRPr="005A63A3" w:rsidRDefault="005904D9" w:rsidP="0411B8B4">
            <w:pPr>
              <w:rPr>
                <w:i/>
                <w:iCs/>
                <w:color w:val="646464"/>
                <w:sz w:val="20"/>
                <w:szCs w:val="20"/>
                <w:highlight w:val="yellow"/>
              </w:rPr>
            </w:pPr>
            <w:r w:rsidRPr="005904D9">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2557480" w14:textId="6FCEA8B0" w:rsidR="00AE7AD5" w:rsidRPr="001738C3" w:rsidRDefault="00AE7AD5" w:rsidP="58BB5F4E">
            <w:pPr>
              <w:rPr>
                <w:i/>
                <w:iCs/>
                <w:color w:val="646464"/>
                <w:sz w:val="20"/>
                <w:szCs w:val="20"/>
              </w:rPr>
            </w:pPr>
          </w:p>
        </w:tc>
      </w:tr>
      <w:tr w:rsidR="00AE7AD5" w:rsidRPr="005A63A3" w14:paraId="2F357C4A"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Strategies to prevent or decrease the lengths of stay in EDs among beneficiaries with SMI or SED (e.g., through the use of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lastRenderedPageBreak/>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3139DB04" w:rsidR="00AE7AD5" w:rsidRPr="005A63A3" w:rsidRDefault="004B540A" w:rsidP="0411B8B4">
            <w:pPr>
              <w:rPr>
                <w:i/>
                <w:iCs/>
                <w:color w:val="646464"/>
                <w:sz w:val="20"/>
                <w:szCs w:val="20"/>
                <w:highlight w:val="yellow"/>
              </w:rPr>
            </w:pPr>
            <w:r w:rsidRPr="004B540A">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75D85B5C" w:rsidR="00AE7AD5" w:rsidRPr="005A63A3" w:rsidRDefault="00AE7AD5" w:rsidP="00DB79AE">
            <w:pPr>
              <w:rPr>
                <w:i/>
                <w:iCs/>
                <w:color w:val="646464"/>
                <w:sz w:val="20"/>
                <w:szCs w:val="20"/>
              </w:rPr>
            </w:pPr>
          </w:p>
        </w:tc>
      </w:tr>
      <w:tr w:rsidR="00567FC8" w:rsidRPr="005A63A3" w14:paraId="0501D8FD"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7246609F"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4255F8E0"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0EC3F46E"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4277DB7" w14:textId="70954C66" w:rsidR="00970C62" w:rsidRPr="00A12AD1" w:rsidRDefault="00567FC8" w:rsidP="6E09A382">
            <w:pPr>
              <w:rPr>
                <w:i/>
                <w:iCs/>
                <w:color w:val="646464"/>
                <w:sz w:val="20"/>
                <w:szCs w:val="20"/>
              </w:rPr>
            </w:pPr>
            <w:r w:rsidRPr="00A12AD1">
              <w:rPr>
                <w:i/>
                <w:iCs/>
                <w:color w:val="646464"/>
                <w:sz w:val="20"/>
                <w:szCs w:val="20"/>
              </w:rPr>
              <w:t xml:space="preserve"> </w:t>
            </w:r>
            <w:r w:rsidR="00810865" w:rsidRPr="00A12AD1">
              <w:rPr>
                <w:i/>
                <w:iCs/>
                <w:color w:val="646464"/>
                <w:sz w:val="20"/>
                <w:szCs w:val="20"/>
              </w:rPr>
              <w:t>Metric 14</w:t>
            </w:r>
          </w:p>
          <w:p w14:paraId="167DF014" w14:textId="77777777" w:rsidR="00970C62" w:rsidRPr="00A12AD1" w:rsidRDefault="00970C62" w:rsidP="6E09A382">
            <w:pPr>
              <w:rPr>
                <w:i/>
                <w:iCs/>
                <w:color w:val="646464"/>
                <w:sz w:val="20"/>
                <w:szCs w:val="20"/>
              </w:rPr>
            </w:pPr>
          </w:p>
          <w:p w14:paraId="21C0E62E" w14:textId="77777777" w:rsidR="00970C62" w:rsidRPr="00A12AD1" w:rsidRDefault="00970C62" w:rsidP="6E09A382">
            <w:pPr>
              <w:rPr>
                <w:i/>
                <w:iCs/>
                <w:color w:val="646464"/>
                <w:sz w:val="20"/>
                <w:szCs w:val="20"/>
              </w:rPr>
            </w:pPr>
          </w:p>
          <w:p w14:paraId="01EF1266" w14:textId="2DBCCB23" w:rsidR="00567FC8" w:rsidRPr="00A12AD1" w:rsidRDefault="00970C62" w:rsidP="6E09A382">
            <w:pPr>
              <w:rPr>
                <w:i/>
                <w:iCs/>
                <w:color w:val="646464"/>
                <w:sz w:val="20"/>
                <w:szCs w:val="20"/>
              </w:rPr>
            </w:pPr>
            <w:r w:rsidRPr="00A12AD1">
              <w:rPr>
                <w:i/>
                <w:iCs/>
                <w:color w:val="646464"/>
                <w:sz w:val="20"/>
                <w:szCs w:val="20"/>
              </w:rPr>
              <w:t xml:space="preserve">Metric </w:t>
            </w:r>
            <w:r w:rsidR="00810865" w:rsidRPr="00A12AD1">
              <w:rPr>
                <w:i/>
                <w:iCs/>
                <w:color w:val="646464"/>
                <w:sz w:val="20"/>
                <w:szCs w:val="20"/>
              </w:rPr>
              <w:t>13, 15-18</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C14C58E" w14:textId="07842500" w:rsidR="00B500B2" w:rsidRPr="00A12AD1" w:rsidRDefault="00B500B2" w:rsidP="6E09A382">
            <w:pPr>
              <w:rPr>
                <w:i/>
                <w:iCs/>
                <w:color w:val="646464"/>
                <w:sz w:val="20"/>
                <w:szCs w:val="20"/>
              </w:rPr>
            </w:pPr>
            <w:r w:rsidRPr="00A12AD1">
              <w:rPr>
                <w:i/>
                <w:iCs/>
                <w:color w:val="646464"/>
                <w:sz w:val="20"/>
                <w:szCs w:val="20"/>
              </w:rPr>
              <w:t>Increases greater than 2 percent: MH Service Utilization –Intensive OP and PHP</w:t>
            </w:r>
          </w:p>
          <w:p w14:paraId="7D9BFAA7" w14:textId="77777777" w:rsidR="00810865" w:rsidRPr="00A12AD1" w:rsidRDefault="00810865" w:rsidP="6E09A382">
            <w:pPr>
              <w:rPr>
                <w:i/>
                <w:iCs/>
                <w:color w:val="646464"/>
                <w:sz w:val="20"/>
                <w:szCs w:val="20"/>
              </w:rPr>
            </w:pPr>
          </w:p>
          <w:p w14:paraId="5830AB5D" w14:textId="192ADB4E" w:rsidR="00567FC8" w:rsidRPr="00A12AD1" w:rsidRDefault="00B500B2" w:rsidP="6E09A382">
            <w:pPr>
              <w:rPr>
                <w:i/>
                <w:iCs/>
                <w:color w:val="646464"/>
                <w:sz w:val="20"/>
                <w:szCs w:val="20"/>
              </w:rPr>
            </w:pPr>
            <w:r w:rsidRPr="00A12AD1">
              <w:rPr>
                <w:i/>
                <w:iCs/>
                <w:color w:val="646464"/>
                <w:sz w:val="20"/>
                <w:szCs w:val="20"/>
              </w:rPr>
              <w:t xml:space="preserve">Decreases greater than 2 percent: MH Service Utilization </w:t>
            </w:r>
            <w:r w:rsidR="00970C62" w:rsidRPr="00A12AD1">
              <w:rPr>
                <w:i/>
                <w:iCs/>
                <w:color w:val="646464"/>
                <w:sz w:val="20"/>
                <w:szCs w:val="20"/>
              </w:rPr>
              <w:t>–</w:t>
            </w:r>
            <w:r w:rsidRPr="00A12AD1">
              <w:rPr>
                <w:i/>
                <w:iCs/>
                <w:color w:val="646464"/>
                <w:sz w:val="20"/>
                <w:szCs w:val="20"/>
              </w:rPr>
              <w:t xml:space="preserve"> </w:t>
            </w:r>
            <w:r w:rsidR="00810865" w:rsidRPr="00A12AD1">
              <w:rPr>
                <w:i/>
                <w:iCs/>
                <w:color w:val="646464"/>
                <w:sz w:val="20"/>
                <w:szCs w:val="20"/>
              </w:rPr>
              <w:t xml:space="preserve">Inpatient (standardized SMI definition only); Outpatient </w:t>
            </w:r>
            <w:r w:rsidR="00810865" w:rsidRPr="00A12AD1">
              <w:rPr>
                <w:i/>
                <w:iCs/>
                <w:color w:val="646464"/>
                <w:sz w:val="20"/>
                <w:szCs w:val="20"/>
              </w:rPr>
              <w:t>(standardized SMI definition only)</w:t>
            </w:r>
            <w:r w:rsidR="00810865" w:rsidRPr="00A12AD1">
              <w:rPr>
                <w:i/>
                <w:iCs/>
                <w:color w:val="646464"/>
                <w:sz w:val="20"/>
                <w:szCs w:val="20"/>
              </w:rPr>
              <w:t xml:space="preserve">; ED; </w:t>
            </w:r>
            <w:r w:rsidRPr="00A12AD1">
              <w:rPr>
                <w:i/>
                <w:iCs/>
                <w:color w:val="646464"/>
                <w:sz w:val="20"/>
                <w:szCs w:val="20"/>
              </w:rPr>
              <w:t>Telehealth</w:t>
            </w:r>
            <w:r w:rsidR="00810865" w:rsidRPr="00A12AD1">
              <w:rPr>
                <w:i/>
                <w:iCs/>
                <w:color w:val="646464"/>
                <w:sz w:val="20"/>
                <w:szCs w:val="20"/>
              </w:rPr>
              <w:t>; Any Services</w:t>
            </w:r>
          </w:p>
          <w:p w14:paraId="4328D935" w14:textId="77777777" w:rsidR="00970C62" w:rsidRPr="00A12AD1" w:rsidRDefault="00970C62" w:rsidP="6E09A382">
            <w:pPr>
              <w:rPr>
                <w:i/>
                <w:iCs/>
                <w:color w:val="646464"/>
                <w:sz w:val="20"/>
                <w:szCs w:val="20"/>
              </w:rPr>
            </w:pPr>
          </w:p>
          <w:p w14:paraId="4BA19777" w14:textId="7A23BA9D" w:rsidR="00970C62" w:rsidRPr="00A12AD1" w:rsidRDefault="00970C62" w:rsidP="00A12AD1">
            <w:pPr>
              <w:rPr>
                <w:i/>
                <w:iCs/>
                <w:color w:val="646464"/>
                <w:sz w:val="20"/>
                <w:szCs w:val="20"/>
              </w:rPr>
            </w:pPr>
            <w:r w:rsidRPr="00A12AD1">
              <w:rPr>
                <w:i/>
                <w:iCs/>
                <w:color w:val="646464"/>
                <w:sz w:val="20"/>
                <w:szCs w:val="20"/>
              </w:rPr>
              <w:t xml:space="preserve">It appears </w:t>
            </w:r>
            <w:r w:rsidR="0047601C" w:rsidRPr="00A12AD1">
              <w:rPr>
                <w:i/>
                <w:iCs/>
                <w:color w:val="646464"/>
                <w:sz w:val="20"/>
                <w:szCs w:val="20"/>
              </w:rPr>
              <w:t>some</w:t>
            </w:r>
            <w:r w:rsidRPr="00A12AD1">
              <w:rPr>
                <w:i/>
                <w:iCs/>
                <w:color w:val="646464"/>
                <w:sz w:val="20"/>
                <w:szCs w:val="20"/>
              </w:rPr>
              <w:t xml:space="preserve"> levels of care saw a</w:t>
            </w:r>
            <w:r w:rsidR="0047601C" w:rsidRPr="00A12AD1">
              <w:rPr>
                <w:i/>
                <w:iCs/>
                <w:color w:val="646464"/>
                <w:sz w:val="20"/>
                <w:szCs w:val="20"/>
              </w:rPr>
              <w:t xml:space="preserve"> decrease in utilization, including inpatient and emergency department care, while there was a significant increase in utilization in intensive OP and PHP. This increase </w:t>
            </w:r>
            <w:r w:rsidR="00A12AD1">
              <w:rPr>
                <w:i/>
                <w:iCs/>
                <w:color w:val="646464"/>
                <w:sz w:val="20"/>
                <w:szCs w:val="20"/>
              </w:rPr>
              <w:t>is primarily due to</w:t>
            </w:r>
            <w:r w:rsidR="0047601C" w:rsidRPr="00A12AD1">
              <w:rPr>
                <w:i/>
                <w:iCs/>
                <w:color w:val="646464"/>
                <w:sz w:val="20"/>
                <w:szCs w:val="20"/>
              </w:rPr>
              <w:t xml:space="preserve"> adult utilization of PHP, which wa</w:t>
            </w:r>
            <w:r w:rsidR="00A12AD1">
              <w:rPr>
                <w:i/>
                <w:iCs/>
                <w:color w:val="646464"/>
                <w:sz w:val="20"/>
                <w:szCs w:val="20"/>
              </w:rPr>
              <w:t>s recently added as a benefit for</w:t>
            </w:r>
            <w:bookmarkStart w:id="8" w:name="_GoBack"/>
            <w:bookmarkEnd w:id="8"/>
            <w:r w:rsidR="0047601C" w:rsidRPr="00A12AD1">
              <w:rPr>
                <w:i/>
                <w:iCs/>
                <w:color w:val="646464"/>
                <w:sz w:val="20"/>
                <w:szCs w:val="20"/>
              </w:rPr>
              <w:t xml:space="preserve"> adult beneficiaries.</w:t>
            </w:r>
          </w:p>
        </w:tc>
      </w:tr>
      <w:tr w:rsidR="00FF1502" w:rsidRPr="005A63A3" w14:paraId="57ECA004"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1959FE46" w:rsidR="00567FC8" w:rsidRPr="005A63A3" w:rsidRDefault="00281A1F" w:rsidP="00CD7B4C">
            <w:pPr>
              <w:pStyle w:val="ListParagraph"/>
              <w:spacing w:after="60"/>
              <w:ind w:left="351"/>
              <w:rPr>
                <w:color w:val="646464"/>
                <w:sz w:val="20"/>
                <w:szCs w:val="20"/>
              </w:rPr>
            </w:pPr>
            <w:r w:rsidRPr="6E09A382">
              <w:rPr>
                <w:sz w:val="20"/>
                <w:szCs w:val="20"/>
              </w:rPr>
              <w:t xml:space="preserve">3.2.1a.  </w:t>
            </w:r>
            <w:r w:rsidR="00567FC8" w:rsidRPr="6E09A382">
              <w:rPr>
                <w:sz w:val="20"/>
                <w:szCs w:val="20"/>
              </w:rPr>
              <w:t xml:space="preserve">State requirement that providers use an </w:t>
            </w:r>
            <w:r w:rsidR="73E27D11" w:rsidRPr="6E09A382">
              <w:rPr>
                <w:sz w:val="20"/>
                <w:szCs w:val="20"/>
              </w:rPr>
              <w:t>evidenced based</w:t>
            </w:r>
            <w:r w:rsidR="00567FC8" w:rsidRPr="6E09A382">
              <w:rPr>
                <w:sz w:val="20"/>
                <w:szCs w:val="20"/>
              </w:rPr>
              <w:t xml:space="preserve">, </w:t>
            </w:r>
            <w:r w:rsidR="04AD4C07" w:rsidRPr="6E09A382">
              <w:rPr>
                <w:sz w:val="20"/>
                <w:szCs w:val="20"/>
              </w:rPr>
              <w:t>publicly available</w:t>
            </w:r>
            <w:r w:rsidR="00567FC8" w:rsidRPr="6E09A382">
              <w:rPr>
                <w:sz w:val="20"/>
                <w:szCs w:val="20"/>
              </w:rPr>
              <w:t xml:space="preserve"> patient assessment tool to determine appropriate l</w:t>
            </w:r>
            <w:r w:rsidR="00C95908" w:rsidRPr="6E09A382">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6FD6B7C2"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47EBEC4C" w:rsidR="00567FC8" w:rsidRPr="005A63A3" w:rsidRDefault="00567FC8" w:rsidP="006B6E8C">
            <w:pPr>
              <w:rPr>
                <w:i/>
                <w:color w:val="646464"/>
                <w:sz w:val="20"/>
                <w:szCs w:val="20"/>
                <w:highlight w:val="blue"/>
              </w:rPr>
            </w:pPr>
          </w:p>
        </w:tc>
      </w:tr>
      <w:tr w:rsidR="00B8564C" w:rsidRPr="005A63A3" w14:paraId="6089CD0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0A7F98EF" w:rsidR="00B8564C" w:rsidRPr="005A63A3" w:rsidRDefault="00EF3FFF"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9D5F7A2" w14:textId="4DA48D19" w:rsidR="00B8564C" w:rsidRPr="00DD0BA3" w:rsidRDefault="00B8564C" w:rsidP="00DD0BA3">
            <w:pPr>
              <w:rPr>
                <w:i/>
                <w:color w:val="646464"/>
                <w:sz w:val="20"/>
                <w:szCs w:val="20"/>
              </w:rPr>
            </w:pPr>
          </w:p>
        </w:tc>
      </w:tr>
      <w:tr w:rsidR="00567FC8" w:rsidRPr="005A63A3" w14:paraId="3FE8A3D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10F5A582"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612AEB6B"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lastRenderedPageBreak/>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6B2E1D36"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6065B730" w:rsidR="00567FC8" w:rsidRPr="0047601C" w:rsidRDefault="00567FC8" w:rsidP="6E09A382">
            <w:pPr>
              <w:rPr>
                <w:i/>
                <w:iCs/>
                <w:color w:val="646464"/>
                <w:sz w:val="20"/>
                <w:szCs w:val="20"/>
              </w:rPr>
            </w:pPr>
            <w:r w:rsidRPr="0047601C">
              <w:rPr>
                <w:i/>
                <w:iCs/>
                <w:color w:val="646464"/>
                <w:sz w:val="20"/>
                <w:szCs w:val="20"/>
              </w:rPr>
              <w:t xml:space="preserve"> </w:t>
            </w:r>
            <w:r w:rsidR="00970C62" w:rsidRPr="0047601C">
              <w:rPr>
                <w:i/>
                <w:iCs/>
                <w:color w:val="646464"/>
                <w:sz w:val="20"/>
                <w:szCs w:val="20"/>
              </w:rPr>
              <w:t>Metric 21</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725EC52" w14:textId="3E9953E7" w:rsidR="00970C62" w:rsidRPr="0047601C" w:rsidRDefault="00810865" w:rsidP="6E09A382">
            <w:pPr>
              <w:rPr>
                <w:i/>
                <w:iCs/>
                <w:color w:val="646464"/>
                <w:sz w:val="20"/>
                <w:szCs w:val="20"/>
              </w:rPr>
            </w:pPr>
            <w:r w:rsidRPr="0047601C">
              <w:rPr>
                <w:i/>
                <w:iCs/>
                <w:color w:val="646464"/>
                <w:sz w:val="20"/>
                <w:szCs w:val="20"/>
              </w:rPr>
              <w:t>Dec</w:t>
            </w:r>
            <w:r w:rsidR="00C22871" w:rsidRPr="0047601C">
              <w:rPr>
                <w:i/>
                <w:iCs/>
                <w:color w:val="646464"/>
                <w:sz w:val="20"/>
                <w:szCs w:val="20"/>
              </w:rPr>
              <w:t>reases greater than 2 percent: Count of Beneficiar</w:t>
            </w:r>
            <w:r w:rsidRPr="0047601C">
              <w:rPr>
                <w:i/>
                <w:iCs/>
                <w:color w:val="646464"/>
                <w:sz w:val="20"/>
                <w:szCs w:val="20"/>
              </w:rPr>
              <w:t>ies with SMI/SED (monthly; standardized</w:t>
            </w:r>
            <w:r w:rsidR="00C22871" w:rsidRPr="0047601C">
              <w:rPr>
                <w:i/>
                <w:iCs/>
                <w:color w:val="646464"/>
                <w:sz w:val="20"/>
                <w:szCs w:val="20"/>
              </w:rPr>
              <w:t xml:space="preserve"> SMI definition only)</w:t>
            </w:r>
          </w:p>
          <w:p w14:paraId="2D34100A" w14:textId="77777777" w:rsidR="00970C62" w:rsidRPr="0047601C" w:rsidRDefault="00970C62" w:rsidP="6E09A382">
            <w:pPr>
              <w:rPr>
                <w:i/>
                <w:iCs/>
                <w:color w:val="646464"/>
                <w:sz w:val="20"/>
                <w:szCs w:val="20"/>
              </w:rPr>
            </w:pPr>
          </w:p>
          <w:p w14:paraId="1B29B805" w14:textId="015469E5" w:rsidR="00970C62" w:rsidRPr="0047601C" w:rsidRDefault="00970C62" w:rsidP="6E09A382">
            <w:pPr>
              <w:rPr>
                <w:i/>
                <w:iCs/>
                <w:color w:val="646464"/>
                <w:sz w:val="20"/>
                <w:szCs w:val="20"/>
              </w:rPr>
            </w:pPr>
            <w:r w:rsidRPr="0047601C">
              <w:rPr>
                <w:i/>
                <w:iCs/>
                <w:color w:val="646464"/>
                <w:sz w:val="20"/>
                <w:szCs w:val="20"/>
              </w:rPr>
              <w:t>We speculate that this is a normal variation.</w:t>
            </w:r>
          </w:p>
        </w:tc>
      </w:tr>
      <w:tr w:rsidR="00FF1502" w:rsidRPr="005A63A3" w14:paraId="352AF12C"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60EDA6CB" w:rsidR="00B8564C" w:rsidRPr="005A63A3" w:rsidRDefault="00B8564C" w:rsidP="00567FC8">
            <w:pPr>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AB6588" w14:textId="3BB22BCE" w:rsidR="00A913CF" w:rsidRPr="00AD52FE" w:rsidRDefault="00AD52FE" w:rsidP="00567FC8">
            <w:pPr>
              <w:rPr>
                <w:i/>
                <w:color w:val="646464"/>
                <w:sz w:val="20"/>
                <w:szCs w:val="20"/>
              </w:rPr>
            </w:pPr>
            <w:r w:rsidRPr="00AD52FE">
              <w:rPr>
                <w:i/>
                <w:color w:val="646464"/>
                <w:sz w:val="20"/>
                <w:szCs w:val="20"/>
              </w:rPr>
              <w:t>The State has decided not to pursue expansion of Community-Based Assessment in anticipation of managed care.</w:t>
            </w:r>
          </w:p>
          <w:p w14:paraId="2EB327D8" w14:textId="36B3ACBE" w:rsidR="00B8564C" w:rsidRPr="00AD52FE" w:rsidRDefault="00A913CF" w:rsidP="00A913CF">
            <w:pPr>
              <w:tabs>
                <w:tab w:val="left" w:pos="1880"/>
              </w:tabs>
              <w:rPr>
                <w:sz w:val="20"/>
                <w:szCs w:val="20"/>
              </w:rPr>
            </w:pPr>
            <w:r w:rsidRPr="00AD52FE">
              <w:rPr>
                <w:sz w:val="20"/>
                <w:szCs w:val="20"/>
              </w:rPr>
              <w:tab/>
            </w:r>
          </w:p>
        </w:tc>
      </w:tr>
      <w:tr w:rsidR="00B8564C" w:rsidRPr="005A63A3" w14:paraId="08CB92D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778933EB" w:rsidR="00B8564C" w:rsidRPr="005A63A3" w:rsidRDefault="00B8564C" w:rsidP="0411B8B4">
            <w:pPr>
              <w:rPr>
                <w:i/>
                <w:iCs/>
                <w:color w:val="646464"/>
                <w:sz w:val="20"/>
                <w:szCs w:val="20"/>
              </w:rPr>
            </w:pPr>
          </w:p>
        </w:tc>
      </w:tr>
      <w:tr w:rsidR="00567FC8" w:rsidRPr="005A63A3" w14:paraId="4D73228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3ADB1583"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A8503F" w:rsidRPr="005A63A3" w14:paraId="0E0726D4"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lastRenderedPageBreak/>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t xml:space="preserve">5.2.1e.  </w:t>
            </w:r>
            <w:r w:rsidR="00B8564C" w:rsidRPr="005A63A3">
              <w:rPr>
                <w:sz w:val="20"/>
                <w:szCs w:val="20"/>
              </w:rPr>
              <w:t>Intake, assessment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065E3E96" w:rsidR="00567FC8" w:rsidRPr="001738C3" w:rsidRDefault="313D0333" w:rsidP="7E73E49B">
            <w:pPr>
              <w:rPr>
                <w:i/>
                <w:iCs/>
                <w:color w:val="FF0000"/>
                <w:sz w:val="20"/>
                <w:szCs w:val="20"/>
              </w:rPr>
            </w:pPr>
            <w:r w:rsidRPr="7E73E49B">
              <w:rPr>
                <w:i/>
                <w:iCs/>
                <w:sz w:val="20"/>
                <w:szCs w:val="20"/>
              </w:rPr>
              <w:t xml:space="preserve">The State HIE, OKSHINE, will implement an eCQM tool module and dashboard. The implementation will include training documents and a companion guide. This module is projected to be operational in </w:t>
            </w:r>
            <w:r w:rsidR="00A54D1B" w:rsidRPr="7E73E49B">
              <w:rPr>
                <w:i/>
                <w:iCs/>
                <w:sz w:val="20"/>
                <w:szCs w:val="20"/>
              </w:rPr>
              <w:t>Q1 of 2024</w:t>
            </w:r>
            <w:r w:rsidRPr="7E73E49B">
              <w:rPr>
                <w:i/>
                <w:iCs/>
                <w:sz w:val="20"/>
                <w:szCs w:val="20"/>
              </w:rPr>
              <w:t>. Operations include continual parsing and analysis of CCD data, performance reporting</w:t>
            </w:r>
            <w:r w:rsidR="31C73315" w:rsidRPr="7E73E49B">
              <w:rPr>
                <w:i/>
                <w:iCs/>
                <w:sz w:val="20"/>
                <w:szCs w:val="20"/>
              </w:rPr>
              <w:t>,</w:t>
            </w:r>
            <w:r w:rsidRPr="7E73E49B">
              <w:rPr>
                <w:i/>
                <w:iCs/>
                <w:sz w:val="20"/>
                <w:szCs w:val="20"/>
              </w:rPr>
              <w:t xml:space="preserve"> and eCQM support.  </w:t>
            </w:r>
          </w:p>
        </w:tc>
      </w:tr>
      <w:tr w:rsidR="00EA3590" w:rsidRPr="005A63A3" w14:paraId="237B271C"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lastRenderedPageBreak/>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7E73E49B">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540B33F7"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526DA6BD">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526DA6BD">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526DA6BD">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lastRenderedPageBreak/>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071A5AE1" w:rsidR="003D7857" w:rsidRPr="005A63A3" w:rsidRDefault="00EF3FFF" w:rsidP="00E332DA">
            <w:pPr>
              <w:rPr>
                <w:i/>
                <w:color w:val="646464"/>
                <w:sz w:val="20"/>
                <w:szCs w:val="20"/>
                <w:highlight w:val="blue"/>
              </w:rPr>
            </w:pPr>
            <w:r w:rsidRPr="00EF3FFF">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02C838C1" w:rsidR="003D7857" w:rsidRPr="00DD0BA3" w:rsidRDefault="003D7857" w:rsidP="00DD0BA3">
            <w:pPr>
              <w:rPr>
                <w:i/>
                <w:iCs/>
                <w:color w:val="646464"/>
                <w:sz w:val="20"/>
                <w:szCs w:val="20"/>
                <w:shd w:val="clear" w:color="auto" w:fill="FFFFFF"/>
              </w:rPr>
            </w:pPr>
          </w:p>
        </w:tc>
      </w:tr>
      <w:tr w:rsidR="003D7857" w:rsidRPr="005A63A3" w14:paraId="3A05E2F2"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6DD24AA9" w:rsidR="00DC6439" w:rsidRPr="005A63A3" w:rsidRDefault="00E60E77" w:rsidP="00C85056">
            <w:pPr>
              <w:rPr>
                <w:i/>
                <w:color w:val="646464"/>
                <w:sz w:val="20"/>
                <w:szCs w:val="20"/>
              </w:rPr>
            </w:pPr>
            <w:r w:rsidRPr="00C85056">
              <w:rPr>
                <w:i/>
                <w:color w:val="646464"/>
                <w:sz w:val="20"/>
                <w:szCs w:val="20"/>
              </w:rPr>
              <w:t>Provider participation in the</w:t>
            </w:r>
            <w:r w:rsidR="00982F33" w:rsidRPr="00C85056">
              <w:rPr>
                <w:i/>
                <w:color w:val="646464"/>
                <w:sz w:val="20"/>
                <w:szCs w:val="20"/>
              </w:rPr>
              <w:t xml:space="preserve"> behavioral health home program</w:t>
            </w:r>
            <w:r w:rsidRPr="00C85056">
              <w:rPr>
                <w:i/>
                <w:color w:val="646464"/>
                <w:sz w:val="20"/>
                <w:szCs w:val="20"/>
              </w:rPr>
              <w:t xml:space="preserve"> </w:t>
            </w:r>
            <w:r w:rsidR="00C85056" w:rsidRPr="00C85056">
              <w:rPr>
                <w:i/>
                <w:color w:val="646464"/>
                <w:sz w:val="20"/>
                <w:szCs w:val="20"/>
              </w:rPr>
              <w:t>was ended in</w:t>
            </w:r>
            <w:r w:rsidRPr="00C85056">
              <w:rPr>
                <w:i/>
                <w:color w:val="646464"/>
                <w:sz w:val="20"/>
                <w:szCs w:val="20"/>
              </w:rPr>
              <w:t xml:space="preserve"> September 2021. The State</w:t>
            </w:r>
            <w:r w:rsidR="00C85056" w:rsidRPr="00C85056">
              <w:rPr>
                <w:i/>
                <w:color w:val="646464"/>
                <w:sz w:val="20"/>
                <w:szCs w:val="20"/>
              </w:rPr>
              <w:t xml:space="preserve">'s spending on </w:t>
            </w:r>
            <w:r w:rsidR="006B14B9">
              <w:rPr>
                <w:i/>
                <w:color w:val="646464"/>
                <w:sz w:val="20"/>
                <w:szCs w:val="20"/>
              </w:rPr>
              <w:t>health homes</w:t>
            </w:r>
            <w:r w:rsidR="00C85056" w:rsidRPr="00C85056">
              <w:rPr>
                <w:i/>
                <w:color w:val="646464"/>
                <w:sz w:val="20"/>
                <w:szCs w:val="20"/>
              </w:rPr>
              <w:t xml:space="preserve"> significantly decreased for SFY 22 while funding for CCBHC</w:t>
            </w:r>
            <w:r w:rsidR="006B14B9">
              <w:rPr>
                <w:i/>
                <w:color w:val="646464"/>
                <w:sz w:val="20"/>
                <w:szCs w:val="20"/>
              </w:rPr>
              <w:t>s</w:t>
            </w:r>
            <w:r w:rsidR="00C85056" w:rsidRPr="00C85056">
              <w:rPr>
                <w:i/>
                <w:color w:val="646464"/>
                <w:sz w:val="20"/>
                <w:szCs w:val="20"/>
              </w:rPr>
              <w:t xml:space="preserve"> significantly increased with statewide expansion of the model.</w:t>
            </w:r>
          </w:p>
        </w:tc>
      </w:tr>
      <w:tr w:rsidR="00E332DA" w:rsidRPr="005A63A3" w14:paraId="67FE4478" w14:textId="77777777" w:rsidTr="526DA6BD">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77167D9C"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526DA6BD">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lastRenderedPageBreak/>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0764BFA8" w:rsidR="003D7857" w:rsidRPr="005A63A3" w:rsidRDefault="006355F4" w:rsidP="00E332DA">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17177754" w:rsidR="003D7857" w:rsidRPr="005A63A3" w:rsidRDefault="003D7857" w:rsidP="0071017D">
            <w:pPr>
              <w:rPr>
                <w:i/>
                <w:color w:val="646464"/>
                <w:sz w:val="20"/>
                <w:szCs w:val="20"/>
              </w:rPr>
            </w:pPr>
          </w:p>
        </w:tc>
      </w:tr>
      <w:tr w:rsidR="00DC6439" w:rsidRPr="005A63A3" w14:paraId="7CEFD391" w14:textId="77777777" w:rsidTr="526DA6BD">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526DA6BD">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77D55332" w:rsidR="00982F33" w:rsidRPr="00293199" w:rsidRDefault="00293199" w:rsidP="00E332DA">
            <w:pPr>
              <w:rPr>
                <w:i/>
                <w:color w:val="646464"/>
                <w:sz w:val="20"/>
                <w:szCs w:val="20"/>
              </w:rPr>
            </w:pPr>
            <w:r w:rsidRPr="00293199">
              <w:rPr>
                <w:i/>
                <w:color w:val="646464"/>
                <w:sz w:val="20"/>
                <w:szCs w:val="20"/>
              </w:rPr>
              <w:t>SFY 22</w:t>
            </w:r>
          </w:p>
          <w:p w14:paraId="7919B8C7" w14:textId="77777777" w:rsidR="00982F33" w:rsidRPr="00293199" w:rsidRDefault="00982F33" w:rsidP="00E332DA">
            <w:pPr>
              <w:rPr>
                <w:i/>
                <w:color w:val="646464"/>
                <w:sz w:val="20"/>
                <w:szCs w:val="20"/>
              </w:rPr>
            </w:pPr>
          </w:p>
          <w:tbl>
            <w:tblPr>
              <w:tblW w:w="0" w:type="auto"/>
              <w:tblLayout w:type="fixed"/>
              <w:tblCellMar>
                <w:left w:w="0" w:type="dxa"/>
                <w:right w:w="0" w:type="dxa"/>
              </w:tblCellMar>
              <w:tblLook w:val="04A0" w:firstRow="1" w:lastRow="0" w:firstColumn="1" w:lastColumn="0" w:noHBand="0" w:noVBand="1"/>
            </w:tblPr>
            <w:tblGrid>
              <w:gridCol w:w="1476"/>
              <w:gridCol w:w="1476"/>
            </w:tblGrid>
            <w:tr w:rsidR="009C5C51" w:rsidRPr="00293199" w14:paraId="78351E09"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cPr>
                <w:p w14:paraId="5A029FAD" w14:textId="21B81835" w:rsidR="009C5C51" w:rsidRPr="00293199" w:rsidRDefault="009C5C51" w:rsidP="009C5C51">
                  <w:pPr>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Medicaid Program</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tcPr>
                <w:p w14:paraId="31B497ED" w14:textId="02EE0068" w:rsidR="009C5C51" w:rsidRPr="00293199" w:rsidRDefault="009C5C51" w:rsidP="009C5C51">
                  <w:pPr>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State Dollars</w:t>
                  </w:r>
                </w:p>
              </w:tc>
            </w:tr>
            <w:tr w:rsidR="009C5C51" w:rsidRPr="00293199" w14:paraId="5ACF8465"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2BF9E94A" w14:textId="77777777" w:rsidR="009C5C51" w:rsidRPr="00293199" w:rsidRDefault="009C5C51" w:rsidP="009C5C51">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Regular TXIX</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D7774FB" w14:textId="63DE18DA" w:rsidR="009C5C51" w:rsidRPr="00293199" w:rsidRDefault="00C10C3E" w:rsidP="00CB16D6">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00293199" w:rsidRPr="00293199">
                    <w:rPr>
                      <w:rFonts w:asciiTheme="minorHAnsi" w:hAnsiTheme="minorHAnsi" w:cstheme="minorHAnsi"/>
                      <w:color w:val="767171" w:themeColor="background2" w:themeShade="80"/>
                      <w:sz w:val="18"/>
                      <w:szCs w:val="18"/>
                    </w:rPr>
                    <w:t>43,071,739.60</w:t>
                  </w:r>
                </w:p>
              </w:tc>
            </w:tr>
            <w:tr w:rsidR="009C5C51" w:rsidRPr="00293199" w14:paraId="7743557B"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616EDE8" w14:textId="08CE287F" w:rsidR="009C5C51" w:rsidRPr="00293199" w:rsidRDefault="009C5C51" w:rsidP="009C5C51">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CHIP</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18B1C79B" w14:textId="39EC9BA0" w:rsidR="009C5C51" w:rsidRPr="00293199" w:rsidRDefault="00C10C3E" w:rsidP="00CB16D6">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00293199" w:rsidRPr="00293199">
                    <w:rPr>
                      <w:rFonts w:asciiTheme="minorHAnsi" w:hAnsiTheme="minorHAnsi" w:cstheme="minorHAnsi"/>
                      <w:color w:val="767171" w:themeColor="background2" w:themeShade="80"/>
                      <w:sz w:val="18"/>
                      <w:szCs w:val="18"/>
                    </w:rPr>
                    <w:t>11,373,730.64</w:t>
                  </w:r>
                </w:p>
              </w:tc>
            </w:tr>
            <w:tr w:rsidR="009C5C51" w:rsidRPr="00293199" w14:paraId="57B43D21"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D333728" w14:textId="77777777" w:rsidR="009C5C51" w:rsidRPr="00293199" w:rsidRDefault="009C5C51" w:rsidP="009C5C51">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Health Homes</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60D7F3E3" w14:textId="3FDDAD11" w:rsidR="009C5C51" w:rsidRPr="00293199" w:rsidRDefault="00C10C3E" w:rsidP="00CB16D6">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00293199" w:rsidRPr="00293199">
                    <w:rPr>
                      <w:rFonts w:asciiTheme="minorHAnsi" w:hAnsiTheme="minorHAnsi" w:cstheme="minorHAnsi"/>
                      <w:color w:val="767171" w:themeColor="background2" w:themeShade="80"/>
                      <w:sz w:val="18"/>
                      <w:szCs w:val="18"/>
                    </w:rPr>
                    <w:t>632,255.22</w:t>
                  </w:r>
                </w:p>
              </w:tc>
            </w:tr>
            <w:tr w:rsidR="009C5C51" w:rsidRPr="00293199" w14:paraId="49EC869A"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89A09E2" w14:textId="77777777" w:rsidR="009C5C51" w:rsidRPr="00293199" w:rsidRDefault="009C5C51" w:rsidP="009C5C51">
                  <w:pPr>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CCBHC</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0879F65A" w14:textId="57BEF22D" w:rsidR="009C5C51" w:rsidRPr="00293199" w:rsidRDefault="00C10C3E" w:rsidP="00CB16D6">
                  <w:pPr>
                    <w:jc w:val="right"/>
                    <w:rPr>
                      <w:rFonts w:asciiTheme="minorHAnsi" w:hAnsiTheme="minorHAnsi" w:cstheme="minorHAnsi"/>
                      <w:color w:val="767171" w:themeColor="background2" w:themeShade="80"/>
                      <w:sz w:val="18"/>
                      <w:szCs w:val="18"/>
                    </w:rPr>
                  </w:pPr>
                  <w:r w:rsidRPr="00293199">
                    <w:rPr>
                      <w:rFonts w:asciiTheme="minorHAnsi" w:hAnsiTheme="minorHAnsi" w:cstheme="minorHAnsi"/>
                      <w:color w:val="767171" w:themeColor="background2" w:themeShade="80"/>
                      <w:sz w:val="18"/>
                      <w:szCs w:val="18"/>
                    </w:rPr>
                    <w:t>$</w:t>
                  </w:r>
                  <w:r w:rsidR="00293199" w:rsidRPr="00293199">
                    <w:rPr>
                      <w:rFonts w:asciiTheme="minorHAnsi" w:hAnsiTheme="minorHAnsi" w:cstheme="minorHAnsi"/>
                      <w:color w:val="767171" w:themeColor="background2" w:themeShade="80"/>
                      <w:sz w:val="18"/>
                      <w:szCs w:val="18"/>
                    </w:rPr>
                    <w:t>31,288,544.84</w:t>
                  </w:r>
                </w:p>
              </w:tc>
            </w:tr>
            <w:tr w:rsidR="009C5C51" w:rsidRPr="00293199" w14:paraId="0806BDFC"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1F4ACB9" w14:textId="143B39AF" w:rsidR="009C5C51" w:rsidRPr="00293199" w:rsidRDefault="009C5C51" w:rsidP="009C5C51">
                  <w:pPr>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Total</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7292E276" w14:textId="2E8A6124" w:rsidR="009C5C51" w:rsidRPr="00293199" w:rsidRDefault="00CB16D6" w:rsidP="00CB16D6">
                  <w:pPr>
                    <w:jc w:val="right"/>
                    <w:rPr>
                      <w:rFonts w:asciiTheme="minorHAnsi" w:hAnsiTheme="minorHAnsi" w:cstheme="minorHAnsi"/>
                      <w:b/>
                      <w:color w:val="767171" w:themeColor="background2" w:themeShade="80"/>
                      <w:sz w:val="18"/>
                      <w:szCs w:val="18"/>
                    </w:rPr>
                  </w:pPr>
                  <w:r w:rsidRPr="00293199">
                    <w:rPr>
                      <w:rFonts w:asciiTheme="minorHAnsi" w:hAnsiTheme="minorHAnsi" w:cstheme="minorHAnsi"/>
                      <w:b/>
                      <w:color w:val="767171" w:themeColor="background2" w:themeShade="80"/>
                      <w:sz w:val="18"/>
                      <w:szCs w:val="18"/>
                    </w:rPr>
                    <w:t>$</w:t>
                  </w:r>
                  <w:r w:rsidR="00293199" w:rsidRPr="00293199">
                    <w:rPr>
                      <w:rFonts w:asciiTheme="minorHAnsi" w:hAnsiTheme="minorHAnsi" w:cstheme="minorHAnsi"/>
                      <w:b/>
                      <w:color w:val="767171" w:themeColor="background2" w:themeShade="80"/>
                      <w:sz w:val="18"/>
                      <w:szCs w:val="18"/>
                    </w:rPr>
                    <w:t>86,366,270.30</w:t>
                  </w:r>
                </w:p>
              </w:tc>
            </w:tr>
          </w:tbl>
          <w:p w14:paraId="407C83D0" w14:textId="1348AB1E" w:rsidR="00DC6439" w:rsidRPr="00293199" w:rsidRDefault="00DC6439" w:rsidP="00E332DA">
            <w:pPr>
              <w:rPr>
                <w:i/>
                <w:color w:val="646464"/>
                <w:sz w:val="20"/>
                <w:szCs w:val="20"/>
              </w:rPr>
            </w:pPr>
          </w:p>
        </w:tc>
      </w:tr>
      <w:tr w:rsidR="003112C8" w:rsidRPr="005A63A3" w14:paraId="6A27ADCB" w14:textId="77777777" w:rsidTr="526DA6BD">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56F3DF7" w14:textId="74750FBC" w:rsidR="003112C8" w:rsidRPr="00497436" w:rsidRDefault="002F3CC0" w:rsidP="00C85056">
            <w:pPr>
              <w:rPr>
                <w:i/>
                <w:iCs/>
                <w:color w:val="767171" w:themeColor="background2" w:themeShade="80"/>
                <w:sz w:val="20"/>
                <w:szCs w:val="20"/>
              </w:rPr>
            </w:pPr>
            <w:r w:rsidRPr="00C85056">
              <w:rPr>
                <w:i/>
                <w:iCs/>
                <w:color w:val="767171" w:themeColor="background2" w:themeShade="80"/>
                <w:sz w:val="20"/>
                <w:szCs w:val="20"/>
              </w:rPr>
              <w:t>The total amount for SFY 22 represents a decrease of approximately $4</w:t>
            </w:r>
            <w:r w:rsidR="009C5C51" w:rsidRPr="00C85056">
              <w:rPr>
                <w:i/>
                <w:iCs/>
                <w:color w:val="767171" w:themeColor="background2" w:themeShade="80"/>
                <w:sz w:val="20"/>
                <w:szCs w:val="20"/>
              </w:rPr>
              <w:t xml:space="preserve"> million </w:t>
            </w:r>
            <w:r w:rsidRPr="00C85056">
              <w:rPr>
                <w:i/>
                <w:iCs/>
                <w:color w:val="767171" w:themeColor="background2" w:themeShade="80"/>
                <w:sz w:val="20"/>
                <w:szCs w:val="20"/>
              </w:rPr>
              <w:t xml:space="preserve">state </w:t>
            </w:r>
            <w:r w:rsidR="009C5C51" w:rsidRPr="00C85056">
              <w:rPr>
                <w:i/>
                <w:iCs/>
                <w:color w:val="767171" w:themeColor="background2" w:themeShade="80"/>
                <w:sz w:val="20"/>
                <w:szCs w:val="20"/>
              </w:rPr>
              <w:t>dollar</w:t>
            </w:r>
            <w:r w:rsidRPr="00C85056">
              <w:rPr>
                <w:i/>
                <w:iCs/>
                <w:color w:val="767171" w:themeColor="background2" w:themeShade="80"/>
                <w:sz w:val="20"/>
                <w:szCs w:val="20"/>
              </w:rPr>
              <w:t>s compared to SFY 21 and the amounts provided in the state's application materials for SFY 19</w:t>
            </w:r>
            <w:r w:rsidR="009C5C51" w:rsidRPr="00C85056">
              <w:rPr>
                <w:i/>
                <w:iCs/>
                <w:color w:val="767171" w:themeColor="background2" w:themeShade="80"/>
                <w:sz w:val="20"/>
                <w:szCs w:val="20"/>
              </w:rPr>
              <w:t xml:space="preserve">. </w:t>
            </w:r>
            <w:r w:rsidR="00C85056" w:rsidRPr="00C85056">
              <w:rPr>
                <w:i/>
                <w:iCs/>
                <w:color w:val="767171" w:themeColor="background2" w:themeShade="80"/>
                <w:sz w:val="20"/>
                <w:szCs w:val="20"/>
              </w:rPr>
              <w:t>However, CHIP and CCBHC spending has increased significantly. Health Home spending is significantly reduced for SFY 22 due to the program being sunset in September 2021. Regular Title XIX is reduced due to reductions in the state's portion of Medicaid costs during this time period due to enhanced FMAP an</w:t>
            </w:r>
            <w:r w:rsidR="008D456B">
              <w:rPr>
                <w:i/>
                <w:iCs/>
                <w:color w:val="767171" w:themeColor="background2" w:themeShade="80"/>
                <w:sz w:val="20"/>
                <w:szCs w:val="20"/>
              </w:rPr>
              <w:t>d</w:t>
            </w:r>
            <w:r w:rsidR="00C85056" w:rsidRPr="00C85056">
              <w:rPr>
                <w:i/>
                <w:iCs/>
                <w:color w:val="767171" w:themeColor="background2" w:themeShade="80"/>
                <w:sz w:val="20"/>
                <w:szCs w:val="20"/>
              </w:rPr>
              <w:t xml:space="preserve"> ACA FMAP savings.</w:t>
            </w:r>
          </w:p>
        </w:tc>
      </w:tr>
      <w:tr w:rsidR="003112C8" w:rsidRPr="005A63A3" w14:paraId="0BC00ED3" w14:textId="77777777" w:rsidTr="526DA6BD">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lastRenderedPageBreak/>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526DA6BD">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7276E62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239B627" w14:textId="59CA12C8" w:rsidR="00220FCE" w:rsidRPr="00A913CF" w:rsidRDefault="00220FCE" w:rsidP="00220FCE">
            <w:pPr>
              <w:rPr>
                <w:i/>
                <w:iCs/>
                <w:color w:val="767171" w:themeColor="background2" w:themeShade="80"/>
                <w:sz w:val="20"/>
                <w:szCs w:val="20"/>
              </w:rPr>
            </w:pPr>
            <w:r w:rsidRPr="00A913CF">
              <w:rPr>
                <w:i/>
                <w:iCs/>
                <w:color w:val="767171" w:themeColor="background2" w:themeShade="80"/>
                <w:sz w:val="20"/>
                <w:szCs w:val="20"/>
              </w:rPr>
              <w:t xml:space="preserve">With the </w:t>
            </w:r>
            <w:r w:rsidR="00A913CF">
              <w:rPr>
                <w:i/>
                <w:iCs/>
                <w:color w:val="767171" w:themeColor="background2" w:themeShade="80"/>
                <w:sz w:val="20"/>
                <w:szCs w:val="20"/>
              </w:rPr>
              <w:t>launch of</w:t>
            </w:r>
            <w:r w:rsidRPr="00A913CF">
              <w:rPr>
                <w:i/>
                <w:iCs/>
                <w:color w:val="767171" w:themeColor="background2" w:themeShade="80"/>
                <w:sz w:val="20"/>
                <w:szCs w:val="20"/>
              </w:rPr>
              <w:t xml:space="preserve"> the national 988 crisis number, the ODMHSAS is serving as the central organizing body for a comprehensive, statewide crisis response system in Oklahoma. The </w:t>
            </w:r>
            <w:r w:rsidR="00A913CF">
              <w:rPr>
                <w:i/>
                <w:iCs/>
                <w:color w:val="767171" w:themeColor="background2" w:themeShade="80"/>
                <w:sz w:val="20"/>
                <w:szCs w:val="20"/>
              </w:rPr>
              <w:t>State's 988 call center and mobile crisis response system for 988 calls was implemented in July 2022.</w:t>
            </w:r>
          </w:p>
          <w:p w14:paraId="07C04DE4" w14:textId="77777777" w:rsidR="003112C8" w:rsidRPr="00110FC8" w:rsidRDefault="003112C8" w:rsidP="003112C8">
            <w:pPr>
              <w:rPr>
                <w:i/>
                <w:color w:val="646464"/>
                <w:sz w:val="20"/>
                <w:szCs w:val="20"/>
                <w:highlight w:val="yellow"/>
              </w:rPr>
            </w:pPr>
          </w:p>
        </w:tc>
      </w:tr>
      <w:tr w:rsidR="003112C8" w:rsidRPr="005A63A3" w14:paraId="70A9D3D5"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35A8DED5" w:rsidR="003112C8" w:rsidRPr="005A63A3" w:rsidRDefault="00A913C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3EA599F9" w:rsidR="003112C8" w:rsidRPr="00110FC8" w:rsidRDefault="003112C8" w:rsidP="00C14F06">
            <w:pPr>
              <w:rPr>
                <w:i/>
                <w:color w:val="646464"/>
                <w:sz w:val="20"/>
                <w:szCs w:val="20"/>
                <w:highlight w:val="yellow"/>
              </w:rPr>
            </w:pPr>
          </w:p>
        </w:tc>
      </w:tr>
      <w:tr w:rsidR="003112C8" w:rsidRPr="005A63A3" w14:paraId="12BD0E5E" w14:textId="77777777" w:rsidTr="526DA6BD">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526DA6BD">
        <w:trPr>
          <w:cantSplit/>
          <w:trHeight w:val="409"/>
        </w:trPr>
        <w:tc>
          <w:tcPr>
            <w:tcW w:w="13680" w:type="dxa"/>
            <w:gridSpan w:val="3"/>
            <w:tcBorders>
              <w:top w:val="single" w:sz="8" w:space="0" w:color="D9D9D9" w:themeColor="background1" w:themeShade="D9"/>
              <w:bottom w:val="single" w:sz="8" w:space="0" w:color="D9D9D9" w:themeColor="background1" w:themeShade="D9"/>
            </w:tcBorders>
            <w:shd w:val="clear" w:color="auto" w:fill="FFFFFF" w:themeFill="background1"/>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r w:rsidR="003112C8" w:rsidRPr="005A63A3">
              <w:rPr>
                <w:b/>
                <w:sz w:val="20"/>
                <w:szCs w:val="20"/>
              </w:rPr>
              <w:t>Current status and analysis</w:t>
            </w:r>
          </w:p>
        </w:tc>
      </w:tr>
      <w:tr w:rsidR="003112C8" w:rsidRPr="005A63A3" w14:paraId="09BBBFA8" w14:textId="77777777" w:rsidTr="526DA6BD">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current status of budget neutrality and an analysis of the budget neutrality to date.  If the SMI/SED component is part of a broader demonstration, the state should provide an analysis of the SMI/SED-related budget neutrality and an analysis of budget neutrality as a whol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FFFFFF" w:themeFill="background1"/>
          </w:tcPr>
          <w:p w14:paraId="29D5CA39" w14:textId="4B4FC965" w:rsidR="003112C8" w:rsidRPr="00110FC8" w:rsidRDefault="5238CA7F" w:rsidP="526DA6BD">
            <w:pPr>
              <w:rPr>
                <w:i/>
                <w:iCs/>
                <w:color w:val="646464"/>
                <w:sz w:val="20"/>
                <w:szCs w:val="20"/>
              </w:rPr>
            </w:pPr>
            <w:r w:rsidRPr="526DA6BD">
              <w:rPr>
                <w:i/>
                <w:iCs/>
                <w:color w:val="767171" w:themeColor="background2" w:themeShade="80"/>
                <w:sz w:val="20"/>
                <w:szCs w:val="20"/>
              </w:rPr>
              <w:t xml:space="preserve">State staff worked with its third-party/independent evaluator (PHPG) on the budget neutrality design for the separate 1115 SMI/SUD waiver. The budget neutrality </w:t>
            </w:r>
            <w:r w:rsidR="6C6F047D" w:rsidRPr="526DA6BD">
              <w:rPr>
                <w:i/>
                <w:iCs/>
                <w:color w:val="767171" w:themeColor="background2" w:themeShade="80"/>
                <w:sz w:val="20"/>
                <w:szCs w:val="20"/>
              </w:rPr>
              <w:t xml:space="preserve">design </w:t>
            </w:r>
            <w:r w:rsidRPr="526DA6BD">
              <w:rPr>
                <w:i/>
                <w:iCs/>
                <w:color w:val="767171" w:themeColor="background2" w:themeShade="80"/>
                <w:sz w:val="20"/>
                <w:szCs w:val="20"/>
              </w:rPr>
              <w:t>for this 1115 waiver demonstration</w:t>
            </w:r>
            <w:r w:rsidR="1A66987D" w:rsidRPr="526DA6BD">
              <w:rPr>
                <w:i/>
                <w:iCs/>
                <w:color w:val="767171" w:themeColor="background2" w:themeShade="80"/>
                <w:sz w:val="20"/>
                <w:szCs w:val="20"/>
              </w:rPr>
              <w:t xml:space="preserve"> </w:t>
            </w:r>
            <w:r w:rsidR="63DD9FAB" w:rsidRPr="526DA6BD">
              <w:rPr>
                <w:i/>
                <w:iCs/>
                <w:color w:val="767171" w:themeColor="background2" w:themeShade="80"/>
                <w:sz w:val="20"/>
                <w:szCs w:val="20"/>
              </w:rPr>
              <w:t>was</w:t>
            </w:r>
            <w:r w:rsidR="1A66987D" w:rsidRPr="526DA6BD">
              <w:rPr>
                <w:i/>
                <w:iCs/>
                <w:color w:val="767171" w:themeColor="background2" w:themeShade="80"/>
                <w:sz w:val="20"/>
                <w:szCs w:val="20"/>
              </w:rPr>
              <w:t xml:space="preserve"> submitted</w:t>
            </w:r>
            <w:r w:rsidRPr="526DA6BD">
              <w:rPr>
                <w:i/>
                <w:iCs/>
                <w:color w:val="767171" w:themeColor="background2" w:themeShade="80"/>
                <w:sz w:val="20"/>
                <w:szCs w:val="20"/>
              </w:rPr>
              <w:t xml:space="preserve"> </w:t>
            </w:r>
            <w:r w:rsidR="5D563069" w:rsidRPr="526DA6BD">
              <w:rPr>
                <w:i/>
                <w:iCs/>
                <w:color w:val="767171" w:themeColor="background2" w:themeShade="80"/>
                <w:sz w:val="20"/>
                <w:szCs w:val="20"/>
              </w:rPr>
              <w:t>on</w:t>
            </w:r>
            <w:r w:rsidR="2CBF232A" w:rsidRPr="526DA6BD">
              <w:rPr>
                <w:i/>
                <w:iCs/>
                <w:color w:val="767171" w:themeColor="background2" w:themeShade="80"/>
                <w:sz w:val="20"/>
                <w:szCs w:val="20"/>
              </w:rPr>
              <w:t xml:space="preserve"> </w:t>
            </w:r>
            <w:r w:rsidR="17B0C12C" w:rsidRPr="526DA6BD">
              <w:rPr>
                <w:i/>
                <w:iCs/>
                <w:color w:val="767171" w:themeColor="background2" w:themeShade="80"/>
                <w:sz w:val="20"/>
                <w:szCs w:val="20"/>
              </w:rPr>
              <w:t>March 1, 2023</w:t>
            </w:r>
            <w:r w:rsidR="78640CBD" w:rsidRPr="526DA6BD">
              <w:rPr>
                <w:i/>
                <w:iCs/>
                <w:color w:val="FF0000"/>
                <w:sz w:val="20"/>
                <w:szCs w:val="20"/>
              </w:rPr>
              <w:t xml:space="preserve"> </w:t>
            </w:r>
            <w:r w:rsidRPr="526DA6BD">
              <w:rPr>
                <w:i/>
                <w:iCs/>
                <w:color w:val="767171" w:themeColor="background2" w:themeShade="80"/>
                <w:sz w:val="20"/>
                <w:szCs w:val="20"/>
              </w:rPr>
              <w:t xml:space="preserve">and </w:t>
            </w:r>
            <w:r w:rsidR="052A002A" w:rsidRPr="526DA6BD">
              <w:rPr>
                <w:i/>
                <w:iCs/>
                <w:color w:val="767171" w:themeColor="background2" w:themeShade="80"/>
                <w:sz w:val="20"/>
                <w:szCs w:val="20"/>
              </w:rPr>
              <w:t>State staff continue to support the independent evaluator to ensure necessary data is included</w:t>
            </w:r>
            <w:r w:rsidR="4FC4ED3B" w:rsidRPr="526DA6BD">
              <w:rPr>
                <w:i/>
                <w:iCs/>
                <w:color w:val="767171" w:themeColor="background2" w:themeShade="80"/>
                <w:sz w:val="20"/>
                <w:szCs w:val="20"/>
              </w:rPr>
              <w:t xml:space="preserve"> for the upcoming budget neutrality quarterly report</w:t>
            </w:r>
            <w:r w:rsidRPr="526DA6BD">
              <w:rPr>
                <w:i/>
                <w:iCs/>
                <w:color w:val="767171" w:themeColor="background2" w:themeShade="80"/>
                <w:sz w:val="20"/>
                <w:szCs w:val="20"/>
              </w:rPr>
              <w:t>.</w:t>
            </w:r>
          </w:p>
        </w:tc>
      </w:tr>
      <w:tr w:rsidR="003112C8" w:rsidRPr="005A63A3" w14:paraId="58FEBEDA" w14:textId="77777777" w:rsidTr="526DA6BD">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526DA6BD">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2090F217" w:rsidR="003112C8" w:rsidRPr="005A63A3" w:rsidRDefault="00BC04B9" w:rsidP="765C6A4B">
            <w:pPr>
              <w:rPr>
                <w:i/>
                <w:iCs/>
                <w:color w:val="646464"/>
                <w:sz w:val="20"/>
                <w:szCs w:val="20"/>
              </w:rPr>
            </w:pPr>
            <w:r w:rsidRPr="765C6A4B">
              <w:rPr>
                <w:i/>
                <w:iCs/>
                <w:color w:val="646464"/>
                <w:sz w:val="20"/>
                <w:szCs w:val="20"/>
              </w:rPr>
              <w:t>Budget neutrality calculations will include Medicaid expansion estimated impacts within later quarters and/or demonstration year calculations.</w:t>
            </w:r>
          </w:p>
        </w:tc>
      </w:tr>
      <w:tr w:rsidR="003112C8" w:rsidRPr="005A63A3" w14:paraId="5CDC92C5" w14:textId="77777777" w:rsidTr="526DA6BD">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lastRenderedPageBreak/>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526DA6BD">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526DA6BD">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148D3863" w:rsidR="003112C8" w:rsidRPr="005A63A3" w:rsidRDefault="007312B4" w:rsidP="003112C8">
            <w:pPr>
              <w:rPr>
                <w:i/>
                <w:color w:val="646464"/>
                <w:sz w:val="20"/>
                <w:szCs w:val="20"/>
              </w:rPr>
            </w:pPr>
            <w:r>
              <w:rPr>
                <w:i/>
                <w:color w:val="646464"/>
                <w:sz w:val="20"/>
                <w:szCs w:val="20"/>
              </w:rPr>
              <w:t>X</w:t>
            </w: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19635DC0" w14:textId="0491A831" w:rsidR="003112C8" w:rsidRPr="00EC235D" w:rsidRDefault="003112C8" w:rsidP="008A1C85">
            <w:pPr>
              <w:rPr>
                <w:i/>
                <w:color w:val="646464"/>
                <w:sz w:val="20"/>
                <w:szCs w:val="20"/>
                <w:highlight w:val="yellow"/>
              </w:rPr>
            </w:pPr>
          </w:p>
        </w:tc>
      </w:tr>
      <w:tr w:rsidR="003112C8" w:rsidRPr="005A63A3" w14:paraId="5A4FAA15" w14:textId="77777777" w:rsidTr="526DA6BD">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DBB922" w14:textId="66ABEFD8" w:rsidR="003112C8" w:rsidRPr="00BC6197" w:rsidRDefault="001D5C40" w:rsidP="001D5C40">
            <w:pPr>
              <w:rPr>
                <w:i/>
                <w:iCs/>
                <w:color w:val="767171" w:themeColor="background2" w:themeShade="80"/>
                <w:sz w:val="20"/>
                <w:szCs w:val="20"/>
              </w:rPr>
            </w:pPr>
            <w:r w:rsidRPr="00A913CF">
              <w:rPr>
                <w:i/>
                <w:iCs/>
                <w:color w:val="767171" w:themeColor="background2" w:themeShade="80"/>
                <w:sz w:val="20"/>
                <w:szCs w:val="20"/>
              </w:rPr>
              <w:t xml:space="preserve">With the </w:t>
            </w:r>
            <w:r>
              <w:rPr>
                <w:i/>
                <w:iCs/>
                <w:color w:val="767171" w:themeColor="background2" w:themeShade="80"/>
                <w:sz w:val="20"/>
                <w:szCs w:val="20"/>
              </w:rPr>
              <w:t>launch of</w:t>
            </w:r>
            <w:r w:rsidRPr="00A913CF">
              <w:rPr>
                <w:i/>
                <w:iCs/>
                <w:color w:val="767171" w:themeColor="background2" w:themeShade="80"/>
                <w:sz w:val="20"/>
                <w:szCs w:val="20"/>
              </w:rPr>
              <w:t xml:space="preserve"> the national 988 crisis number, the ODMHSAS is serving as the central organizing body for a comprehensive, statewide crisis response system in Oklahoma. The </w:t>
            </w:r>
            <w:r>
              <w:rPr>
                <w:i/>
                <w:iCs/>
                <w:color w:val="767171" w:themeColor="background2" w:themeShade="80"/>
                <w:sz w:val="20"/>
                <w:szCs w:val="20"/>
              </w:rPr>
              <w:t>State's 988 call center and mobile crisis response system for 988 calls was implemented in July 2022.</w:t>
            </w:r>
          </w:p>
        </w:tc>
      </w:tr>
      <w:tr w:rsidR="003112C8" w:rsidRPr="005A63A3" w14:paraId="25D14366"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5F22A7E8" w:rsidR="00BC04B9" w:rsidRPr="001D5C40" w:rsidRDefault="00BC04B9" w:rsidP="00BC04B9">
            <w:pPr>
              <w:rPr>
                <w:i/>
                <w:color w:val="646464"/>
                <w:sz w:val="20"/>
                <w:szCs w:val="20"/>
              </w:rPr>
            </w:pPr>
            <w:r w:rsidRPr="001D5C40">
              <w:rPr>
                <w:i/>
                <w:color w:val="646464"/>
                <w:sz w:val="20"/>
                <w:szCs w:val="20"/>
              </w:rPr>
              <w:t>Medicaid expansion support</w:t>
            </w:r>
            <w:r w:rsidR="00C052B6" w:rsidRPr="001D5C40">
              <w:rPr>
                <w:i/>
                <w:color w:val="646464"/>
                <w:sz w:val="20"/>
                <w:szCs w:val="20"/>
              </w:rPr>
              <w:t>s</w:t>
            </w:r>
            <w:r w:rsidRPr="001D5C40">
              <w:rPr>
                <w:i/>
                <w:color w:val="646464"/>
                <w:sz w:val="20"/>
                <w:szCs w:val="20"/>
              </w:rPr>
              <w:t xml:space="preserve"> efforts to meet Milestone 1 &amp; 3.</w:t>
            </w:r>
          </w:p>
          <w:p w14:paraId="2C892EB3" w14:textId="72B9963F" w:rsidR="003112C8" w:rsidRPr="005A63A3" w:rsidRDefault="00BC6197" w:rsidP="003112C8">
            <w:pPr>
              <w:rPr>
                <w:i/>
                <w:color w:val="646464"/>
                <w:sz w:val="20"/>
                <w:szCs w:val="20"/>
                <w:highlight w:val="blue"/>
              </w:rPr>
            </w:pPr>
            <w:r w:rsidRPr="001D5C40">
              <w:rPr>
                <w:i/>
                <w:color w:val="646464"/>
                <w:sz w:val="20"/>
                <w:szCs w:val="20"/>
              </w:rPr>
              <w:t xml:space="preserve">The </w:t>
            </w:r>
            <w:r w:rsidR="00A27124" w:rsidRPr="001D5C40">
              <w:rPr>
                <w:i/>
                <w:color w:val="646464"/>
                <w:sz w:val="20"/>
                <w:szCs w:val="20"/>
              </w:rPr>
              <w:t xml:space="preserve">expanded </w:t>
            </w:r>
            <w:r w:rsidRPr="001D5C40">
              <w:rPr>
                <w:i/>
                <w:color w:val="646464"/>
                <w:sz w:val="20"/>
                <w:szCs w:val="20"/>
              </w:rPr>
              <w:t xml:space="preserve">crisis </w:t>
            </w:r>
            <w:r w:rsidR="00BD35D3" w:rsidRPr="001D5C40">
              <w:rPr>
                <w:i/>
                <w:color w:val="646464"/>
                <w:sz w:val="20"/>
                <w:szCs w:val="20"/>
              </w:rPr>
              <w:t>call line supports the State's efforts to meet Milestone 3.</w:t>
            </w:r>
          </w:p>
        </w:tc>
      </w:tr>
      <w:tr w:rsidR="003112C8" w:rsidRPr="005A63A3" w14:paraId="592DAB5D"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lastRenderedPageBreak/>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186C5BF7" w:rsidR="003112C8" w:rsidRPr="005A63A3" w:rsidRDefault="016C8189" w:rsidP="00CD7B4C">
            <w:pPr>
              <w:pStyle w:val="ListParagraph"/>
              <w:spacing w:after="60"/>
              <w:ind w:left="351"/>
              <w:rPr>
                <w:color w:val="646464"/>
                <w:sz w:val="20"/>
                <w:szCs w:val="20"/>
              </w:rPr>
            </w:pPr>
            <w:r w:rsidRPr="6E09A382">
              <w:rPr>
                <w:sz w:val="20"/>
                <w:szCs w:val="20"/>
              </w:rPr>
              <w:t>1</w:t>
            </w:r>
            <w:r w:rsidR="00DA0F19" w:rsidRPr="6E09A382">
              <w:rPr>
                <w:sz w:val="20"/>
                <w:szCs w:val="20"/>
              </w:rPr>
              <w:t>1</w:t>
            </w:r>
            <w:r w:rsidRPr="6E09A382">
              <w:rPr>
                <w:sz w:val="20"/>
                <w:szCs w:val="20"/>
              </w:rPr>
              <w:t>.2.4a.  How the delivery system operates under the demonstration (</w:t>
            </w:r>
            <w:r w:rsidR="0C1CAAB7" w:rsidRPr="6E09A382">
              <w:rPr>
                <w:sz w:val="20"/>
                <w:szCs w:val="20"/>
              </w:rPr>
              <w:t>e.g.,</w:t>
            </w:r>
            <w:r w:rsidRPr="6E09A382">
              <w:rPr>
                <w:sz w:val="20"/>
                <w:szCs w:val="20"/>
              </w:rPr>
              <w:t xml:space="preserve">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643ADC2A" w:rsidR="003112C8" w:rsidRPr="005A63A3" w:rsidRDefault="001504C4" w:rsidP="003112C8">
            <w:pPr>
              <w:rPr>
                <w:i/>
                <w:color w:val="646464"/>
                <w:sz w:val="20"/>
                <w:szCs w:val="20"/>
                <w:highlight w:val="blue"/>
              </w:rPr>
            </w:pPr>
            <w:r w:rsidRPr="001504C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627B06C7" w:rsidR="003112C8" w:rsidRPr="005A63A3" w:rsidRDefault="003112C8" w:rsidP="003112C8">
            <w:pPr>
              <w:rPr>
                <w:i/>
                <w:color w:val="646464"/>
                <w:sz w:val="20"/>
                <w:szCs w:val="20"/>
                <w:highlight w:val="blue"/>
              </w:rPr>
            </w:pPr>
          </w:p>
        </w:tc>
      </w:tr>
      <w:tr w:rsidR="003112C8" w:rsidRPr="005A63A3" w14:paraId="7713AB09"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5E06ADF6" w:rsidR="003112C8" w:rsidRPr="005A63A3" w:rsidRDefault="016C8189" w:rsidP="6E09A382">
            <w:pPr>
              <w:pStyle w:val="ListParagraph"/>
              <w:spacing w:after="60"/>
              <w:ind w:left="351"/>
              <w:rPr>
                <w:i/>
                <w:iCs/>
                <w:color w:val="646464"/>
                <w:sz w:val="20"/>
                <w:szCs w:val="20"/>
              </w:rPr>
            </w:pPr>
            <w:r w:rsidRPr="6E09A382">
              <w:rPr>
                <w:sz w:val="20"/>
                <w:szCs w:val="20"/>
              </w:rPr>
              <w:t>1</w:t>
            </w:r>
            <w:r w:rsidR="00DA0F19" w:rsidRPr="6E09A382">
              <w:rPr>
                <w:sz w:val="20"/>
                <w:szCs w:val="20"/>
              </w:rPr>
              <w:t>1</w:t>
            </w:r>
            <w:r w:rsidRPr="6E09A382">
              <w:rPr>
                <w:sz w:val="20"/>
                <w:szCs w:val="20"/>
              </w:rPr>
              <w:t>.2.4b.  Delivery models affecting demonstration participants (</w:t>
            </w:r>
            <w:r w:rsidR="6A973E49" w:rsidRPr="6E09A382">
              <w:rPr>
                <w:sz w:val="20"/>
                <w:szCs w:val="20"/>
              </w:rPr>
              <w:t>e.g.,</w:t>
            </w:r>
            <w:r w:rsidRPr="6E09A382">
              <w:rPr>
                <w:sz w:val="20"/>
                <w:szCs w:val="20"/>
              </w:rPr>
              <w:t xml:space="preserve">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59D3DBFD" w:rsidR="003112C8" w:rsidRPr="005A63A3" w:rsidRDefault="00EC23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721170" w14:textId="1834DE65" w:rsidR="003112C8" w:rsidRPr="005A63A3" w:rsidRDefault="003112C8" w:rsidP="008A1C85">
            <w:pPr>
              <w:rPr>
                <w:i/>
                <w:color w:val="646464"/>
                <w:sz w:val="20"/>
                <w:szCs w:val="20"/>
              </w:rPr>
            </w:pPr>
          </w:p>
        </w:tc>
      </w:tr>
      <w:tr w:rsidR="003112C8" w:rsidRPr="005A63A3" w14:paraId="48FD82FE"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526DA6BD">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526DA6BD">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526DA6BD">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7587C772" w:rsidR="003112C8" w:rsidRPr="005A63A3" w:rsidRDefault="00647B9C" w:rsidP="003112C8">
            <w:pPr>
              <w:rPr>
                <w:i/>
                <w:color w:val="646464"/>
                <w:sz w:val="20"/>
                <w:szCs w:val="20"/>
              </w:rPr>
            </w:pPr>
            <w:r>
              <w:rPr>
                <w:i/>
                <w:color w:val="646464"/>
                <w:sz w:val="20"/>
                <w:szCs w:val="20"/>
              </w:rPr>
              <w:t>X</w:t>
            </w: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15BD9E4B" w:rsidR="003112C8" w:rsidRPr="00EC235D" w:rsidRDefault="003112C8" w:rsidP="00EC235D">
            <w:pPr>
              <w:rPr>
                <w:i/>
                <w:iCs/>
                <w:color w:val="FF0000"/>
                <w:sz w:val="20"/>
                <w:szCs w:val="20"/>
              </w:rPr>
            </w:pPr>
          </w:p>
        </w:tc>
      </w:tr>
      <w:tr w:rsidR="00EC235D" w:rsidRPr="005A63A3" w14:paraId="052CB565"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EC235D" w:rsidRPr="005A63A3" w:rsidRDefault="00EC235D" w:rsidP="00EC235D">
            <w:pPr>
              <w:spacing w:after="60"/>
              <w:rPr>
                <w:color w:val="AEAAAA" w:themeColor="background2" w:themeShade="BF"/>
                <w:sz w:val="20"/>
                <w:szCs w:val="20"/>
              </w:rPr>
            </w:pPr>
            <w:r w:rsidRPr="005A63A3">
              <w:rPr>
                <w:sz w:val="20"/>
                <w:szCs w:val="20"/>
              </w:rPr>
              <w:lastRenderedPageBreak/>
              <w:t>1</w:t>
            </w:r>
            <w:r>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ACF32C" w14:textId="5BA74BD0" w:rsidR="00897A9A" w:rsidRPr="00897A9A" w:rsidRDefault="00897A9A" w:rsidP="00897A9A">
            <w:pPr>
              <w:rPr>
                <w:rFonts w:cstheme="minorHAnsi"/>
                <w:i/>
                <w:iCs/>
                <w:color w:val="646464"/>
                <w:sz w:val="20"/>
              </w:rPr>
            </w:pPr>
            <w:r w:rsidRPr="00897A9A">
              <w:rPr>
                <w:rFonts w:cstheme="minorHAnsi"/>
                <w:i/>
                <w:iCs/>
                <w:color w:val="646464"/>
                <w:sz w:val="20"/>
              </w:rPr>
              <w:t>In partnership with the Department of Mental Health and Substance Abuse Services (ODMHSAS), the State held a</w:t>
            </w:r>
            <w:r w:rsidR="00D9583C">
              <w:rPr>
                <w:rFonts w:cstheme="minorHAnsi"/>
                <w:i/>
                <w:iCs/>
                <w:color w:val="646464"/>
                <w:sz w:val="20"/>
              </w:rPr>
              <w:t>n</w:t>
            </w:r>
            <w:r w:rsidRPr="00897A9A">
              <w:rPr>
                <w:rFonts w:cstheme="minorHAnsi"/>
                <w:i/>
                <w:iCs/>
                <w:color w:val="646464"/>
                <w:sz w:val="20"/>
              </w:rPr>
              <w:t xml:space="preserve"> IMD Demonstration for Serious Mental Illness/Serious Emotional Disorder (SMI/SED) and Substance Use Disorder (SUD) Mid-Point Assessment kickoff meeting on October 12, 2022, with its independent evaluator, Pacific Health Policy Group (PHPG). Discussion included the State’s progress and status towards meeting the:</w:t>
            </w:r>
          </w:p>
          <w:p w14:paraId="07F9DDD7" w14:textId="2C640D4C"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Six SUD CMS milestones; </w:t>
            </w:r>
          </w:p>
          <w:p w14:paraId="17C04871" w14:textId="7660D41C"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Four SMI/SED CMS milestones; </w:t>
            </w:r>
          </w:p>
          <w:p w14:paraId="46A7C788" w14:textId="1961E66A"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SUD and SMI/SED Health IT Plans; and </w:t>
            </w:r>
          </w:p>
          <w:p w14:paraId="2D9E73E4" w14:textId="0238C265"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SMI financial plan.  </w:t>
            </w:r>
          </w:p>
          <w:p w14:paraId="32D0B03F" w14:textId="77777777" w:rsidR="00897A9A" w:rsidRPr="00897A9A" w:rsidRDefault="00897A9A" w:rsidP="00897A9A">
            <w:pPr>
              <w:rPr>
                <w:rFonts w:cstheme="minorHAnsi"/>
                <w:i/>
                <w:iCs/>
                <w:color w:val="646464"/>
                <w:sz w:val="20"/>
              </w:rPr>
            </w:pPr>
          </w:p>
          <w:p w14:paraId="0B062021" w14:textId="77777777" w:rsidR="00897A9A" w:rsidRPr="00897A9A" w:rsidRDefault="00897A9A" w:rsidP="00897A9A">
            <w:pPr>
              <w:rPr>
                <w:rFonts w:cstheme="minorHAnsi"/>
                <w:i/>
                <w:iCs/>
                <w:color w:val="646464"/>
                <w:sz w:val="20"/>
              </w:rPr>
            </w:pPr>
            <w:r w:rsidRPr="00897A9A">
              <w:rPr>
                <w:rFonts w:cstheme="minorHAnsi"/>
                <w:i/>
                <w:iCs/>
                <w:color w:val="646464"/>
                <w:sz w:val="20"/>
              </w:rPr>
              <w:t xml:space="preserve">Additionally, stakeholders were identified for future informational and design sessions. </w:t>
            </w:r>
          </w:p>
          <w:p w14:paraId="050B5128" w14:textId="77777777" w:rsidR="00897A9A" w:rsidRPr="00897A9A" w:rsidRDefault="00897A9A" w:rsidP="00897A9A">
            <w:pPr>
              <w:rPr>
                <w:rFonts w:cstheme="minorHAnsi"/>
                <w:i/>
                <w:iCs/>
                <w:color w:val="646464"/>
                <w:sz w:val="20"/>
              </w:rPr>
            </w:pPr>
          </w:p>
          <w:p w14:paraId="404DD68D" w14:textId="1E3523BB" w:rsidR="00EC235D" w:rsidRPr="00EC235D" w:rsidRDefault="00897A9A" w:rsidP="00897A9A">
            <w:pPr>
              <w:rPr>
                <w:rFonts w:eastAsia="Calibri"/>
                <w:i/>
                <w:iCs/>
                <w:color w:val="FF0000"/>
                <w:sz w:val="20"/>
                <w:szCs w:val="20"/>
              </w:rPr>
            </w:pPr>
            <w:r w:rsidRPr="00897A9A">
              <w:rPr>
                <w:rFonts w:cstheme="minorHAnsi"/>
                <w:i/>
                <w:iCs/>
                <w:color w:val="646464"/>
                <w:sz w:val="20"/>
              </w:rPr>
              <w:t>Post the meeting and through December 31, 2022, the State provided additional updates and requested information to PHPG.</w:t>
            </w:r>
          </w:p>
        </w:tc>
      </w:tr>
      <w:tr w:rsidR="00EC235D" w:rsidRPr="005A63A3" w14:paraId="4DB7327C" w14:textId="77777777" w:rsidTr="526DA6B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EC235D" w:rsidRPr="005A63A3" w:rsidRDefault="00EC235D" w:rsidP="00EC235D">
            <w:pPr>
              <w:spacing w:after="60"/>
              <w:rPr>
                <w:sz w:val="20"/>
                <w:szCs w:val="20"/>
              </w:rPr>
            </w:pPr>
            <w:r w:rsidRPr="005A63A3">
              <w:rPr>
                <w:sz w:val="20"/>
                <w:szCs w:val="20"/>
              </w:rPr>
              <w:t>1</w:t>
            </w:r>
            <w:r>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E586F4" w14:textId="3B32C0E6" w:rsidR="00EC235D" w:rsidRPr="00FB1983" w:rsidRDefault="00EC235D" w:rsidP="00EC235D">
            <w:pPr>
              <w:rPr>
                <w:i/>
                <w:iCs/>
                <w:color w:val="767171" w:themeColor="background2" w:themeShade="80"/>
                <w:sz w:val="20"/>
                <w:szCs w:val="20"/>
              </w:rPr>
            </w:pPr>
            <w:r w:rsidRPr="00FB1983">
              <w:rPr>
                <w:i/>
                <w:iCs/>
                <w:color w:val="767171" w:themeColor="background2" w:themeShade="80"/>
                <w:sz w:val="20"/>
                <w:szCs w:val="20"/>
              </w:rPr>
              <w:t>The evaluation design was due on June 20, 2021.</w:t>
            </w:r>
          </w:p>
          <w:p w14:paraId="384FF0BA" w14:textId="22F61C58" w:rsidR="00EC235D" w:rsidRPr="00FB1983" w:rsidRDefault="00EC235D" w:rsidP="00EC235D">
            <w:pPr>
              <w:rPr>
                <w:i/>
                <w:iCs/>
                <w:color w:val="767171" w:themeColor="background2" w:themeShade="80"/>
                <w:sz w:val="20"/>
                <w:szCs w:val="20"/>
              </w:rPr>
            </w:pPr>
            <w:r w:rsidRPr="00FB1983">
              <w:rPr>
                <w:i/>
                <w:iCs/>
                <w:color w:val="767171" w:themeColor="background2" w:themeShade="80"/>
                <w:sz w:val="20"/>
                <w:szCs w:val="20"/>
              </w:rPr>
              <w:t xml:space="preserve">The mid-point assessment is due on August </w:t>
            </w:r>
            <w:r w:rsidR="00897A9A">
              <w:rPr>
                <w:i/>
                <w:iCs/>
                <w:color w:val="767171" w:themeColor="background2" w:themeShade="80"/>
                <w:sz w:val="20"/>
                <w:szCs w:val="20"/>
              </w:rPr>
              <w:t>31</w:t>
            </w:r>
            <w:r w:rsidRPr="00FB1983">
              <w:rPr>
                <w:i/>
                <w:iCs/>
                <w:color w:val="767171" w:themeColor="background2" w:themeShade="80"/>
                <w:sz w:val="20"/>
                <w:szCs w:val="20"/>
              </w:rPr>
              <w:t>, 2023.</w:t>
            </w:r>
          </w:p>
          <w:p w14:paraId="06F9508F" w14:textId="61DB40CD" w:rsidR="00EC235D" w:rsidRPr="00FB1983" w:rsidRDefault="00EC235D" w:rsidP="6E09A382">
            <w:pPr>
              <w:rPr>
                <w:i/>
                <w:iCs/>
                <w:color w:val="767171" w:themeColor="background2" w:themeShade="80"/>
                <w:sz w:val="20"/>
                <w:szCs w:val="20"/>
              </w:rPr>
            </w:pPr>
            <w:r w:rsidRPr="6E09A382">
              <w:rPr>
                <w:i/>
                <w:iCs/>
                <w:color w:val="767171" w:themeColor="background2" w:themeShade="80"/>
                <w:sz w:val="20"/>
                <w:szCs w:val="20"/>
              </w:rPr>
              <w:t xml:space="preserve">The interim evaluation report is due on </w:t>
            </w:r>
            <w:r w:rsidR="47ED28EA" w:rsidRPr="6E09A382">
              <w:rPr>
                <w:i/>
                <w:iCs/>
                <w:color w:val="767171" w:themeColor="background2" w:themeShade="80"/>
                <w:sz w:val="20"/>
                <w:szCs w:val="20"/>
              </w:rPr>
              <w:t xml:space="preserve">December 31, </w:t>
            </w:r>
            <w:r w:rsidR="0038FED1" w:rsidRPr="6E09A382">
              <w:rPr>
                <w:i/>
                <w:iCs/>
                <w:color w:val="767171" w:themeColor="background2" w:themeShade="80"/>
                <w:sz w:val="20"/>
                <w:szCs w:val="20"/>
              </w:rPr>
              <w:t>2024,</w:t>
            </w:r>
            <w:r w:rsidRPr="6E09A382">
              <w:rPr>
                <w:i/>
                <w:iCs/>
                <w:color w:val="767171" w:themeColor="background2" w:themeShade="80"/>
                <w:sz w:val="20"/>
                <w:szCs w:val="20"/>
              </w:rPr>
              <w:t xml:space="preserve"> or with renewal application.</w:t>
            </w:r>
          </w:p>
          <w:p w14:paraId="59E5533D" w14:textId="39A5D47A" w:rsidR="00EC235D" w:rsidRPr="005A63A3" w:rsidRDefault="00EC235D" w:rsidP="00EC235D">
            <w:pPr>
              <w:rPr>
                <w:i/>
                <w:color w:val="646464"/>
                <w:sz w:val="20"/>
                <w:szCs w:val="20"/>
              </w:rPr>
            </w:pPr>
            <w:r w:rsidRPr="00FB1983">
              <w:rPr>
                <w:i/>
                <w:iCs/>
                <w:color w:val="767171" w:themeColor="background2" w:themeShade="80"/>
                <w:sz w:val="20"/>
                <w:szCs w:val="20"/>
              </w:rPr>
              <w:t xml:space="preserve">The summative evaluation report is due on </w:t>
            </w:r>
            <w:r w:rsidR="00185E81" w:rsidRPr="00FB1983">
              <w:rPr>
                <w:i/>
                <w:iCs/>
                <w:color w:val="767171" w:themeColor="background2" w:themeShade="80"/>
                <w:sz w:val="20"/>
                <w:szCs w:val="20"/>
              </w:rPr>
              <w:t>June 30, 2027</w:t>
            </w:r>
            <w:r w:rsidRPr="00FB1983">
              <w:rPr>
                <w:i/>
                <w:iCs/>
                <w:color w:val="767171" w:themeColor="background2" w:themeShade="80"/>
                <w:sz w:val="20"/>
                <w:szCs w:val="20"/>
              </w:rPr>
              <w:t>.</w:t>
            </w:r>
          </w:p>
        </w:tc>
      </w:tr>
      <w:tr w:rsidR="00EC235D" w:rsidRPr="005A63A3" w14:paraId="0BD3F21F" w14:textId="77777777" w:rsidTr="526DA6BD">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3</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Other demonstration reporting</w:t>
            </w:r>
          </w:p>
        </w:tc>
      </w:tr>
      <w:tr w:rsidR="00EC235D" w:rsidRPr="005A63A3" w14:paraId="545CC10C" w14:textId="77777777" w:rsidTr="526DA6BD">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1. </w:t>
            </w:r>
            <w:r>
              <w:rPr>
                <w:b/>
                <w:sz w:val="20"/>
                <w:szCs w:val="20"/>
              </w:rPr>
              <w:t xml:space="preserve"> </w:t>
            </w:r>
            <w:r w:rsidRPr="005A63A3">
              <w:rPr>
                <w:b/>
                <w:sz w:val="20"/>
                <w:szCs w:val="20"/>
              </w:rPr>
              <w:t>General reporting requirements</w:t>
            </w:r>
          </w:p>
        </w:tc>
      </w:tr>
      <w:tr w:rsidR="00EC235D" w:rsidRPr="005A63A3" w14:paraId="662C5988" w14:textId="77777777" w:rsidTr="526DA6BD">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EC235D" w:rsidRPr="005A63A3" w:rsidRDefault="00EC235D" w:rsidP="00EC235D">
            <w:pPr>
              <w:spacing w:after="60"/>
              <w:rPr>
                <w:i/>
                <w:color w:val="646464"/>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189D8E11" w14:textId="77777777" w:rsidTr="526DA6BD">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EC235D" w:rsidRPr="005A63A3" w:rsidRDefault="00EC235D" w:rsidP="00EC235D">
            <w:pPr>
              <w:spacing w:after="6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5AC97203" w14:textId="77777777" w:rsidTr="526DA6BD">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EC235D" w:rsidRPr="005A63A3" w:rsidRDefault="00EC235D" w:rsidP="00EC235D">
            <w:pPr>
              <w:pStyle w:val="ListParagraph"/>
              <w:spacing w:after="60"/>
              <w:ind w:left="0"/>
              <w:contextualSpacing w:val="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4F296CA5" w14:textId="77777777" w:rsidTr="526DA6BD">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EC235D" w:rsidRPr="005A63A3" w:rsidRDefault="00EC235D" w:rsidP="00EC235D">
            <w:pPr>
              <w:rPr>
                <w:sz w:val="20"/>
                <w:szCs w:val="20"/>
              </w:rPr>
            </w:pPr>
            <w:r w:rsidRPr="005A63A3">
              <w:rPr>
                <w:sz w:val="20"/>
                <w:szCs w:val="20"/>
              </w:rPr>
              <w:lastRenderedPageBreak/>
              <w:t>1</w:t>
            </w:r>
            <w:r>
              <w:rPr>
                <w:sz w:val="20"/>
                <w:szCs w:val="20"/>
              </w:rPr>
              <w:t>3</w:t>
            </w:r>
            <w:r w:rsidRPr="005A63A3">
              <w:rPr>
                <w:sz w:val="20"/>
                <w:szCs w:val="20"/>
              </w:rPr>
              <w:t>.1.4.  Compared to the demonstration design and operational details, the state expects to make the following changes to:</w:t>
            </w:r>
          </w:p>
          <w:p w14:paraId="6624921C" w14:textId="10FC0819" w:rsidR="00EC235D" w:rsidRPr="005A63A3" w:rsidRDefault="00EC235D" w:rsidP="00EC235D">
            <w:pPr>
              <w:pStyle w:val="ListParagraph"/>
              <w:spacing w:after="60"/>
              <w:ind w:left="351"/>
              <w:rPr>
                <w:color w:val="646464"/>
                <w:sz w:val="20"/>
                <w:szCs w:val="20"/>
              </w:rPr>
            </w:pPr>
            <w:r w:rsidRPr="005A63A3">
              <w:rPr>
                <w:sz w:val="20"/>
                <w:szCs w:val="20"/>
              </w:rPr>
              <w:t>1</w:t>
            </w:r>
            <w:r>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7A363086" w14:textId="77777777" w:rsidTr="526DA6BD">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EC235D" w:rsidRPr="005A63A3" w:rsidRDefault="00EC235D" w:rsidP="00EC235D">
            <w:pPr>
              <w:pStyle w:val="ListParagraph"/>
              <w:spacing w:after="60"/>
              <w:ind w:left="351"/>
              <w:rPr>
                <w:sz w:val="20"/>
                <w:szCs w:val="20"/>
              </w:rPr>
            </w:pPr>
            <w:r w:rsidRPr="005A63A3">
              <w:rPr>
                <w:sz w:val="20"/>
                <w:szCs w:val="20"/>
              </w:rPr>
              <w:t>1</w:t>
            </w:r>
            <w:r>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EC235D" w:rsidRPr="005A63A3" w:rsidRDefault="00EC235D" w:rsidP="00EC235D">
            <w:pPr>
              <w:rPr>
                <w:i/>
                <w:color w:val="646464"/>
                <w:sz w:val="20"/>
                <w:szCs w:val="20"/>
              </w:rPr>
            </w:pPr>
          </w:p>
        </w:tc>
      </w:tr>
      <w:tr w:rsidR="00EC235D" w:rsidRPr="005A63A3" w14:paraId="54B6335A" w14:textId="77777777" w:rsidTr="526DA6BD">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2. </w:t>
            </w:r>
            <w:r>
              <w:rPr>
                <w:b/>
                <w:sz w:val="20"/>
                <w:szCs w:val="20"/>
              </w:rPr>
              <w:t xml:space="preserve"> </w:t>
            </w:r>
            <w:r w:rsidRPr="005A63A3">
              <w:rPr>
                <w:b/>
                <w:sz w:val="20"/>
                <w:szCs w:val="20"/>
              </w:rPr>
              <w:t>Post-award public forum</w:t>
            </w:r>
          </w:p>
        </w:tc>
      </w:tr>
      <w:tr w:rsidR="00EC235D" w:rsidRPr="005A63A3" w14:paraId="5219B574" w14:textId="77777777" w:rsidTr="526DA6BD">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2104EC9D" w:rsidR="00EC235D" w:rsidRPr="005A63A3" w:rsidRDefault="00EC235D" w:rsidP="00EC235D">
            <w:pPr>
              <w:spacing w:after="60"/>
              <w:rPr>
                <w:i/>
                <w:color w:val="646464"/>
                <w:sz w:val="20"/>
                <w:szCs w:val="20"/>
              </w:rPr>
            </w:pPr>
            <w:r w:rsidRPr="005A63A3">
              <w:rPr>
                <w:i/>
                <w:color w:val="646464"/>
                <w:sz w:val="20"/>
                <w:szCs w:val="20"/>
              </w:rPr>
              <w:t xml:space="preserve"> </w:t>
            </w: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17F827AF" w:rsidR="00EC235D" w:rsidRPr="005A63A3" w:rsidRDefault="00EC235D" w:rsidP="00EC235D">
            <w:pPr>
              <w:rPr>
                <w:i/>
                <w:iCs/>
                <w:color w:val="646464"/>
                <w:sz w:val="20"/>
                <w:szCs w:val="20"/>
              </w:rPr>
            </w:pPr>
          </w:p>
        </w:tc>
      </w:tr>
      <w:tr w:rsidR="00EC235D" w:rsidRPr="005A63A3" w14:paraId="222003C5" w14:textId="77777777" w:rsidTr="526DA6BD">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4</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Notable state achievements and/or innovations</w:t>
            </w:r>
          </w:p>
        </w:tc>
      </w:tr>
      <w:tr w:rsidR="00EC235D" w:rsidRPr="005A63A3" w14:paraId="693FDBA3" w14:textId="77777777" w:rsidTr="526DA6BD">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EC235D" w:rsidRPr="005A63A3" w:rsidRDefault="00EC235D" w:rsidP="00EC235D">
            <w:pPr>
              <w:keepNext/>
              <w:rPr>
                <w:b/>
                <w:sz w:val="20"/>
                <w:szCs w:val="20"/>
              </w:rPr>
            </w:pPr>
            <w:r w:rsidRPr="005A63A3">
              <w:rPr>
                <w:b/>
                <w:sz w:val="20"/>
                <w:szCs w:val="20"/>
              </w:rPr>
              <w:t>1</w:t>
            </w:r>
            <w:r>
              <w:rPr>
                <w:b/>
                <w:sz w:val="20"/>
                <w:szCs w:val="20"/>
              </w:rPr>
              <w:t>4</w:t>
            </w:r>
            <w:r w:rsidRPr="005A63A3">
              <w:rPr>
                <w:b/>
                <w:sz w:val="20"/>
                <w:szCs w:val="20"/>
              </w:rPr>
              <w:t xml:space="preserve">.1. </w:t>
            </w:r>
            <w:r>
              <w:rPr>
                <w:b/>
                <w:sz w:val="20"/>
                <w:szCs w:val="20"/>
              </w:rPr>
              <w:t xml:space="preserve"> </w:t>
            </w:r>
            <w:r w:rsidRPr="005A63A3">
              <w:rPr>
                <w:b/>
                <w:sz w:val="20"/>
                <w:szCs w:val="20"/>
              </w:rPr>
              <w:t>Narrative information</w:t>
            </w:r>
          </w:p>
        </w:tc>
      </w:tr>
      <w:tr w:rsidR="00EC235D" w:rsidRPr="005A63A3" w14:paraId="6C1997AF" w14:textId="77777777" w:rsidTr="526DA6BD">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EC235D" w:rsidRPr="005A63A3" w:rsidRDefault="00EC235D" w:rsidP="00EC235D">
            <w:pPr>
              <w:spacing w:after="60"/>
              <w:rPr>
                <w:i/>
                <w:color w:val="AEAAAA" w:themeColor="background2" w:themeShade="BF"/>
                <w:sz w:val="20"/>
                <w:szCs w:val="20"/>
              </w:rPr>
            </w:pPr>
            <w:r w:rsidRPr="005A63A3">
              <w:rPr>
                <w:sz w:val="20"/>
                <w:szCs w:val="20"/>
              </w:rPr>
              <w:t>1</w:t>
            </w:r>
            <w:r>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4C7AADD4"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0E992C93" w14:textId="7588B4DF" w:rsidR="00FC6A06" w:rsidRPr="00BC6197" w:rsidRDefault="00FC6A06" w:rsidP="00FC6A06">
            <w:pPr>
              <w:rPr>
                <w:i/>
                <w:iCs/>
                <w:color w:val="767171" w:themeColor="background2" w:themeShade="80"/>
                <w:sz w:val="20"/>
                <w:szCs w:val="20"/>
              </w:rPr>
            </w:pPr>
            <w:r w:rsidRPr="2596A878">
              <w:rPr>
                <w:i/>
                <w:iCs/>
                <w:color w:val="767171" w:themeColor="background2" w:themeShade="80"/>
                <w:sz w:val="20"/>
                <w:szCs w:val="20"/>
              </w:rPr>
              <w:t xml:space="preserve">With the </w:t>
            </w:r>
            <w:r w:rsidR="006761C8">
              <w:rPr>
                <w:i/>
                <w:iCs/>
                <w:color w:val="767171" w:themeColor="background2" w:themeShade="80"/>
                <w:sz w:val="20"/>
                <w:szCs w:val="20"/>
              </w:rPr>
              <w:t>launch of</w:t>
            </w:r>
            <w:r w:rsidRPr="2596A878">
              <w:rPr>
                <w:i/>
                <w:iCs/>
                <w:color w:val="767171" w:themeColor="background2" w:themeShade="80"/>
                <w:sz w:val="20"/>
                <w:szCs w:val="20"/>
              </w:rPr>
              <w:t xml:space="preserve"> the national 988 crisis number, the ODMHSAS is serving as the central organizing body for </w:t>
            </w:r>
            <w:r w:rsidR="006761C8">
              <w:rPr>
                <w:i/>
                <w:iCs/>
                <w:color w:val="767171" w:themeColor="background2" w:themeShade="80"/>
                <w:sz w:val="20"/>
                <w:szCs w:val="20"/>
              </w:rPr>
              <w:t>the</w:t>
            </w:r>
            <w:r w:rsidRPr="2596A878">
              <w:rPr>
                <w:i/>
                <w:iCs/>
                <w:color w:val="767171" w:themeColor="background2" w:themeShade="80"/>
                <w:sz w:val="20"/>
                <w:szCs w:val="20"/>
              </w:rPr>
              <w:t xml:space="preserve"> comprehensive, statewide crisis response system in Oklahoma. The </w:t>
            </w:r>
            <w:r w:rsidR="006761C8">
              <w:rPr>
                <w:i/>
                <w:iCs/>
                <w:color w:val="767171" w:themeColor="background2" w:themeShade="80"/>
                <w:sz w:val="20"/>
                <w:szCs w:val="20"/>
              </w:rPr>
              <w:t>system</w:t>
            </w:r>
            <w:r w:rsidRPr="2596A878">
              <w:rPr>
                <w:i/>
                <w:iCs/>
                <w:color w:val="767171" w:themeColor="background2" w:themeShade="80"/>
                <w:sz w:val="20"/>
                <w:szCs w:val="20"/>
              </w:rPr>
              <w:t xml:space="preserve"> </w:t>
            </w:r>
            <w:r w:rsidR="006761C8">
              <w:rPr>
                <w:i/>
                <w:iCs/>
                <w:color w:val="767171" w:themeColor="background2" w:themeShade="80"/>
                <w:sz w:val="20"/>
                <w:szCs w:val="20"/>
              </w:rPr>
              <w:t>integrates</w:t>
            </w:r>
            <w:r w:rsidRPr="2596A878">
              <w:rPr>
                <w:i/>
                <w:iCs/>
                <w:color w:val="767171" w:themeColor="background2" w:themeShade="80"/>
                <w:sz w:val="20"/>
                <w:szCs w:val="20"/>
              </w:rPr>
              <w:t xml:space="preserve"> the national 988 number with the statewide crisis call center system, which </w:t>
            </w:r>
            <w:r w:rsidR="006761C8">
              <w:rPr>
                <w:i/>
                <w:iCs/>
                <w:color w:val="767171" w:themeColor="background2" w:themeShade="80"/>
                <w:sz w:val="20"/>
                <w:szCs w:val="20"/>
              </w:rPr>
              <w:t xml:space="preserve">providers </w:t>
            </w:r>
            <w:r w:rsidRPr="2596A878">
              <w:rPr>
                <w:i/>
                <w:iCs/>
                <w:color w:val="767171" w:themeColor="background2" w:themeShade="80"/>
                <w:sz w:val="20"/>
                <w:szCs w:val="20"/>
              </w:rPr>
              <w:t>t</w:t>
            </w:r>
            <w:r w:rsidR="006761C8">
              <w:rPr>
                <w:i/>
                <w:iCs/>
                <w:color w:val="767171" w:themeColor="background2" w:themeShade="80"/>
                <w:sz w:val="20"/>
                <w:szCs w:val="20"/>
              </w:rPr>
              <w:t>riage and referral for all</w:t>
            </w:r>
            <w:r w:rsidRPr="2596A878">
              <w:rPr>
                <w:i/>
                <w:iCs/>
                <w:color w:val="767171" w:themeColor="background2" w:themeShade="80"/>
                <w:sz w:val="20"/>
                <w:szCs w:val="20"/>
              </w:rPr>
              <w:t xml:space="preserve"> callers.</w:t>
            </w:r>
            <w:r w:rsidR="006761C8">
              <w:rPr>
                <w:i/>
                <w:iCs/>
                <w:color w:val="767171" w:themeColor="background2" w:themeShade="80"/>
                <w:sz w:val="20"/>
                <w:szCs w:val="20"/>
              </w:rPr>
              <w:t xml:space="preserve"> Mobile crisis teams are also available across the state to address callers' needs when appropriate.</w:t>
            </w:r>
            <w:r w:rsidRPr="2596A878">
              <w:rPr>
                <w:i/>
                <w:iCs/>
                <w:color w:val="767171" w:themeColor="background2" w:themeShade="80"/>
                <w:sz w:val="20"/>
                <w:szCs w:val="20"/>
              </w:rPr>
              <w:t xml:space="preserve"> </w:t>
            </w:r>
            <w:r w:rsidR="006761C8">
              <w:rPr>
                <w:i/>
                <w:iCs/>
                <w:color w:val="767171" w:themeColor="background2" w:themeShade="80"/>
                <w:sz w:val="20"/>
                <w:szCs w:val="20"/>
              </w:rPr>
              <w:t xml:space="preserve">The system also assists </w:t>
            </w:r>
            <w:r w:rsidRPr="2596A878">
              <w:rPr>
                <w:i/>
                <w:iCs/>
                <w:color w:val="767171" w:themeColor="background2" w:themeShade="80"/>
                <w:sz w:val="20"/>
                <w:szCs w:val="20"/>
              </w:rPr>
              <w:t>law enforcement to appropriately refer and manage crisis situations.</w:t>
            </w:r>
          </w:p>
          <w:p w14:paraId="4987717D" w14:textId="672D6777" w:rsidR="00EC235D" w:rsidRPr="005A63A3" w:rsidRDefault="00EC235D" w:rsidP="00EC235D">
            <w:pPr>
              <w:rPr>
                <w:i/>
                <w:color w:val="646464"/>
                <w:sz w:val="20"/>
                <w:szCs w:val="20"/>
              </w:rPr>
            </w:pP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2A9AE8D8" w:rsidR="00D87C2A" w:rsidRDefault="00D87C2A" w:rsidP="6E09A382">
      <w:pPr>
        <w:spacing w:before="60" w:line="259" w:lineRule="auto"/>
        <w:ind w:left="720"/>
        <w:rPr>
          <w:i/>
          <w:iCs/>
          <w:sz w:val="20"/>
          <w:szCs w:val="20"/>
        </w:rPr>
      </w:pPr>
      <w:r w:rsidRPr="6E09A382">
        <w:rPr>
          <w:i/>
          <w:iCs/>
          <w:sz w:val="20"/>
          <w:szCs w:val="20"/>
        </w:rPr>
        <w:lastRenderedPageBreak/>
        <w:t xml:space="preserve">The MPT, FUH-CH, FUH-AD, FUA-AD, FUM-AD, AAP, and </w:t>
      </w:r>
      <w:r w:rsidR="3F6DFF8F" w:rsidRPr="6E09A382">
        <w:rPr>
          <w:i/>
          <w:iCs/>
          <w:sz w:val="20"/>
          <w:szCs w:val="20"/>
        </w:rPr>
        <w:t>APM measures</w:t>
      </w:r>
      <w:r w:rsidRPr="6E09A382">
        <w:rPr>
          <w:i/>
          <w:iCs/>
          <w:sz w:val="20"/>
          <w:szCs w:val="20"/>
        </w:rPr>
        <w:t xml:space="preserve"> (#13, 14, 15, 16, 17, 18, 7, 8, 9, 10, 26, 29)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CEE3DB" w16cex:dateUtc="2023-03-29T21:20:00Z"/>
  <w16cex:commentExtensible w16cex:durableId="27CEE3CB" w16cex:dateUtc="2023-03-29T21:20:00Z"/>
  <w16cex:commentExtensible w16cex:durableId="27CEE3EB" w16cex:dateUtc="2023-03-29T21:20:00Z"/>
  <w16cex:commentExtensible w16cex:durableId="27CEE43C" w16cex:dateUtc="2023-03-29T21:22:00Z"/>
  <w16cex:commentExtensible w16cex:durableId="74E5185B" w16cex:dateUtc="2023-03-30T18:01:19.774Z"/>
  <w16cex:commentExtensible w16cex:durableId="27CEE4B5" w16cex:dateUtc="2023-03-29T21:24:00Z"/>
</w16cex:commentsExtensible>
</file>

<file path=word/commentsIds.xml><?xml version="1.0" encoding="utf-8"?>
<w16cid:commentsIds xmlns:mc="http://schemas.openxmlformats.org/markup-compatibility/2006" xmlns:w16cid="http://schemas.microsoft.com/office/word/2016/wordml/cid" mc:Ignorable="w16cid">
  <w16cid:commentId w16cid:paraId="6419D254" w16cid:durableId="27CEE3DB"/>
  <w16cid:commentId w16cid:paraId="46DBA6FD" w16cid:durableId="27CEE3CB"/>
  <w16cid:commentId w16cid:paraId="1735F0EF" w16cid:durableId="27CEE3EB"/>
  <w16cid:commentId w16cid:paraId="53A60ECF" w16cid:durableId="27CEE43C"/>
  <w16cid:commentId w16cid:paraId="03C1025A" w16cid:durableId="27CEE4B5"/>
  <w16cid:commentId w16cid:paraId="317A342E" w16cid:durableId="74E518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B3329B" w14:textId="77777777" w:rsidR="00BB7215" w:rsidRDefault="00BB7215" w:rsidP="009F1BBD">
      <w:r>
        <w:separator/>
      </w:r>
    </w:p>
  </w:endnote>
  <w:endnote w:type="continuationSeparator" w:id="0">
    <w:p w14:paraId="27D57A88" w14:textId="77777777" w:rsidR="00BB7215" w:rsidRDefault="00BB7215" w:rsidP="009F1BBD">
      <w:r>
        <w:continuationSeparator/>
      </w:r>
    </w:p>
  </w:endnote>
  <w:endnote w:type="continuationNotice" w:id="1">
    <w:p w14:paraId="4C90DBF2" w14:textId="77777777" w:rsidR="00BB7215" w:rsidRDefault="00BB72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5718962"/>
      <w:docPartObj>
        <w:docPartGallery w:val="Page Numbers (Bottom of Page)"/>
        <w:docPartUnique/>
      </w:docPartObj>
    </w:sdtPr>
    <w:sdtEndPr>
      <w:rPr>
        <w:noProof/>
      </w:rPr>
    </w:sdtEndPr>
    <w:sdtContent>
      <w:p w14:paraId="4AC2FBE5" w14:textId="13E92255"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647B9C">
          <w:rPr>
            <w:noProof/>
          </w:rPr>
          <w:t>i</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5421476"/>
      <w:docPartObj>
        <w:docPartGallery w:val="Page Numbers (Bottom of Page)"/>
        <w:docPartUnique/>
      </w:docPartObj>
    </w:sdtPr>
    <w:sdtEndPr>
      <w:rPr>
        <w:noProof/>
      </w:rPr>
    </w:sdtEndPr>
    <w:sdtContent>
      <w:p w14:paraId="51C01A4E" w14:textId="7432485D"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A12AD1">
          <w:rPr>
            <w:noProof/>
          </w:rPr>
          <w:t>5</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33629B" w14:textId="77777777" w:rsidR="00BB7215" w:rsidRDefault="00BB7215" w:rsidP="009F1BBD">
      <w:r>
        <w:separator/>
      </w:r>
    </w:p>
  </w:footnote>
  <w:footnote w:type="continuationSeparator" w:id="0">
    <w:p w14:paraId="3213944F" w14:textId="77777777" w:rsidR="00BB7215" w:rsidRDefault="00BB7215" w:rsidP="009F1BBD">
      <w:r>
        <w:continuationSeparator/>
      </w:r>
    </w:p>
  </w:footnote>
  <w:footnote w:type="continuationNotice" w:id="1">
    <w:p w14:paraId="4A72F6A1" w14:textId="77777777" w:rsidR="00BB7215" w:rsidRDefault="00BB721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48BB7" w14:textId="45BC62C8"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DD0BA3" w:rsidRPr="005A63A3" w:rsidRDefault="00DD0BA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09DBF" w14:textId="77777777" w:rsidR="00DD0BA3" w:rsidRPr="00372A3B" w:rsidRDefault="00DD0BA3" w:rsidP="001E369A">
    <w:r w:rsidRPr="00372A3B">
      <w:t>Medicaid Section 1115 Monitoring Report</w:t>
    </w:r>
    <w:r>
      <w:t xml:space="preserve"> – Appendix A</w:t>
    </w:r>
  </w:p>
  <w:p w14:paraId="2350902A" w14:textId="77777777" w:rsidR="00DD0BA3" w:rsidRPr="00A45E21" w:rsidRDefault="00DD0BA3" w:rsidP="001E369A">
    <w:r w:rsidRPr="00A45E21">
      <w:t xml:space="preserve">[State] [Demonstration Name] </w:t>
    </w:r>
  </w:p>
  <w:p w14:paraId="64B764B0" w14:textId="77777777" w:rsidR="00DD0BA3" w:rsidRDefault="00DD0BA3" w:rsidP="001E369A">
    <w:r>
      <w:t>[Demonstration Year] – [Calendar Dates for Demonstration Year]</w:t>
    </w:r>
  </w:p>
  <w:p w14:paraId="6A9E8E13" w14:textId="77777777" w:rsidR="00DD0BA3" w:rsidRPr="00A45E21" w:rsidRDefault="00DD0BA3" w:rsidP="001E369A">
    <w:r w:rsidRPr="00A45E21">
      <w:t xml:space="preserve">[Reporting </w:t>
    </w:r>
    <w:r>
      <w:t>Period</w:t>
    </w:r>
    <w:r w:rsidRPr="00A45E21">
      <w:t>] – [Calendar Dates for Reporting Period]</w:t>
    </w:r>
  </w:p>
  <w:p w14:paraId="5FBD5C72" w14:textId="77777777" w:rsidR="00DD0BA3" w:rsidRPr="00A45E21" w:rsidRDefault="00DD0BA3" w:rsidP="001E369A">
    <w:pPr>
      <w:pBdr>
        <w:bottom w:val="single" w:sz="4" w:space="1" w:color="auto"/>
      </w:pBdr>
    </w:pPr>
    <w:r w:rsidRPr="00A45E21">
      <w:t>Submitted on [Insert Date]</w:t>
    </w:r>
  </w:p>
  <w:p w14:paraId="7E9070AE" w14:textId="77777777" w:rsidR="00DD0BA3" w:rsidRDefault="00DD0BA3" w:rsidP="001E369A">
    <w:pPr>
      <w:pStyle w:val="Header"/>
      <w:ind w:firstLine="720"/>
    </w:pPr>
  </w:p>
  <w:p w14:paraId="063FB94D" w14:textId="77777777" w:rsidR="00DD0BA3" w:rsidRDefault="00DD0BA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2AA63" w14:textId="16BF3B55"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DD0BA3" w:rsidRPr="005A63A3" w:rsidRDefault="00DD0BA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1551D8"/>
    <w:multiLevelType w:val="hybridMultilevel"/>
    <w:tmpl w:val="22E0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6"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3"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6"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14"/>
  </w:num>
  <w:num w:numId="3">
    <w:abstractNumId w:val="27"/>
  </w:num>
  <w:num w:numId="4">
    <w:abstractNumId w:val="0"/>
  </w:num>
  <w:num w:numId="5">
    <w:abstractNumId w:val="4"/>
  </w:num>
  <w:num w:numId="6">
    <w:abstractNumId w:val="11"/>
  </w:num>
  <w:num w:numId="7">
    <w:abstractNumId w:val="9"/>
  </w:num>
  <w:num w:numId="8">
    <w:abstractNumId w:val="8"/>
  </w:num>
  <w:num w:numId="9">
    <w:abstractNumId w:val="21"/>
  </w:num>
  <w:num w:numId="10">
    <w:abstractNumId w:val="2"/>
  </w:num>
  <w:num w:numId="11">
    <w:abstractNumId w:val="20"/>
  </w:num>
  <w:num w:numId="12">
    <w:abstractNumId w:val="12"/>
  </w:num>
  <w:num w:numId="13">
    <w:abstractNumId w:val="25"/>
  </w:num>
  <w:num w:numId="14">
    <w:abstractNumId w:val="3"/>
  </w:num>
  <w:num w:numId="15">
    <w:abstractNumId w:val="18"/>
  </w:num>
  <w:num w:numId="16">
    <w:abstractNumId w:val="23"/>
  </w:num>
  <w:num w:numId="17">
    <w:abstractNumId w:val="26"/>
  </w:num>
  <w:num w:numId="18">
    <w:abstractNumId w:val="7"/>
  </w:num>
  <w:num w:numId="19">
    <w:abstractNumId w:val="13"/>
  </w:num>
  <w:num w:numId="20">
    <w:abstractNumId w:val="6"/>
  </w:num>
  <w:num w:numId="21">
    <w:abstractNumId w:val="15"/>
  </w:num>
  <w:num w:numId="22">
    <w:abstractNumId w:val="10"/>
  </w:num>
  <w:num w:numId="23">
    <w:abstractNumId w:val="24"/>
  </w:num>
  <w:num w:numId="24">
    <w:abstractNumId w:val="16"/>
  </w:num>
  <w:num w:numId="25">
    <w:abstractNumId w:val="17"/>
  </w:num>
  <w:num w:numId="26">
    <w:abstractNumId w:val="19"/>
  </w:num>
  <w:num w:numId="27">
    <w:abstractNumId w:val="5"/>
  </w:num>
  <w:num w:numId="28">
    <w:abstractNumId w:val="22"/>
  </w:num>
  <w:num w:numId="2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F0B"/>
    <w:rsid w:val="00011C0B"/>
    <w:rsid w:val="00011DF3"/>
    <w:rsid w:val="000121E3"/>
    <w:rsid w:val="00012C3A"/>
    <w:rsid w:val="000135CF"/>
    <w:rsid w:val="00013EB5"/>
    <w:rsid w:val="000161A9"/>
    <w:rsid w:val="00020C59"/>
    <w:rsid w:val="00020DF3"/>
    <w:rsid w:val="0002127F"/>
    <w:rsid w:val="00022F50"/>
    <w:rsid w:val="000246B5"/>
    <w:rsid w:val="000248C4"/>
    <w:rsid w:val="00025375"/>
    <w:rsid w:val="00026E7A"/>
    <w:rsid w:val="00027038"/>
    <w:rsid w:val="000277B8"/>
    <w:rsid w:val="000300B7"/>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5AF"/>
    <w:rsid w:val="00053130"/>
    <w:rsid w:val="000532F4"/>
    <w:rsid w:val="00053A35"/>
    <w:rsid w:val="00053E21"/>
    <w:rsid w:val="00054375"/>
    <w:rsid w:val="0005562A"/>
    <w:rsid w:val="000557DE"/>
    <w:rsid w:val="00056246"/>
    <w:rsid w:val="000562FA"/>
    <w:rsid w:val="00056B6B"/>
    <w:rsid w:val="000606E5"/>
    <w:rsid w:val="000615B4"/>
    <w:rsid w:val="0006174B"/>
    <w:rsid w:val="00061C5D"/>
    <w:rsid w:val="0006236F"/>
    <w:rsid w:val="00063C88"/>
    <w:rsid w:val="0006541C"/>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6DFA"/>
    <w:rsid w:val="00087322"/>
    <w:rsid w:val="00087D4F"/>
    <w:rsid w:val="0009043A"/>
    <w:rsid w:val="000906DA"/>
    <w:rsid w:val="0009072D"/>
    <w:rsid w:val="00090CD9"/>
    <w:rsid w:val="00092D7C"/>
    <w:rsid w:val="0009445D"/>
    <w:rsid w:val="000945F6"/>
    <w:rsid w:val="00095E3E"/>
    <w:rsid w:val="00096620"/>
    <w:rsid w:val="00096B90"/>
    <w:rsid w:val="000977AB"/>
    <w:rsid w:val="00097D02"/>
    <w:rsid w:val="000A2AA0"/>
    <w:rsid w:val="000A2C3B"/>
    <w:rsid w:val="000A4103"/>
    <w:rsid w:val="000A74BA"/>
    <w:rsid w:val="000A7FEA"/>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1297"/>
    <w:rsid w:val="000D2628"/>
    <w:rsid w:val="000D353F"/>
    <w:rsid w:val="000D419E"/>
    <w:rsid w:val="000D52AD"/>
    <w:rsid w:val="000D54C3"/>
    <w:rsid w:val="000D71B7"/>
    <w:rsid w:val="000E0C9E"/>
    <w:rsid w:val="000E0D74"/>
    <w:rsid w:val="000E1B00"/>
    <w:rsid w:val="000E1F94"/>
    <w:rsid w:val="000E23E3"/>
    <w:rsid w:val="000E3817"/>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0FC8"/>
    <w:rsid w:val="00111A9A"/>
    <w:rsid w:val="00111F61"/>
    <w:rsid w:val="00111FF9"/>
    <w:rsid w:val="00112853"/>
    <w:rsid w:val="00112A33"/>
    <w:rsid w:val="00113014"/>
    <w:rsid w:val="00115B7A"/>
    <w:rsid w:val="001166EC"/>
    <w:rsid w:val="00116BA1"/>
    <w:rsid w:val="00116DC8"/>
    <w:rsid w:val="00117145"/>
    <w:rsid w:val="0011759F"/>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987"/>
    <w:rsid w:val="00143DC1"/>
    <w:rsid w:val="001459C6"/>
    <w:rsid w:val="00145F2A"/>
    <w:rsid w:val="00146BCC"/>
    <w:rsid w:val="001504C4"/>
    <w:rsid w:val="00151066"/>
    <w:rsid w:val="00152360"/>
    <w:rsid w:val="0015274D"/>
    <w:rsid w:val="00152B28"/>
    <w:rsid w:val="001542AC"/>
    <w:rsid w:val="00154554"/>
    <w:rsid w:val="0015498A"/>
    <w:rsid w:val="00155C73"/>
    <w:rsid w:val="001564A0"/>
    <w:rsid w:val="001575B0"/>
    <w:rsid w:val="001600AD"/>
    <w:rsid w:val="001617E9"/>
    <w:rsid w:val="001629BA"/>
    <w:rsid w:val="001632B3"/>
    <w:rsid w:val="001659B6"/>
    <w:rsid w:val="00165ED2"/>
    <w:rsid w:val="001661CA"/>
    <w:rsid w:val="00170C62"/>
    <w:rsid w:val="00170F09"/>
    <w:rsid w:val="0017257D"/>
    <w:rsid w:val="0017268A"/>
    <w:rsid w:val="001726D0"/>
    <w:rsid w:val="001727B2"/>
    <w:rsid w:val="0017282B"/>
    <w:rsid w:val="0017291C"/>
    <w:rsid w:val="001738C3"/>
    <w:rsid w:val="0017560D"/>
    <w:rsid w:val="00175FED"/>
    <w:rsid w:val="00176549"/>
    <w:rsid w:val="00181092"/>
    <w:rsid w:val="001819D3"/>
    <w:rsid w:val="00182441"/>
    <w:rsid w:val="00182FE8"/>
    <w:rsid w:val="00183222"/>
    <w:rsid w:val="00183B4F"/>
    <w:rsid w:val="00183C9D"/>
    <w:rsid w:val="00183CE0"/>
    <w:rsid w:val="00185E81"/>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398C"/>
    <w:rsid w:val="001B5389"/>
    <w:rsid w:val="001B62A4"/>
    <w:rsid w:val="001B64AB"/>
    <w:rsid w:val="001B7F1A"/>
    <w:rsid w:val="001C0874"/>
    <w:rsid w:val="001C1A54"/>
    <w:rsid w:val="001C1FE6"/>
    <w:rsid w:val="001C6735"/>
    <w:rsid w:val="001C6FA5"/>
    <w:rsid w:val="001D08D0"/>
    <w:rsid w:val="001D0C79"/>
    <w:rsid w:val="001D21C9"/>
    <w:rsid w:val="001D257D"/>
    <w:rsid w:val="001D2D52"/>
    <w:rsid w:val="001D364F"/>
    <w:rsid w:val="001D37D1"/>
    <w:rsid w:val="001D4503"/>
    <w:rsid w:val="001D5C40"/>
    <w:rsid w:val="001D602E"/>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5CE3"/>
    <w:rsid w:val="001F6511"/>
    <w:rsid w:val="001F6D59"/>
    <w:rsid w:val="001F7162"/>
    <w:rsid w:val="00200E73"/>
    <w:rsid w:val="0020113C"/>
    <w:rsid w:val="002014D8"/>
    <w:rsid w:val="002016D0"/>
    <w:rsid w:val="00202488"/>
    <w:rsid w:val="00202FF1"/>
    <w:rsid w:val="0020463C"/>
    <w:rsid w:val="00206360"/>
    <w:rsid w:val="00210245"/>
    <w:rsid w:val="00211C3A"/>
    <w:rsid w:val="0021383B"/>
    <w:rsid w:val="00213FFB"/>
    <w:rsid w:val="00214C09"/>
    <w:rsid w:val="00220FCE"/>
    <w:rsid w:val="00221952"/>
    <w:rsid w:val="002225AA"/>
    <w:rsid w:val="00223524"/>
    <w:rsid w:val="002242D9"/>
    <w:rsid w:val="0022547A"/>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0946"/>
    <w:rsid w:val="002433EA"/>
    <w:rsid w:val="0024369C"/>
    <w:rsid w:val="002441EE"/>
    <w:rsid w:val="00244D6E"/>
    <w:rsid w:val="00245B77"/>
    <w:rsid w:val="00246DCB"/>
    <w:rsid w:val="0024714A"/>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731C"/>
    <w:rsid w:val="0027096D"/>
    <w:rsid w:val="002717B8"/>
    <w:rsid w:val="00272DF0"/>
    <w:rsid w:val="00277482"/>
    <w:rsid w:val="00281951"/>
    <w:rsid w:val="00281A1F"/>
    <w:rsid w:val="00282D61"/>
    <w:rsid w:val="00283E90"/>
    <w:rsid w:val="0028427C"/>
    <w:rsid w:val="0028445C"/>
    <w:rsid w:val="00285095"/>
    <w:rsid w:val="002859ED"/>
    <w:rsid w:val="002866FD"/>
    <w:rsid w:val="0028693E"/>
    <w:rsid w:val="002872EB"/>
    <w:rsid w:val="00290809"/>
    <w:rsid w:val="00290CF9"/>
    <w:rsid w:val="00291755"/>
    <w:rsid w:val="00291BE7"/>
    <w:rsid w:val="00292B66"/>
    <w:rsid w:val="00293199"/>
    <w:rsid w:val="002931E1"/>
    <w:rsid w:val="00293AB8"/>
    <w:rsid w:val="0029492C"/>
    <w:rsid w:val="002954C2"/>
    <w:rsid w:val="00297D1A"/>
    <w:rsid w:val="002A09BF"/>
    <w:rsid w:val="002A10E1"/>
    <w:rsid w:val="002A1B0C"/>
    <w:rsid w:val="002A491E"/>
    <w:rsid w:val="002A6EA5"/>
    <w:rsid w:val="002B012F"/>
    <w:rsid w:val="002B01D6"/>
    <w:rsid w:val="002B01E6"/>
    <w:rsid w:val="002B055F"/>
    <w:rsid w:val="002B06DA"/>
    <w:rsid w:val="002B2921"/>
    <w:rsid w:val="002B3206"/>
    <w:rsid w:val="002B3BAD"/>
    <w:rsid w:val="002B4928"/>
    <w:rsid w:val="002B4BF4"/>
    <w:rsid w:val="002B4C9A"/>
    <w:rsid w:val="002B57BC"/>
    <w:rsid w:val="002B6679"/>
    <w:rsid w:val="002B70F6"/>
    <w:rsid w:val="002B72A1"/>
    <w:rsid w:val="002B7754"/>
    <w:rsid w:val="002B7D44"/>
    <w:rsid w:val="002C200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E70FD"/>
    <w:rsid w:val="002F06A1"/>
    <w:rsid w:val="002F2A22"/>
    <w:rsid w:val="002F2C37"/>
    <w:rsid w:val="002F2CFF"/>
    <w:rsid w:val="002F2E43"/>
    <w:rsid w:val="002F3CC0"/>
    <w:rsid w:val="002F67F0"/>
    <w:rsid w:val="00300074"/>
    <w:rsid w:val="00300610"/>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2AD2"/>
    <w:rsid w:val="00314972"/>
    <w:rsid w:val="00315B4C"/>
    <w:rsid w:val="00316244"/>
    <w:rsid w:val="003163B4"/>
    <w:rsid w:val="0031706E"/>
    <w:rsid w:val="00317334"/>
    <w:rsid w:val="00317387"/>
    <w:rsid w:val="00317EB6"/>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18B3"/>
    <w:rsid w:val="003449C5"/>
    <w:rsid w:val="003460A4"/>
    <w:rsid w:val="003503AF"/>
    <w:rsid w:val="00350622"/>
    <w:rsid w:val="00356A19"/>
    <w:rsid w:val="0036195E"/>
    <w:rsid w:val="0036212F"/>
    <w:rsid w:val="00363826"/>
    <w:rsid w:val="00363E87"/>
    <w:rsid w:val="00366D1F"/>
    <w:rsid w:val="00370467"/>
    <w:rsid w:val="00371C6F"/>
    <w:rsid w:val="00371EA4"/>
    <w:rsid w:val="00372A3B"/>
    <w:rsid w:val="00374A2B"/>
    <w:rsid w:val="003754E2"/>
    <w:rsid w:val="00377682"/>
    <w:rsid w:val="00377AFE"/>
    <w:rsid w:val="00380E6A"/>
    <w:rsid w:val="003834F9"/>
    <w:rsid w:val="00383560"/>
    <w:rsid w:val="00384F93"/>
    <w:rsid w:val="00384FF3"/>
    <w:rsid w:val="003854AB"/>
    <w:rsid w:val="00385AF8"/>
    <w:rsid w:val="003877DD"/>
    <w:rsid w:val="0038FED1"/>
    <w:rsid w:val="0039016E"/>
    <w:rsid w:val="00391AFC"/>
    <w:rsid w:val="00393902"/>
    <w:rsid w:val="003958EC"/>
    <w:rsid w:val="00395BBF"/>
    <w:rsid w:val="00396634"/>
    <w:rsid w:val="003A215A"/>
    <w:rsid w:val="003A2A22"/>
    <w:rsid w:val="003A53F3"/>
    <w:rsid w:val="003A598A"/>
    <w:rsid w:val="003A5ADE"/>
    <w:rsid w:val="003B07BA"/>
    <w:rsid w:val="003B0800"/>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5388"/>
    <w:rsid w:val="003E60AD"/>
    <w:rsid w:val="003F015B"/>
    <w:rsid w:val="003F19B6"/>
    <w:rsid w:val="003F2D31"/>
    <w:rsid w:val="003F2D5D"/>
    <w:rsid w:val="003F2F57"/>
    <w:rsid w:val="003F41E2"/>
    <w:rsid w:val="003F48B0"/>
    <w:rsid w:val="003F4B68"/>
    <w:rsid w:val="003F5703"/>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2D16"/>
    <w:rsid w:val="00423165"/>
    <w:rsid w:val="00423DF2"/>
    <w:rsid w:val="0042574D"/>
    <w:rsid w:val="004270AF"/>
    <w:rsid w:val="0042718F"/>
    <w:rsid w:val="00427B7E"/>
    <w:rsid w:val="00430AD7"/>
    <w:rsid w:val="00431959"/>
    <w:rsid w:val="00434ABF"/>
    <w:rsid w:val="00435295"/>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601C"/>
    <w:rsid w:val="004772E8"/>
    <w:rsid w:val="0047742D"/>
    <w:rsid w:val="004808CD"/>
    <w:rsid w:val="00480B01"/>
    <w:rsid w:val="00481372"/>
    <w:rsid w:val="00481424"/>
    <w:rsid w:val="004817A4"/>
    <w:rsid w:val="00484FDD"/>
    <w:rsid w:val="004852FC"/>
    <w:rsid w:val="004870A1"/>
    <w:rsid w:val="00493595"/>
    <w:rsid w:val="00494D62"/>
    <w:rsid w:val="00495035"/>
    <w:rsid w:val="00497436"/>
    <w:rsid w:val="00497F0D"/>
    <w:rsid w:val="004A0D47"/>
    <w:rsid w:val="004A1B77"/>
    <w:rsid w:val="004A1CCE"/>
    <w:rsid w:val="004A2059"/>
    <w:rsid w:val="004A343D"/>
    <w:rsid w:val="004A4F91"/>
    <w:rsid w:val="004A5818"/>
    <w:rsid w:val="004A66E8"/>
    <w:rsid w:val="004B0775"/>
    <w:rsid w:val="004B0F13"/>
    <w:rsid w:val="004B1A51"/>
    <w:rsid w:val="004B216D"/>
    <w:rsid w:val="004B22A5"/>
    <w:rsid w:val="004B2EC3"/>
    <w:rsid w:val="004B5022"/>
    <w:rsid w:val="004B540A"/>
    <w:rsid w:val="004B54E4"/>
    <w:rsid w:val="004C3EF9"/>
    <w:rsid w:val="004C5793"/>
    <w:rsid w:val="004C6AE3"/>
    <w:rsid w:val="004C77D4"/>
    <w:rsid w:val="004D0F76"/>
    <w:rsid w:val="004D293D"/>
    <w:rsid w:val="004D30E8"/>
    <w:rsid w:val="004D31F9"/>
    <w:rsid w:val="004D34B7"/>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15A"/>
    <w:rsid w:val="004F320E"/>
    <w:rsid w:val="004F3F2A"/>
    <w:rsid w:val="004F53ED"/>
    <w:rsid w:val="004F5712"/>
    <w:rsid w:val="004F5750"/>
    <w:rsid w:val="004F6837"/>
    <w:rsid w:val="004F70F3"/>
    <w:rsid w:val="004F7E83"/>
    <w:rsid w:val="005014BC"/>
    <w:rsid w:val="005030A5"/>
    <w:rsid w:val="0050357D"/>
    <w:rsid w:val="005039A5"/>
    <w:rsid w:val="00505B9A"/>
    <w:rsid w:val="005072DA"/>
    <w:rsid w:val="00511306"/>
    <w:rsid w:val="005113F0"/>
    <w:rsid w:val="00511F9B"/>
    <w:rsid w:val="00512560"/>
    <w:rsid w:val="00512675"/>
    <w:rsid w:val="0051363C"/>
    <w:rsid w:val="00513FE0"/>
    <w:rsid w:val="00515467"/>
    <w:rsid w:val="00515C82"/>
    <w:rsid w:val="00516023"/>
    <w:rsid w:val="00517C14"/>
    <w:rsid w:val="00517E04"/>
    <w:rsid w:val="0052153B"/>
    <w:rsid w:val="005215F6"/>
    <w:rsid w:val="0052199C"/>
    <w:rsid w:val="00522624"/>
    <w:rsid w:val="00522FFE"/>
    <w:rsid w:val="005250A6"/>
    <w:rsid w:val="0052539E"/>
    <w:rsid w:val="0052559D"/>
    <w:rsid w:val="00526029"/>
    <w:rsid w:val="00526E40"/>
    <w:rsid w:val="0052793E"/>
    <w:rsid w:val="00530C8D"/>
    <w:rsid w:val="00531F31"/>
    <w:rsid w:val="005362C8"/>
    <w:rsid w:val="00537A3B"/>
    <w:rsid w:val="00540C9B"/>
    <w:rsid w:val="00543B82"/>
    <w:rsid w:val="00544D0F"/>
    <w:rsid w:val="005453B6"/>
    <w:rsid w:val="00545407"/>
    <w:rsid w:val="00546060"/>
    <w:rsid w:val="00547038"/>
    <w:rsid w:val="00550744"/>
    <w:rsid w:val="00551CF8"/>
    <w:rsid w:val="00554226"/>
    <w:rsid w:val="00554298"/>
    <w:rsid w:val="00554684"/>
    <w:rsid w:val="00555621"/>
    <w:rsid w:val="005567B1"/>
    <w:rsid w:val="00560381"/>
    <w:rsid w:val="005603D4"/>
    <w:rsid w:val="00561ED3"/>
    <w:rsid w:val="00562713"/>
    <w:rsid w:val="00563542"/>
    <w:rsid w:val="00564DAC"/>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04D9"/>
    <w:rsid w:val="0059181F"/>
    <w:rsid w:val="00592ECB"/>
    <w:rsid w:val="00593393"/>
    <w:rsid w:val="0059672E"/>
    <w:rsid w:val="00596F4E"/>
    <w:rsid w:val="005A053B"/>
    <w:rsid w:val="005A05AD"/>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40E"/>
    <w:rsid w:val="005B5858"/>
    <w:rsid w:val="005B639E"/>
    <w:rsid w:val="005B68EE"/>
    <w:rsid w:val="005B7846"/>
    <w:rsid w:val="005B79E3"/>
    <w:rsid w:val="005C15D9"/>
    <w:rsid w:val="005C2714"/>
    <w:rsid w:val="005C2C30"/>
    <w:rsid w:val="005C49D8"/>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E7FD3"/>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55E5"/>
    <w:rsid w:val="00625DC8"/>
    <w:rsid w:val="00625F8D"/>
    <w:rsid w:val="0062733D"/>
    <w:rsid w:val="00632586"/>
    <w:rsid w:val="006328B7"/>
    <w:rsid w:val="00632BC8"/>
    <w:rsid w:val="00633E56"/>
    <w:rsid w:val="00633EDC"/>
    <w:rsid w:val="00635008"/>
    <w:rsid w:val="006355F4"/>
    <w:rsid w:val="00640E80"/>
    <w:rsid w:val="00641438"/>
    <w:rsid w:val="006417EB"/>
    <w:rsid w:val="00641A1E"/>
    <w:rsid w:val="00642180"/>
    <w:rsid w:val="00642896"/>
    <w:rsid w:val="00643D5F"/>
    <w:rsid w:val="006444ED"/>
    <w:rsid w:val="006446EB"/>
    <w:rsid w:val="0064681E"/>
    <w:rsid w:val="006474D4"/>
    <w:rsid w:val="006477B6"/>
    <w:rsid w:val="00647B9C"/>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61C8"/>
    <w:rsid w:val="00677F99"/>
    <w:rsid w:val="00680706"/>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4B9"/>
    <w:rsid w:val="006B1F00"/>
    <w:rsid w:val="006B3159"/>
    <w:rsid w:val="006B5401"/>
    <w:rsid w:val="006B6E8C"/>
    <w:rsid w:val="006B7356"/>
    <w:rsid w:val="006B7D91"/>
    <w:rsid w:val="006C4625"/>
    <w:rsid w:val="006C46B1"/>
    <w:rsid w:val="006C4EEA"/>
    <w:rsid w:val="006C6F3B"/>
    <w:rsid w:val="006C7F6B"/>
    <w:rsid w:val="006D163B"/>
    <w:rsid w:val="006D24DE"/>
    <w:rsid w:val="006D3655"/>
    <w:rsid w:val="006D3D81"/>
    <w:rsid w:val="006D5D72"/>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17D"/>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2B4"/>
    <w:rsid w:val="007319B4"/>
    <w:rsid w:val="0073327C"/>
    <w:rsid w:val="00733602"/>
    <w:rsid w:val="00733A79"/>
    <w:rsid w:val="00733DE6"/>
    <w:rsid w:val="007346EE"/>
    <w:rsid w:val="00735541"/>
    <w:rsid w:val="00736BD2"/>
    <w:rsid w:val="00740030"/>
    <w:rsid w:val="00740372"/>
    <w:rsid w:val="00741849"/>
    <w:rsid w:val="00743895"/>
    <w:rsid w:val="00744395"/>
    <w:rsid w:val="007450EC"/>
    <w:rsid w:val="007454A7"/>
    <w:rsid w:val="0074683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5B25"/>
    <w:rsid w:val="00767A7A"/>
    <w:rsid w:val="00770C4E"/>
    <w:rsid w:val="0077381A"/>
    <w:rsid w:val="00774EAB"/>
    <w:rsid w:val="00775748"/>
    <w:rsid w:val="00776919"/>
    <w:rsid w:val="007838C2"/>
    <w:rsid w:val="0078513A"/>
    <w:rsid w:val="00786A57"/>
    <w:rsid w:val="00787A22"/>
    <w:rsid w:val="00791626"/>
    <w:rsid w:val="00792BAC"/>
    <w:rsid w:val="00794767"/>
    <w:rsid w:val="0079492C"/>
    <w:rsid w:val="007961DD"/>
    <w:rsid w:val="00796797"/>
    <w:rsid w:val="00796E9F"/>
    <w:rsid w:val="007974A3"/>
    <w:rsid w:val="007977EF"/>
    <w:rsid w:val="00797B01"/>
    <w:rsid w:val="007A017F"/>
    <w:rsid w:val="007A0183"/>
    <w:rsid w:val="007A1048"/>
    <w:rsid w:val="007A1995"/>
    <w:rsid w:val="007A360E"/>
    <w:rsid w:val="007A3B1D"/>
    <w:rsid w:val="007A4A0D"/>
    <w:rsid w:val="007A656B"/>
    <w:rsid w:val="007A660E"/>
    <w:rsid w:val="007A786E"/>
    <w:rsid w:val="007B1383"/>
    <w:rsid w:val="007B1830"/>
    <w:rsid w:val="007B1A82"/>
    <w:rsid w:val="007B2064"/>
    <w:rsid w:val="007B277B"/>
    <w:rsid w:val="007B4561"/>
    <w:rsid w:val="007B5449"/>
    <w:rsid w:val="007B5B55"/>
    <w:rsid w:val="007B5D08"/>
    <w:rsid w:val="007B60F0"/>
    <w:rsid w:val="007C0643"/>
    <w:rsid w:val="007C3077"/>
    <w:rsid w:val="007C3DEB"/>
    <w:rsid w:val="007C5A4D"/>
    <w:rsid w:val="007C69D0"/>
    <w:rsid w:val="007C6C07"/>
    <w:rsid w:val="007C71F0"/>
    <w:rsid w:val="007D02E4"/>
    <w:rsid w:val="007D1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6F9"/>
    <w:rsid w:val="007E3BDA"/>
    <w:rsid w:val="007E3F3E"/>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540B"/>
    <w:rsid w:val="007F667E"/>
    <w:rsid w:val="0080009B"/>
    <w:rsid w:val="008006F1"/>
    <w:rsid w:val="00803D36"/>
    <w:rsid w:val="0080438A"/>
    <w:rsid w:val="00806E96"/>
    <w:rsid w:val="00810865"/>
    <w:rsid w:val="0081103C"/>
    <w:rsid w:val="008128FA"/>
    <w:rsid w:val="00812F21"/>
    <w:rsid w:val="00813809"/>
    <w:rsid w:val="00813D39"/>
    <w:rsid w:val="00815163"/>
    <w:rsid w:val="00815802"/>
    <w:rsid w:val="0082029E"/>
    <w:rsid w:val="008233FE"/>
    <w:rsid w:val="00824DE1"/>
    <w:rsid w:val="00826A66"/>
    <w:rsid w:val="00827D54"/>
    <w:rsid w:val="00830888"/>
    <w:rsid w:val="00830B7C"/>
    <w:rsid w:val="00830D61"/>
    <w:rsid w:val="00831787"/>
    <w:rsid w:val="00831C61"/>
    <w:rsid w:val="008335F9"/>
    <w:rsid w:val="0083428F"/>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3FF3"/>
    <w:rsid w:val="0085415C"/>
    <w:rsid w:val="00857B0A"/>
    <w:rsid w:val="008601A9"/>
    <w:rsid w:val="008602DA"/>
    <w:rsid w:val="00861448"/>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A9A"/>
    <w:rsid w:val="00897E6D"/>
    <w:rsid w:val="008A01C2"/>
    <w:rsid w:val="008A132B"/>
    <w:rsid w:val="008A1C85"/>
    <w:rsid w:val="008A4097"/>
    <w:rsid w:val="008A527E"/>
    <w:rsid w:val="008A5E39"/>
    <w:rsid w:val="008B1E12"/>
    <w:rsid w:val="008B2A05"/>
    <w:rsid w:val="008B3C08"/>
    <w:rsid w:val="008B40E1"/>
    <w:rsid w:val="008B4326"/>
    <w:rsid w:val="008B4846"/>
    <w:rsid w:val="008B612E"/>
    <w:rsid w:val="008B700B"/>
    <w:rsid w:val="008C1F1A"/>
    <w:rsid w:val="008C39B3"/>
    <w:rsid w:val="008C60E7"/>
    <w:rsid w:val="008C7A7C"/>
    <w:rsid w:val="008D0FD9"/>
    <w:rsid w:val="008D2BA9"/>
    <w:rsid w:val="008D2EF6"/>
    <w:rsid w:val="008D3E06"/>
    <w:rsid w:val="008D456B"/>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06DF5"/>
    <w:rsid w:val="00910C7F"/>
    <w:rsid w:val="00911605"/>
    <w:rsid w:val="009120A1"/>
    <w:rsid w:val="00912771"/>
    <w:rsid w:val="00914CB3"/>
    <w:rsid w:val="00915DD6"/>
    <w:rsid w:val="00916BBE"/>
    <w:rsid w:val="00917B5B"/>
    <w:rsid w:val="00921781"/>
    <w:rsid w:val="009224B3"/>
    <w:rsid w:val="00922C5D"/>
    <w:rsid w:val="00924D61"/>
    <w:rsid w:val="0092620A"/>
    <w:rsid w:val="00930ED4"/>
    <w:rsid w:val="009329C9"/>
    <w:rsid w:val="00932D30"/>
    <w:rsid w:val="0093359C"/>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60302"/>
    <w:rsid w:val="00960A5B"/>
    <w:rsid w:val="00961DF6"/>
    <w:rsid w:val="00961F09"/>
    <w:rsid w:val="009620EC"/>
    <w:rsid w:val="0096210C"/>
    <w:rsid w:val="00962213"/>
    <w:rsid w:val="009637BC"/>
    <w:rsid w:val="009652BC"/>
    <w:rsid w:val="00966F6D"/>
    <w:rsid w:val="0096701F"/>
    <w:rsid w:val="00970030"/>
    <w:rsid w:val="00970C62"/>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B6E"/>
    <w:rsid w:val="00987C67"/>
    <w:rsid w:val="00987E08"/>
    <w:rsid w:val="00990A8D"/>
    <w:rsid w:val="00992C19"/>
    <w:rsid w:val="00996644"/>
    <w:rsid w:val="009A1033"/>
    <w:rsid w:val="009A216B"/>
    <w:rsid w:val="009A28FD"/>
    <w:rsid w:val="009A320B"/>
    <w:rsid w:val="009A3E8A"/>
    <w:rsid w:val="009A47F5"/>
    <w:rsid w:val="009A65DD"/>
    <w:rsid w:val="009A6828"/>
    <w:rsid w:val="009A71C4"/>
    <w:rsid w:val="009A731F"/>
    <w:rsid w:val="009A7A30"/>
    <w:rsid w:val="009B2788"/>
    <w:rsid w:val="009B37CE"/>
    <w:rsid w:val="009B6623"/>
    <w:rsid w:val="009B7E5C"/>
    <w:rsid w:val="009C0289"/>
    <w:rsid w:val="009C143E"/>
    <w:rsid w:val="009C151B"/>
    <w:rsid w:val="009C1BF5"/>
    <w:rsid w:val="009C1EF8"/>
    <w:rsid w:val="009C2149"/>
    <w:rsid w:val="009C23B7"/>
    <w:rsid w:val="009C2495"/>
    <w:rsid w:val="009C515F"/>
    <w:rsid w:val="009C556C"/>
    <w:rsid w:val="009C5677"/>
    <w:rsid w:val="009C57D6"/>
    <w:rsid w:val="009C5C51"/>
    <w:rsid w:val="009C679A"/>
    <w:rsid w:val="009C7610"/>
    <w:rsid w:val="009C7768"/>
    <w:rsid w:val="009D01D9"/>
    <w:rsid w:val="009D0950"/>
    <w:rsid w:val="009D2C7A"/>
    <w:rsid w:val="009D3313"/>
    <w:rsid w:val="009D39D2"/>
    <w:rsid w:val="009D4F1D"/>
    <w:rsid w:val="009D5CE0"/>
    <w:rsid w:val="009D7A2E"/>
    <w:rsid w:val="009E2313"/>
    <w:rsid w:val="009E2CBE"/>
    <w:rsid w:val="009E59DF"/>
    <w:rsid w:val="009E6349"/>
    <w:rsid w:val="009E6746"/>
    <w:rsid w:val="009E6AF5"/>
    <w:rsid w:val="009E7709"/>
    <w:rsid w:val="009F1770"/>
    <w:rsid w:val="009F1ABC"/>
    <w:rsid w:val="009F1BBD"/>
    <w:rsid w:val="009F2EC1"/>
    <w:rsid w:val="009F40DD"/>
    <w:rsid w:val="009F45DC"/>
    <w:rsid w:val="00A00859"/>
    <w:rsid w:val="00A01A10"/>
    <w:rsid w:val="00A04B8E"/>
    <w:rsid w:val="00A0546E"/>
    <w:rsid w:val="00A059FF"/>
    <w:rsid w:val="00A078A7"/>
    <w:rsid w:val="00A07C1A"/>
    <w:rsid w:val="00A10D7F"/>
    <w:rsid w:val="00A12AD1"/>
    <w:rsid w:val="00A14FC7"/>
    <w:rsid w:val="00A158B2"/>
    <w:rsid w:val="00A16286"/>
    <w:rsid w:val="00A20169"/>
    <w:rsid w:val="00A217AA"/>
    <w:rsid w:val="00A21CD1"/>
    <w:rsid w:val="00A24195"/>
    <w:rsid w:val="00A2453A"/>
    <w:rsid w:val="00A25F7C"/>
    <w:rsid w:val="00A26438"/>
    <w:rsid w:val="00A27124"/>
    <w:rsid w:val="00A27387"/>
    <w:rsid w:val="00A331D2"/>
    <w:rsid w:val="00A337D2"/>
    <w:rsid w:val="00A33A3C"/>
    <w:rsid w:val="00A34EDE"/>
    <w:rsid w:val="00A35696"/>
    <w:rsid w:val="00A42076"/>
    <w:rsid w:val="00A4474C"/>
    <w:rsid w:val="00A44DD2"/>
    <w:rsid w:val="00A45E21"/>
    <w:rsid w:val="00A511A7"/>
    <w:rsid w:val="00A54D0C"/>
    <w:rsid w:val="00A54D1B"/>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4C1E"/>
    <w:rsid w:val="00A8503F"/>
    <w:rsid w:val="00A8504F"/>
    <w:rsid w:val="00A8736E"/>
    <w:rsid w:val="00A90773"/>
    <w:rsid w:val="00A908F8"/>
    <w:rsid w:val="00A913CF"/>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B7800"/>
    <w:rsid w:val="00AC130C"/>
    <w:rsid w:val="00AC182A"/>
    <w:rsid w:val="00AC2066"/>
    <w:rsid w:val="00AC26A0"/>
    <w:rsid w:val="00AC56B1"/>
    <w:rsid w:val="00AC6DB9"/>
    <w:rsid w:val="00AC6F4A"/>
    <w:rsid w:val="00AD0044"/>
    <w:rsid w:val="00AD15E7"/>
    <w:rsid w:val="00AD1843"/>
    <w:rsid w:val="00AD1EC2"/>
    <w:rsid w:val="00AD2794"/>
    <w:rsid w:val="00AD2DF7"/>
    <w:rsid w:val="00AD51C9"/>
    <w:rsid w:val="00AD52FE"/>
    <w:rsid w:val="00AD536D"/>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7DA8"/>
    <w:rsid w:val="00B004C9"/>
    <w:rsid w:val="00B033CD"/>
    <w:rsid w:val="00B0576F"/>
    <w:rsid w:val="00B06620"/>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00B2"/>
    <w:rsid w:val="00B51B17"/>
    <w:rsid w:val="00B51CFB"/>
    <w:rsid w:val="00B5273D"/>
    <w:rsid w:val="00B53D59"/>
    <w:rsid w:val="00B54236"/>
    <w:rsid w:val="00B54D1C"/>
    <w:rsid w:val="00B56605"/>
    <w:rsid w:val="00B56805"/>
    <w:rsid w:val="00B57152"/>
    <w:rsid w:val="00B5790B"/>
    <w:rsid w:val="00B6122E"/>
    <w:rsid w:val="00B636B5"/>
    <w:rsid w:val="00B64267"/>
    <w:rsid w:val="00B65C05"/>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9B6"/>
    <w:rsid w:val="00B83BE3"/>
    <w:rsid w:val="00B8564C"/>
    <w:rsid w:val="00B85803"/>
    <w:rsid w:val="00B86691"/>
    <w:rsid w:val="00B86A81"/>
    <w:rsid w:val="00B86B09"/>
    <w:rsid w:val="00B87CF7"/>
    <w:rsid w:val="00B94B79"/>
    <w:rsid w:val="00B95A37"/>
    <w:rsid w:val="00B97649"/>
    <w:rsid w:val="00B9764B"/>
    <w:rsid w:val="00BA0206"/>
    <w:rsid w:val="00BA049F"/>
    <w:rsid w:val="00BA13B5"/>
    <w:rsid w:val="00BA29C2"/>
    <w:rsid w:val="00BA3245"/>
    <w:rsid w:val="00BA4DBF"/>
    <w:rsid w:val="00BA5EE9"/>
    <w:rsid w:val="00BA6209"/>
    <w:rsid w:val="00BA72EA"/>
    <w:rsid w:val="00BA77B1"/>
    <w:rsid w:val="00BA77EF"/>
    <w:rsid w:val="00BB0457"/>
    <w:rsid w:val="00BB050D"/>
    <w:rsid w:val="00BB0DA8"/>
    <w:rsid w:val="00BB29F2"/>
    <w:rsid w:val="00BB39F4"/>
    <w:rsid w:val="00BB3A38"/>
    <w:rsid w:val="00BB3BE4"/>
    <w:rsid w:val="00BB3DFF"/>
    <w:rsid w:val="00BB62A6"/>
    <w:rsid w:val="00BB7215"/>
    <w:rsid w:val="00BC0040"/>
    <w:rsid w:val="00BC04B9"/>
    <w:rsid w:val="00BC0C0D"/>
    <w:rsid w:val="00BC19EA"/>
    <w:rsid w:val="00BC1EFF"/>
    <w:rsid w:val="00BC23B2"/>
    <w:rsid w:val="00BC2C8A"/>
    <w:rsid w:val="00BC4C44"/>
    <w:rsid w:val="00BC56C7"/>
    <w:rsid w:val="00BC595B"/>
    <w:rsid w:val="00BC5F43"/>
    <w:rsid w:val="00BC6197"/>
    <w:rsid w:val="00BD241A"/>
    <w:rsid w:val="00BD3495"/>
    <w:rsid w:val="00BD35D3"/>
    <w:rsid w:val="00BD361F"/>
    <w:rsid w:val="00BD45BB"/>
    <w:rsid w:val="00BD52CB"/>
    <w:rsid w:val="00BE08CC"/>
    <w:rsid w:val="00BE1561"/>
    <w:rsid w:val="00BE22A1"/>
    <w:rsid w:val="00BE54E7"/>
    <w:rsid w:val="00BE655A"/>
    <w:rsid w:val="00BE792A"/>
    <w:rsid w:val="00BF1360"/>
    <w:rsid w:val="00BF1E8E"/>
    <w:rsid w:val="00BF1F33"/>
    <w:rsid w:val="00C00D0D"/>
    <w:rsid w:val="00C00E71"/>
    <w:rsid w:val="00C0218A"/>
    <w:rsid w:val="00C04A35"/>
    <w:rsid w:val="00C04CBA"/>
    <w:rsid w:val="00C052B6"/>
    <w:rsid w:val="00C06BBA"/>
    <w:rsid w:val="00C06C83"/>
    <w:rsid w:val="00C07A18"/>
    <w:rsid w:val="00C10219"/>
    <w:rsid w:val="00C106B7"/>
    <w:rsid w:val="00C10C3E"/>
    <w:rsid w:val="00C117E4"/>
    <w:rsid w:val="00C11842"/>
    <w:rsid w:val="00C11E59"/>
    <w:rsid w:val="00C122E9"/>
    <w:rsid w:val="00C1434A"/>
    <w:rsid w:val="00C1477A"/>
    <w:rsid w:val="00C14F06"/>
    <w:rsid w:val="00C155C4"/>
    <w:rsid w:val="00C16ED6"/>
    <w:rsid w:val="00C17F5D"/>
    <w:rsid w:val="00C17FCB"/>
    <w:rsid w:val="00C21526"/>
    <w:rsid w:val="00C21B41"/>
    <w:rsid w:val="00C21EA4"/>
    <w:rsid w:val="00C22871"/>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249F"/>
    <w:rsid w:val="00C63C78"/>
    <w:rsid w:val="00C6507A"/>
    <w:rsid w:val="00C65894"/>
    <w:rsid w:val="00C663A3"/>
    <w:rsid w:val="00C668D6"/>
    <w:rsid w:val="00C66E22"/>
    <w:rsid w:val="00C673AD"/>
    <w:rsid w:val="00C67784"/>
    <w:rsid w:val="00C710F6"/>
    <w:rsid w:val="00C722F2"/>
    <w:rsid w:val="00C72457"/>
    <w:rsid w:val="00C72D81"/>
    <w:rsid w:val="00C73AAA"/>
    <w:rsid w:val="00C73DC2"/>
    <w:rsid w:val="00C743EC"/>
    <w:rsid w:val="00C74F79"/>
    <w:rsid w:val="00C7616A"/>
    <w:rsid w:val="00C77D99"/>
    <w:rsid w:val="00C81B14"/>
    <w:rsid w:val="00C81F57"/>
    <w:rsid w:val="00C84BFB"/>
    <w:rsid w:val="00C84FC1"/>
    <w:rsid w:val="00C85056"/>
    <w:rsid w:val="00C8519D"/>
    <w:rsid w:val="00C852D5"/>
    <w:rsid w:val="00C914AD"/>
    <w:rsid w:val="00C9375E"/>
    <w:rsid w:val="00C947DA"/>
    <w:rsid w:val="00C95908"/>
    <w:rsid w:val="00CA1390"/>
    <w:rsid w:val="00CA1D15"/>
    <w:rsid w:val="00CA2D55"/>
    <w:rsid w:val="00CA35A8"/>
    <w:rsid w:val="00CA3BFA"/>
    <w:rsid w:val="00CA5D88"/>
    <w:rsid w:val="00CA5E35"/>
    <w:rsid w:val="00CA5ED1"/>
    <w:rsid w:val="00CA67A2"/>
    <w:rsid w:val="00CA7E7F"/>
    <w:rsid w:val="00CB0A3E"/>
    <w:rsid w:val="00CB16D6"/>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96E"/>
    <w:rsid w:val="00CE4A3C"/>
    <w:rsid w:val="00CE53DF"/>
    <w:rsid w:val="00CF1FB0"/>
    <w:rsid w:val="00CF5431"/>
    <w:rsid w:val="00CF57F2"/>
    <w:rsid w:val="00CF5F12"/>
    <w:rsid w:val="00CF672D"/>
    <w:rsid w:val="00CF759B"/>
    <w:rsid w:val="00D007CA"/>
    <w:rsid w:val="00D01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497B"/>
    <w:rsid w:val="00D2578A"/>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7C2A"/>
    <w:rsid w:val="00D91333"/>
    <w:rsid w:val="00D91A46"/>
    <w:rsid w:val="00D93AC6"/>
    <w:rsid w:val="00D9583C"/>
    <w:rsid w:val="00D9590F"/>
    <w:rsid w:val="00D968CF"/>
    <w:rsid w:val="00D96D30"/>
    <w:rsid w:val="00DA0B55"/>
    <w:rsid w:val="00DA0F19"/>
    <w:rsid w:val="00DA140F"/>
    <w:rsid w:val="00DA283A"/>
    <w:rsid w:val="00DA3791"/>
    <w:rsid w:val="00DA4420"/>
    <w:rsid w:val="00DA5156"/>
    <w:rsid w:val="00DA5695"/>
    <w:rsid w:val="00DA692B"/>
    <w:rsid w:val="00DA6BF6"/>
    <w:rsid w:val="00DA7206"/>
    <w:rsid w:val="00DA7C03"/>
    <w:rsid w:val="00DB1059"/>
    <w:rsid w:val="00DB15E6"/>
    <w:rsid w:val="00DB255B"/>
    <w:rsid w:val="00DB3B35"/>
    <w:rsid w:val="00DB609B"/>
    <w:rsid w:val="00DB79AE"/>
    <w:rsid w:val="00DC1B69"/>
    <w:rsid w:val="00DC345D"/>
    <w:rsid w:val="00DC4BAF"/>
    <w:rsid w:val="00DC60CE"/>
    <w:rsid w:val="00DC6439"/>
    <w:rsid w:val="00DC795A"/>
    <w:rsid w:val="00DC7D9E"/>
    <w:rsid w:val="00DD0848"/>
    <w:rsid w:val="00DD0849"/>
    <w:rsid w:val="00DD0BA3"/>
    <w:rsid w:val="00DD1D74"/>
    <w:rsid w:val="00DD377A"/>
    <w:rsid w:val="00DD473C"/>
    <w:rsid w:val="00DD4B65"/>
    <w:rsid w:val="00DD5B62"/>
    <w:rsid w:val="00DD6656"/>
    <w:rsid w:val="00DD70AF"/>
    <w:rsid w:val="00DE05A2"/>
    <w:rsid w:val="00DE067C"/>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20C0"/>
    <w:rsid w:val="00E130C4"/>
    <w:rsid w:val="00E14CC9"/>
    <w:rsid w:val="00E203CA"/>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389"/>
    <w:rsid w:val="00E40DDC"/>
    <w:rsid w:val="00E432B4"/>
    <w:rsid w:val="00E44616"/>
    <w:rsid w:val="00E44989"/>
    <w:rsid w:val="00E449E3"/>
    <w:rsid w:val="00E462D0"/>
    <w:rsid w:val="00E469C5"/>
    <w:rsid w:val="00E46B6A"/>
    <w:rsid w:val="00E47362"/>
    <w:rsid w:val="00E47430"/>
    <w:rsid w:val="00E47C54"/>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669D"/>
    <w:rsid w:val="00E90F09"/>
    <w:rsid w:val="00E9135A"/>
    <w:rsid w:val="00E92B06"/>
    <w:rsid w:val="00E95871"/>
    <w:rsid w:val="00EA27FF"/>
    <w:rsid w:val="00EA2C13"/>
    <w:rsid w:val="00EA2FB4"/>
    <w:rsid w:val="00EA3590"/>
    <w:rsid w:val="00EA3C9E"/>
    <w:rsid w:val="00EA56BD"/>
    <w:rsid w:val="00EA73FE"/>
    <w:rsid w:val="00EB0B07"/>
    <w:rsid w:val="00EB3CD5"/>
    <w:rsid w:val="00EB44C4"/>
    <w:rsid w:val="00EB7611"/>
    <w:rsid w:val="00EB7EED"/>
    <w:rsid w:val="00EC02C7"/>
    <w:rsid w:val="00EC14FE"/>
    <w:rsid w:val="00EC235D"/>
    <w:rsid w:val="00EC3562"/>
    <w:rsid w:val="00EC4BCB"/>
    <w:rsid w:val="00EC4CAB"/>
    <w:rsid w:val="00EC524F"/>
    <w:rsid w:val="00EC54A3"/>
    <w:rsid w:val="00EC63C2"/>
    <w:rsid w:val="00EC6CCD"/>
    <w:rsid w:val="00EC72F1"/>
    <w:rsid w:val="00EC776A"/>
    <w:rsid w:val="00EC7C59"/>
    <w:rsid w:val="00EC7FA0"/>
    <w:rsid w:val="00ED01D5"/>
    <w:rsid w:val="00ED069D"/>
    <w:rsid w:val="00ED076A"/>
    <w:rsid w:val="00ED1278"/>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3FFF"/>
    <w:rsid w:val="00EF44F6"/>
    <w:rsid w:val="00EF6174"/>
    <w:rsid w:val="00EF6AC7"/>
    <w:rsid w:val="00EF7621"/>
    <w:rsid w:val="00F01004"/>
    <w:rsid w:val="00F01918"/>
    <w:rsid w:val="00F01F7A"/>
    <w:rsid w:val="00F036A3"/>
    <w:rsid w:val="00F05D58"/>
    <w:rsid w:val="00F05F32"/>
    <w:rsid w:val="00F10701"/>
    <w:rsid w:val="00F111FE"/>
    <w:rsid w:val="00F15F37"/>
    <w:rsid w:val="00F166A7"/>
    <w:rsid w:val="00F2433A"/>
    <w:rsid w:val="00F25D52"/>
    <w:rsid w:val="00F26CFD"/>
    <w:rsid w:val="00F30DC2"/>
    <w:rsid w:val="00F31395"/>
    <w:rsid w:val="00F3146E"/>
    <w:rsid w:val="00F31CE7"/>
    <w:rsid w:val="00F3226D"/>
    <w:rsid w:val="00F3368D"/>
    <w:rsid w:val="00F33934"/>
    <w:rsid w:val="00F34427"/>
    <w:rsid w:val="00F357EC"/>
    <w:rsid w:val="00F4182E"/>
    <w:rsid w:val="00F432CA"/>
    <w:rsid w:val="00F44DEF"/>
    <w:rsid w:val="00F46251"/>
    <w:rsid w:val="00F4792B"/>
    <w:rsid w:val="00F50620"/>
    <w:rsid w:val="00F51CA1"/>
    <w:rsid w:val="00F52355"/>
    <w:rsid w:val="00F52EFB"/>
    <w:rsid w:val="00F53745"/>
    <w:rsid w:val="00F539CB"/>
    <w:rsid w:val="00F54192"/>
    <w:rsid w:val="00F54635"/>
    <w:rsid w:val="00F54BAB"/>
    <w:rsid w:val="00F57D9E"/>
    <w:rsid w:val="00F57DB3"/>
    <w:rsid w:val="00F63575"/>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2F91"/>
    <w:rsid w:val="00F93080"/>
    <w:rsid w:val="00F95857"/>
    <w:rsid w:val="00F968E6"/>
    <w:rsid w:val="00F96ABB"/>
    <w:rsid w:val="00FA0A7D"/>
    <w:rsid w:val="00FA0FDB"/>
    <w:rsid w:val="00FA5421"/>
    <w:rsid w:val="00FA544E"/>
    <w:rsid w:val="00FA5B4A"/>
    <w:rsid w:val="00FA6BBF"/>
    <w:rsid w:val="00FA706B"/>
    <w:rsid w:val="00FA72A1"/>
    <w:rsid w:val="00FA75E9"/>
    <w:rsid w:val="00FA7FF0"/>
    <w:rsid w:val="00FB0208"/>
    <w:rsid w:val="00FB021B"/>
    <w:rsid w:val="00FB1983"/>
    <w:rsid w:val="00FB3163"/>
    <w:rsid w:val="00FB3567"/>
    <w:rsid w:val="00FB39C2"/>
    <w:rsid w:val="00FB3C75"/>
    <w:rsid w:val="00FB4175"/>
    <w:rsid w:val="00FB4225"/>
    <w:rsid w:val="00FB7234"/>
    <w:rsid w:val="00FC4444"/>
    <w:rsid w:val="00FC448F"/>
    <w:rsid w:val="00FC675B"/>
    <w:rsid w:val="00FC68E3"/>
    <w:rsid w:val="00FC6A06"/>
    <w:rsid w:val="00FD10CE"/>
    <w:rsid w:val="00FD24A1"/>
    <w:rsid w:val="00FD2ECA"/>
    <w:rsid w:val="00FD3C15"/>
    <w:rsid w:val="00FD6CD8"/>
    <w:rsid w:val="00FD79BB"/>
    <w:rsid w:val="00FE307A"/>
    <w:rsid w:val="00FE6050"/>
    <w:rsid w:val="00FE7743"/>
    <w:rsid w:val="00FF01F2"/>
    <w:rsid w:val="00FF0293"/>
    <w:rsid w:val="00FF1502"/>
    <w:rsid w:val="00FF1D46"/>
    <w:rsid w:val="00FF2DDE"/>
    <w:rsid w:val="00FF50F7"/>
    <w:rsid w:val="00FF5EAB"/>
    <w:rsid w:val="00FF7F94"/>
    <w:rsid w:val="015226FE"/>
    <w:rsid w:val="016C8189"/>
    <w:rsid w:val="01C63DB4"/>
    <w:rsid w:val="01E52B9C"/>
    <w:rsid w:val="024739AD"/>
    <w:rsid w:val="0336655D"/>
    <w:rsid w:val="03439E94"/>
    <w:rsid w:val="03E5EB96"/>
    <w:rsid w:val="0411B8B4"/>
    <w:rsid w:val="04AD4C07"/>
    <w:rsid w:val="04B9BB71"/>
    <w:rsid w:val="05188712"/>
    <w:rsid w:val="052A002A"/>
    <w:rsid w:val="07329FE5"/>
    <w:rsid w:val="07495976"/>
    <w:rsid w:val="07C4C0BE"/>
    <w:rsid w:val="08E529D7"/>
    <w:rsid w:val="09851138"/>
    <w:rsid w:val="098C7E84"/>
    <w:rsid w:val="09ADA98B"/>
    <w:rsid w:val="0B32FD37"/>
    <w:rsid w:val="0B76D4E4"/>
    <w:rsid w:val="0BA4BFB3"/>
    <w:rsid w:val="0C1CAAB7"/>
    <w:rsid w:val="0C222FED"/>
    <w:rsid w:val="0C687055"/>
    <w:rsid w:val="0D2BB64B"/>
    <w:rsid w:val="0D38EE82"/>
    <w:rsid w:val="0D9C3436"/>
    <w:rsid w:val="0E453693"/>
    <w:rsid w:val="0F137CAC"/>
    <w:rsid w:val="0FF7406A"/>
    <w:rsid w:val="10CBC69D"/>
    <w:rsid w:val="10E18CBF"/>
    <w:rsid w:val="110D0649"/>
    <w:rsid w:val="113AB003"/>
    <w:rsid w:val="11B48D36"/>
    <w:rsid w:val="11FE4AC3"/>
    <w:rsid w:val="12CD747E"/>
    <w:rsid w:val="12DEF906"/>
    <w:rsid w:val="13D582BC"/>
    <w:rsid w:val="13DAF4AC"/>
    <w:rsid w:val="144DB284"/>
    <w:rsid w:val="14893C63"/>
    <w:rsid w:val="15846BE4"/>
    <w:rsid w:val="158E86DB"/>
    <w:rsid w:val="1591E430"/>
    <w:rsid w:val="15A18B50"/>
    <w:rsid w:val="165718F4"/>
    <w:rsid w:val="17AFBDCB"/>
    <w:rsid w:val="17B0C12C"/>
    <w:rsid w:val="183F73B8"/>
    <w:rsid w:val="19469D84"/>
    <w:rsid w:val="199FEE98"/>
    <w:rsid w:val="1A66987D"/>
    <w:rsid w:val="1B2A8A17"/>
    <w:rsid w:val="1B4BCC36"/>
    <w:rsid w:val="1B6C21A7"/>
    <w:rsid w:val="1C517206"/>
    <w:rsid w:val="1C869A4E"/>
    <w:rsid w:val="1D44D20B"/>
    <w:rsid w:val="1D8F7DC9"/>
    <w:rsid w:val="1D9F9FD8"/>
    <w:rsid w:val="1E786FD7"/>
    <w:rsid w:val="1F5BF8CE"/>
    <w:rsid w:val="1FE08BF2"/>
    <w:rsid w:val="200439D6"/>
    <w:rsid w:val="205278E1"/>
    <w:rsid w:val="20A07AB2"/>
    <w:rsid w:val="21591D5A"/>
    <w:rsid w:val="232665A6"/>
    <w:rsid w:val="244F7D0F"/>
    <w:rsid w:val="24B4205B"/>
    <w:rsid w:val="24F5D474"/>
    <w:rsid w:val="25104210"/>
    <w:rsid w:val="25461F80"/>
    <w:rsid w:val="25630F25"/>
    <w:rsid w:val="2596A878"/>
    <w:rsid w:val="2604B7D6"/>
    <w:rsid w:val="26DA76C6"/>
    <w:rsid w:val="28724E25"/>
    <w:rsid w:val="28764727"/>
    <w:rsid w:val="28B8E919"/>
    <w:rsid w:val="295E4EBD"/>
    <w:rsid w:val="2994D941"/>
    <w:rsid w:val="29980794"/>
    <w:rsid w:val="2CBF232A"/>
    <w:rsid w:val="2CE70052"/>
    <w:rsid w:val="313D0333"/>
    <w:rsid w:val="31C73315"/>
    <w:rsid w:val="34306D26"/>
    <w:rsid w:val="34474F29"/>
    <w:rsid w:val="34EF7DAD"/>
    <w:rsid w:val="35FDEEA0"/>
    <w:rsid w:val="37465782"/>
    <w:rsid w:val="37594709"/>
    <w:rsid w:val="377EE002"/>
    <w:rsid w:val="37C08C1D"/>
    <w:rsid w:val="380F0D92"/>
    <w:rsid w:val="3843F05B"/>
    <w:rsid w:val="386E4CF0"/>
    <w:rsid w:val="3888885D"/>
    <w:rsid w:val="391AB063"/>
    <w:rsid w:val="3A0A1D51"/>
    <w:rsid w:val="3A2C2299"/>
    <w:rsid w:val="3A59CF34"/>
    <w:rsid w:val="3B6F36AC"/>
    <w:rsid w:val="3BFD2C40"/>
    <w:rsid w:val="3C5BA149"/>
    <w:rsid w:val="3DD52A28"/>
    <w:rsid w:val="3EADAC86"/>
    <w:rsid w:val="3EE51658"/>
    <w:rsid w:val="3F121C30"/>
    <w:rsid w:val="3F33C15C"/>
    <w:rsid w:val="3F6DFF8F"/>
    <w:rsid w:val="3FB03B84"/>
    <w:rsid w:val="3FEDAD0A"/>
    <w:rsid w:val="3FF6EE2A"/>
    <w:rsid w:val="411B566D"/>
    <w:rsid w:val="4152B82D"/>
    <w:rsid w:val="41F67888"/>
    <w:rsid w:val="430DE7CD"/>
    <w:rsid w:val="43C5E90B"/>
    <w:rsid w:val="44B8197B"/>
    <w:rsid w:val="45B56E94"/>
    <w:rsid w:val="45F9646A"/>
    <w:rsid w:val="468F2C49"/>
    <w:rsid w:val="46965CA7"/>
    <w:rsid w:val="4718082B"/>
    <w:rsid w:val="47861F38"/>
    <w:rsid w:val="47ED28EA"/>
    <w:rsid w:val="47F0B57B"/>
    <w:rsid w:val="49C39BD4"/>
    <w:rsid w:val="49D033E9"/>
    <w:rsid w:val="4A175C1A"/>
    <w:rsid w:val="4A3A5CBC"/>
    <w:rsid w:val="4A7EA2EA"/>
    <w:rsid w:val="4A93BE13"/>
    <w:rsid w:val="4BFC6D2E"/>
    <w:rsid w:val="4C1B4A4A"/>
    <w:rsid w:val="4DC4A17F"/>
    <w:rsid w:val="4DF560BC"/>
    <w:rsid w:val="4E3FF9A9"/>
    <w:rsid w:val="4EC065B1"/>
    <w:rsid w:val="4EC0FC9D"/>
    <w:rsid w:val="4F920CB9"/>
    <w:rsid w:val="4FC4ED3B"/>
    <w:rsid w:val="5034D42C"/>
    <w:rsid w:val="50C0CE89"/>
    <w:rsid w:val="5238CA7F"/>
    <w:rsid w:val="523CA78D"/>
    <w:rsid w:val="526DA6BD"/>
    <w:rsid w:val="52B78C33"/>
    <w:rsid w:val="52C8D1DF"/>
    <w:rsid w:val="53B1F16E"/>
    <w:rsid w:val="53E60CF9"/>
    <w:rsid w:val="541C863F"/>
    <w:rsid w:val="556C743F"/>
    <w:rsid w:val="577C50AE"/>
    <w:rsid w:val="57FA9414"/>
    <w:rsid w:val="583D896D"/>
    <w:rsid w:val="585EA561"/>
    <w:rsid w:val="58BB5F4E"/>
    <w:rsid w:val="5ACC7EBB"/>
    <w:rsid w:val="5B370B02"/>
    <w:rsid w:val="5C886683"/>
    <w:rsid w:val="5CBDED69"/>
    <w:rsid w:val="5CD565A5"/>
    <w:rsid w:val="5D563069"/>
    <w:rsid w:val="5F961A10"/>
    <w:rsid w:val="5FD45A7C"/>
    <w:rsid w:val="617F1539"/>
    <w:rsid w:val="61C093A1"/>
    <w:rsid w:val="6216F5E7"/>
    <w:rsid w:val="6296112C"/>
    <w:rsid w:val="63DD9FAB"/>
    <w:rsid w:val="6546B141"/>
    <w:rsid w:val="67A98F62"/>
    <w:rsid w:val="6873D905"/>
    <w:rsid w:val="690724DF"/>
    <w:rsid w:val="6A65C955"/>
    <w:rsid w:val="6A973E49"/>
    <w:rsid w:val="6ACA70AB"/>
    <w:rsid w:val="6ACEB9ED"/>
    <w:rsid w:val="6AD202C0"/>
    <w:rsid w:val="6B0CCF22"/>
    <w:rsid w:val="6B220F48"/>
    <w:rsid w:val="6B751F68"/>
    <w:rsid w:val="6BD9DE1F"/>
    <w:rsid w:val="6C6F047D"/>
    <w:rsid w:val="6CB1B8CF"/>
    <w:rsid w:val="6E09A382"/>
    <w:rsid w:val="6E6C875D"/>
    <w:rsid w:val="6F377620"/>
    <w:rsid w:val="6F8BB2C9"/>
    <w:rsid w:val="6FD0A422"/>
    <w:rsid w:val="7033FF57"/>
    <w:rsid w:val="70431071"/>
    <w:rsid w:val="70527CF5"/>
    <w:rsid w:val="716F3242"/>
    <w:rsid w:val="717E275D"/>
    <w:rsid w:val="727C1349"/>
    <w:rsid w:val="72970AE6"/>
    <w:rsid w:val="73709E69"/>
    <w:rsid w:val="73E27D11"/>
    <w:rsid w:val="740E9038"/>
    <w:rsid w:val="74AA4E9F"/>
    <w:rsid w:val="74D66611"/>
    <w:rsid w:val="74E3A26D"/>
    <w:rsid w:val="765C6A4B"/>
    <w:rsid w:val="76640C55"/>
    <w:rsid w:val="76B2F931"/>
    <w:rsid w:val="78640CBD"/>
    <w:rsid w:val="786A78F6"/>
    <w:rsid w:val="78C14D14"/>
    <w:rsid w:val="794DF062"/>
    <w:rsid w:val="7A2DBAB6"/>
    <w:rsid w:val="7B8CF5CE"/>
    <w:rsid w:val="7BBB79F3"/>
    <w:rsid w:val="7C2C99FA"/>
    <w:rsid w:val="7C94B60E"/>
    <w:rsid w:val="7D47F59F"/>
    <w:rsid w:val="7D5608E9"/>
    <w:rsid w:val="7E5130E5"/>
    <w:rsid w:val="7E73E49B"/>
    <w:rsid w:val="7EE9E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0EB6B"/>
  <w15:chartTrackingRefBased/>
  <w15:docId w15:val="{18412CAF-8A33-42E5-91E6-9CA054BC6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 w:type="character" w:customStyle="1" w:styleId="Mention1">
    <w:name w:val="Mention1"/>
    <w:basedOn w:val="DefaultParagraphFont"/>
    <w:uiPriority w:val="99"/>
    <w:unhideWhenUsed/>
    <w:rPr>
      <w:color w:val="2B579A"/>
      <w:shd w:val="clear" w:color="auto" w:fill="E6E6E6"/>
    </w:rPr>
  </w:style>
  <w:style w:type="character" w:customStyle="1" w:styleId="Mention">
    <w:name w:val="Mention"/>
    <w:basedOn w:val="DefaultParagraphFont"/>
    <w:uiPriority w:val="99"/>
    <w:unhideWhenUsed/>
    <w:rsid w:val="00DA0B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365563814">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74699870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741050864">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microsoft.com/office/2016/09/relationships/commentsIds" Target="commentsIds.xml"/></Relationships>
</file>

<file path=word/documenttasks/documenttasks1.xml><?xml version="1.0" encoding="utf-8"?>
<t:Tasks xmlns:t="http://schemas.microsoft.com/office/tasks/2019/documenttasks" xmlns:oel="http://schemas.microsoft.com/office/2019/extlst">
  <t:Task id="{296C3EEC-B111-4585-8614-8745148A3182}">
    <t:Anchor>
      <t:Comment id="1832780381"/>
    </t:Anchor>
    <t:History>
      <t:Event id="{E564E743-8B46-4DE7-A62D-F801DD79DFFC}" time="2021-11-10T19:26:02.486Z">
        <t:Attribution userId="S::nicholas.petschel@okhca.org::d158635f-0fb6-4743-9c7f-0971fad9a6e9" userProvider="AD" userName="Nicholas Petschel"/>
        <t:Anchor>
          <t:Comment id="1832780381"/>
        </t:Anchor>
        <t:Create/>
      </t:Event>
      <t:Event id="{747A4F03-F16A-4AC6-A013-49FC307FF25D}" time="2021-11-10T19:26:02.486Z">
        <t:Attribution userId="S::nicholas.petschel@okhca.org::d158635f-0fb6-4743-9c7f-0971fad9a6e9" userProvider="AD" userName="Nicholas Petschel"/>
        <t:Anchor>
          <t:Comment id="1832780381"/>
        </t:Anchor>
        <t:Assign userId="S::Adolph.Maren@okhca.org::13179c0c-4d04-4d34-95e9-2308e23c3ed9" userProvider="AD" userName="Adolph Maren"/>
      </t:Event>
      <t:Event id="{DD2410C5-6E42-4D4D-99AB-2FD349101FFA}" time="2021-11-10T19:26:02.486Z">
        <t:Attribution userId="S::nicholas.petschel@okhca.org::d158635f-0fb6-4743-9c7f-0971fad9a6e9" userProvider="AD" userName="Nicholas Petschel"/>
        <t:Anchor>
          <t:Comment id="1832780381"/>
        </t:Anchor>
        <t:SetTitle title="@Adolph please review and update as applicable for Q3 2021, thank you!"/>
      </t:Event>
      <t:Event id="{486FE3E1-79F9-4C9C-8FBA-66A447679BD4}" time="2021-11-17T12:43:43.506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260E"/>
    <w:rsid w:val="000243DB"/>
    <w:rsid w:val="000818AB"/>
    <w:rsid w:val="000908E8"/>
    <w:rsid w:val="000B7BEB"/>
    <w:rsid w:val="000C2907"/>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03ABC"/>
    <w:rsid w:val="00213E1E"/>
    <w:rsid w:val="00216D28"/>
    <w:rsid w:val="002214A9"/>
    <w:rsid w:val="00226EB6"/>
    <w:rsid w:val="00236D50"/>
    <w:rsid w:val="0024600A"/>
    <w:rsid w:val="002533EF"/>
    <w:rsid w:val="002950CF"/>
    <w:rsid w:val="002A41BF"/>
    <w:rsid w:val="002A5D63"/>
    <w:rsid w:val="002C15CA"/>
    <w:rsid w:val="002C23CE"/>
    <w:rsid w:val="0030292E"/>
    <w:rsid w:val="003115D6"/>
    <w:rsid w:val="00313C25"/>
    <w:rsid w:val="00316498"/>
    <w:rsid w:val="00333E02"/>
    <w:rsid w:val="003375F8"/>
    <w:rsid w:val="0036078B"/>
    <w:rsid w:val="003F797E"/>
    <w:rsid w:val="00410C10"/>
    <w:rsid w:val="0041120D"/>
    <w:rsid w:val="00426564"/>
    <w:rsid w:val="0043298C"/>
    <w:rsid w:val="00442F78"/>
    <w:rsid w:val="0045482C"/>
    <w:rsid w:val="004B4325"/>
    <w:rsid w:val="004D7D3E"/>
    <w:rsid w:val="0050136E"/>
    <w:rsid w:val="00505C00"/>
    <w:rsid w:val="00510CFB"/>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16FF"/>
    <w:rsid w:val="006F18F4"/>
    <w:rsid w:val="006F5F07"/>
    <w:rsid w:val="006F7441"/>
    <w:rsid w:val="007168D8"/>
    <w:rsid w:val="00717030"/>
    <w:rsid w:val="00717443"/>
    <w:rsid w:val="00736FAF"/>
    <w:rsid w:val="00753A76"/>
    <w:rsid w:val="007A0D82"/>
    <w:rsid w:val="007C317A"/>
    <w:rsid w:val="007C551C"/>
    <w:rsid w:val="007F0903"/>
    <w:rsid w:val="007F131F"/>
    <w:rsid w:val="00805722"/>
    <w:rsid w:val="00806A75"/>
    <w:rsid w:val="00821303"/>
    <w:rsid w:val="008608FA"/>
    <w:rsid w:val="008649E4"/>
    <w:rsid w:val="00875349"/>
    <w:rsid w:val="00885915"/>
    <w:rsid w:val="00896587"/>
    <w:rsid w:val="008A433A"/>
    <w:rsid w:val="008A53AA"/>
    <w:rsid w:val="008B33C0"/>
    <w:rsid w:val="0092260E"/>
    <w:rsid w:val="00927764"/>
    <w:rsid w:val="00937C71"/>
    <w:rsid w:val="00957DD2"/>
    <w:rsid w:val="0096195F"/>
    <w:rsid w:val="009B1949"/>
    <w:rsid w:val="009B5401"/>
    <w:rsid w:val="009D2174"/>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24D0"/>
    <w:rsid w:val="00C551DD"/>
    <w:rsid w:val="00CD3008"/>
    <w:rsid w:val="00CF710E"/>
    <w:rsid w:val="00D402A6"/>
    <w:rsid w:val="00D50C06"/>
    <w:rsid w:val="00DC7B12"/>
    <w:rsid w:val="00DF3FF7"/>
    <w:rsid w:val="00E33AEB"/>
    <w:rsid w:val="00E64C0D"/>
    <w:rsid w:val="00E67C3A"/>
    <w:rsid w:val="00EE098B"/>
    <w:rsid w:val="00EF0706"/>
    <w:rsid w:val="00F077A0"/>
    <w:rsid w:val="00F72AD0"/>
    <w:rsid w:val="00F731E6"/>
    <w:rsid w:val="00F80DEF"/>
    <w:rsid w:val="00F91968"/>
    <w:rsid w:val="00FA093C"/>
    <w:rsid w:val="00FD254B"/>
    <w:rsid w:val="00FD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333809F1E49543AC92F0915BD49329D1">
    <w:name w:val="333809F1E49543AC92F0915BD49329D1"/>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Tony Russell</DisplayName>
        <AccountId>53</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1" ma:contentTypeDescription="Create a new document." ma:contentTypeScope="" ma:versionID="0f78145e63a8398eb01ef8fe1b06d33a">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3982b2699ecfed4399c6db160fb51100"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CA39E-743C-4AF4-BD00-2CE0B0E3B3BB}">
  <ds:schemaRefs>
    <ds:schemaRef ds:uri="http://schemas.microsoft.com/office/infopath/2007/PartnerControls"/>
    <ds:schemaRef ds:uri="http://schemas.microsoft.com/sharepoint/v3"/>
    <ds:schemaRef ds:uri="http://purl.org/dc/dcmitype/"/>
    <ds:schemaRef ds:uri="http://purl.org/dc/terms/"/>
    <ds:schemaRef ds:uri="http://purl.org/dc/elements/1.1/"/>
    <ds:schemaRef ds:uri="http://schemas.microsoft.com/office/2006/documentManagement/types"/>
    <ds:schemaRef ds:uri="http://schemas.microsoft.com/office/2006/metadata/properties"/>
    <ds:schemaRef ds:uri="3d8778a2-8fba-4589-95c3-322250c434bc"/>
    <ds:schemaRef ds:uri="http://schemas.openxmlformats.org/package/2006/metadata/core-properties"/>
    <ds:schemaRef ds:uri="857da743-9654-4381-b406-1a17045787b5"/>
    <ds:schemaRef ds:uri="http://www.w3.org/XML/1998/namespace"/>
  </ds:schemaRefs>
</ds:datastoreItem>
</file>

<file path=customXml/itemProps2.xml><?xml version="1.0" encoding="utf-8"?>
<ds:datastoreItem xmlns:ds="http://schemas.openxmlformats.org/officeDocument/2006/customXml" ds:itemID="{F9150216-2971-4B9C-8718-DC283D2BC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4.xml><?xml version="1.0" encoding="utf-8"?>
<ds:datastoreItem xmlns:ds="http://schemas.openxmlformats.org/officeDocument/2006/customXml" ds:itemID="{5E66E05E-14C0-4B84-8760-5D4FFAA22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7</Pages>
  <Words>4228</Words>
  <Characters>2410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Medicaid Section 1115 Serious Mental Illness and Serious Emotional Disturbance (SMI/SED) Demonstrations Monitoring Report Template (Version 2.0)</vt:lpstr>
    </vt:vector>
  </TitlesOfParts>
  <Company>CMS</Company>
  <LinksUpToDate>false</LinksUpToDate>
  <CharactersWithSpaces>2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Miller, Melissa</cp:lastModifiedBy>
  <cp:revision>44</cp:revision>
  <cp:lastPrinted>2019-10-07T11:33:00Z</cp:lastPrinted>
  <dcterms:created xsi:type="dcterms:W3CDTF">2023-02-13T23:01:00Z</dcterms:created>
  <dcterms:modified xsi:type="dcterms:W3CDTF">2023-04-29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